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7210BC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06CCF8D1" w14:textId="37705C37" w:rsidR="00DC4D83" w:rsidRPr="00424A3C" w:rsidRDefault="00554D78" w:rsidP="00F372C9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>GAISRINIŲ SIURBLIŲ</w:t>
            </w:r>
            <w:r w:rsidR="00DC4D83"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24A3C"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TSARGINĖS </w:t>
            </w:r>
            <w:r w:rsidR="00DC4D83"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>DALYS</w:t>
            </w:r>
          </w:p>
          <w:p w14:paraId="518A36ED" w14:textId="7DEFCC6D" w:rsidR="00F372C9" w:rsidRPr="00424A3C" w:rsidRDefault="00DC4D83" w:rsidP="00F372C9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>1-A PIRKIMO DALIS „</w:t>
            </w:r>
            <w:r w:rsidR="00554D78"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>GAISRINIŲ SIURBLIŲ „ZIEGLER</w:t>
            </w:r>
            <w:r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“ </w:t>
            </w:r>
            <w:r w:rsidR="00424A3C"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TSARGINĖS </w:t>
            </w:r>
            <w:r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>DALYS</w:t>
            </w:r>
            <w:r w:rsidR="00F372C9"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39978B1B" w14:textId="77777777" w:rsidR="00903F27" w:rsidRPr="007210BC" w:rsidRDefault="00903F27" w:rsidP="00800BE3">
      <w:pPr>
        <w:pStyle w:val="Sraopastraipa"/>
        <w:spacing w:after="0" w:line="240" w:lineRule="auto"/>
        <w:ind w:left="0" w:firstLine="567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</w:p>
    <w:p w14:paraId="3A641015" w14:textId="77777777" w:rsidR="00DC4D83" w:rsidRPr="007210BC" w:rsidRDefault="00DC4D83" w:rsidP="00DC4D83">
      <w:pPr>
        <w:spacing w:after="0"/>
        <w:jc w:val="right"/>
        <w:rPr>
          <w:rFonts w:ascii="Times New Roman" w:hAnsi="Times New Roman" w:cs="Times New Roman"/>
          <w:b/>
          <w:spacing w:val="2"/>
          <w:sz w:val="32"/>
          <w:szCs w:val="32"/>
        </w:rPr>
      </w:pPr>
    </w:p>
    <w:p w14:paraId="40EA5AD5" w14:textId="77777777" w:rsidR="00DC4D83" w:rsidRPr="007210BC" w:rsidRDefault="00DC4D83" w:rsidP="00DC4D83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8"/>
          <w:szCs w:val="24"/>
          <w:lang w:eastAsia="lt-LT"/>
        </w:rPr>
      </w:pPr>
      <w:r w:rsidRPr="007210BC">
        <w:rPr>
          <w:rFonts w:ascii="Times New Roman" w:eastAsia="Calibri" w:hAnsi="Times New Roman" w:cs="Times New Roman"/>
          <w:b/>
          <w:sz w:val="28"/>
          <w:szCs w:val="24"/>
          <w:lang w:eastAsia="lt-LT"/>
        </w:rPr>
        <w:t>T E C H N I N Ė   S P E C I F I K A C I J A</w:t>
      </w:r>
    </w:p>
    <w:p w14:paraId="79AB7771" w14:textId="77777777" w:rsidR="00DC4D83" w:rsidRPr="007210BC" w:rsidRDefault="00DC4D83" w:rsidP="00DC4D83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14:paraId="421210A1" w14:textId="46C2B169" w:rsidR="00DC4D83" w:rsidRDefault="00DC4D83" w:rsidP="00B25A9E">
      <w:pPr>
        <w:spacing w:after="0" w:line="240" w:lineRule="auto"/>
        <w:ind w:left="142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15" w:name="_Hlk205459543"/>
      <w:r w:rsidRPr="00B25A9E">
        <w:rPr>
          <w:rFonts w:ascii="Times New Roman" w:eastAsia="Calibri" w:hAnsi="Times New Roman" w:cs="Times New Roman"/>
          <w:b/>
          <w:bCs/>
          <w:sz w:val="24"/>
          <w:szCs w:val="24"/>
        </w:rPr>
        <w:t>1 lentelė.</w:t>
      </w:r>
      <w:r w:rsidR="00C022B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C022B2" w:rsidRPr="00C022B2">
        <w:rPr>
          <w:rFonts w:ascii="Times New Roman" w:eastAsia="Calibri" w:hAnsi="Times New Roman" w:cs="Times New Roman"/>
          <w:b/>
          <w:bCs/>
          <w:sz w:val="24"/>
          <w:szCs w:val="24"/>
        </w:rPr>
        <w:t>"ZIEGLER"</w:t>
      </w:r>
      <w:r w:rsidRPr="00B25A9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554D78" w:rsidRPr="00B25A9E">
        <w:rPr>
          <w:rFonts w:ascii="Times New Roman" w:hAnsi="Times New Roman" w:cs="Times New Roman"/>
          <w:b/>
          <w:bCs/>
          <w:sz w:val="24"/>
          <w:szCs w:val="24"/>
        </w:rPr>
        <w:t>FPN 10-2000-2, FPN 10-3000-2 serijų siurbli</w:t>
      </w:r>
      <w:r w:rsidR="00C022B2">
        <w:rPr>
          <w:rFonts w:ascii="Times New Roman" w:hAnsi="Times New Roman" w:cs="Times New Roman"/>
          <w:b/>
          <w:bCs/>
          <w:sz w:val="24"/>
          <w:szCs w:val="24"/>
        </w:rPr>
        <w:t xml:space="preserve">ų </w:t>
      </w:r>
      <w:r w:rsidR="00424A3C">
        <w:rPr>
          <w:rFonts w:ascii="Times New Roman" w:hAnsi="Times New Roman" w:cs="Times New Roman"/>
          <w:b/>
          <w:bCs/>
          <w:sz w:val="24"/>
          <w:szCs w:val="24"/>
        </w:rPr>
        <w:t xml:space="preserve">atsarginės </w:t>
      </w:r>
      <w:r w:rsidR="00C022B2">
        <w:rPr>
          <w:rFonts w:ascii="Times New Roman" w:hAnsi="Times New Roman" w:cs="Times New Roman"/>
          <w:b/>
          <w:bCs/>
          <w:sz w:val="24"/>
          <w:szCs w:val="24"/>
        </w:rPr>
        <w:t>dalys</w:t>
      </w:r>
    </w:p>
    <w:bookmarkEnd w:id="15"/>
    <w:p w14:paraId="590317D9" w14:textId="77777777" w:rsidR="00C022B2" w:rsidRPr="00B25A9E" w:rsidRDefault="00C022B2" w:rsidP="00B25A9E">
      <w:pPr>
        <w:spacing w:after="0" w:line="240" w:lineRule="auto"/>
        <w:ind w:left="142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122"/>
        <w:gridCol w:w="1840"/>
        <w:gridCol w:w="1841"/>
        <w:gridCol w:w="1418"/>
        <w:gridCol w:w="1420"/>
      </w:tblGrid>
      <w:tr w:rsidR="00554D78" w:rsidRPr="007210BC" w14:paraId="1DABDD72" w14:textId="77777777" w:rsidTr="00E75120">
        <w:trPr>
          <w:trHeight w:val="1093"/>
          <w:jc w:val="center"/>
        </w:trPr>
        <w:tc>
          <w:tcPr>
            <w:tcW w:w="993" w:type="dxa"/>
          </w:tcPr>
          <w:p w14:paraId="4A14BD97" w14:textId="77777777" w:rsidR="00554D78" w:rsidRPr="007210BC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il. Nr.</w:t>
            </w:r>
          </w:p>
        </w:tc>
        <w:tc>
          <w:tcPr>
            <w:tcW w:w="2122" w:type="dxa"/>
          </w:tcPr>
          <w:p w14:paraId="18BA202D" w14:textId="77777777" w:rsidR="00554D78" w:rsidRPr="007210BC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alies</w:t>
            </w:r>
          </w:p>
          <w:p w14:paraId="37711B6A" w14:textId="77777777" w:rsidR="00554D78" w:rsidRPr="007210BC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avadinimas lietuviškai</w:t>
            </w:r>
          </w:p>
        </w:tc>
        <w:tc>
          <w:tcPr>
            <w:tcW w:w="1840" w:type="dxa"/>
          </w:tcPr>
          <w:p w14:paraId="7B052279" w14:textId="77777777" w:rsidR="00554D78" w:rsidRPr="00EA3543" w:rsidRDefault="00554D78" w:rsidP="00554D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3543">
              <w:rPr>
                <w:rFonts w:ascii="Times New Roman" w:hAnsi="Times New Roman" w:cs="Times New Roman"/>
                <w:b/>
                <w:sz w:val="24"/>
                <w:szCs w:val="24"/>
              </w:rPr>
              <w:t>Originalus dalies pavadinimas</w:t>
            </w:r>
          </w:p>
          <w:p w14:paraId="3AC0B1D1" w14:textId="0F088348" w:rsidR="00554D78" w:rsidRPr="00EA3543" w:rsidRDefault="00554D78" w:rsidP="00554D7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A3543">
              <w:rPr>
                <w:rFonts w:ascii="Times New Roman" w:hAnsi="Times New Roman" w:cs="Times New Roman"/>
                <w:b/>
                <w:sz w:val="24"/>
                <w:szCs w:val="24"/>
              </w:rPr>
              <w:t>anglų kalba</w:t>
            </w:r>
          </w:p>
        </w:tc>
        <w:tc>
          <w:tcPr>
            <w:tcW w:w="1841" w:type="dxa"/>
          </w:tcPr>
          <w:p w14:paraId="09358CC6" w14:textId="15961C19" w:rsidR="00554D78" w:rsidRPr="007210BC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odas (katalogo numeris) (arba lygiavertis)</w:t>
            </w:r>
          </w:p>
        </w:tc>
        <w:tc>
          <w:tcPr>
            <w:tcW w:w="1418" w:type="dxa"/>
          </w:tcPr>
          <w:p w14:paraId="6666448B" w14:textId="77777777" w:rsidR="00554D78" w:rsidRPr="007210BC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to vienetas</w:t>
            </w:r>
          </w:p>
        </w:tc>
        <w:tc>
          <w:tcPr>
            <w:tcW w:w="1420" w:type="dxa"/>
          </w:tcPr>
          <w:p w14:paraId="7C6086AC" w14:textId="77777777" w:rsidR="00554D78" w:rsidRPr="007210BC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eliminarus kiekis*</w:t>
            </w:r>
          </w:p>
          <w:p w14:paraId="1E1B7032" w14:textId="77777777" w:rsidR="00554D78" w:rsidRPr="007210BC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554D78" w:rsidRPr="007210BC" w14:paraId="2BC01EA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E4337E7" w14:textId="23AF176D" w:rsidR="00554D78" w:rsidRPr="00E75120" w:rsidRDefault="00554D78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73C49BAA" w14:textId="7AF15D0A" w:rsidR="00554D78" w:rsidRPr="007210BC" w:rsidRDefault="00554D78" w:rsidP="00554D78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embrana įsiurbimo</w:t>
            </w:r>
          </w:p>
        </w:tc>
        <w:tc>
          <w:tcPr>
            <w:tcW w:w="1840" w:type="dxa"/>
          </w:tcPr>
          <w:p w14:paraId="4039805A" w14:textId="188B3FC6" w:rsidR="00554D78" w:rsidRPr="007210BC" w:rsidRDefault="00554D78" w:rsidP="00554D7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nle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embrane</w:t>
            </w:r>
            <w:proofErr w:type="spellEnd"/>
          </w:p>
        </w:tc>
        <w:tc>
          <w:tcPr>
            <w:tcW w:w="1841" w:type="dxa"/>
          </w:tcPr>
          <w:p w14:paraId="5894C79C" w14:textId="565E6DDE" w:rsidR="00554D78" w:rsidRPr="007210BC" w:rsidRDefault="00554D78" w:rsidP="00554D7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43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EBA9971" w14:textId="68F148CA" w:rsidR="00554D78" w:rsidRPr="007210BC" w:rsidRDefault="007210BC" w:rsidP="00554D7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379D61DD" w14:textId="0C2B9A2F" w:rsidR="00554D78" w:rsidRPr="007210BC" w:rsidRDefault="00554D78" w:rsidP="00554D78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7A110A08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4648519" w14:textId="0F226E1E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1F52CBCD" w14:textId="02EAFB1D" w:rsidR="007210BC" w:rsidRPr="007210BC" w:rsidRDefault="007210BC" w:rsidP="007210BC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embrana išmetimo</w:t>
            </w:r>
          </w:p>
        </w:tc>
        <w:tc>
          <w:tcPr>
            <w:tcW w:w="1840" w:type="dxa"/>
          </w:tcPr>
          <w:p w14:paraId="3BDD05CC" w14:textId="0BB03DB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alv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late</w:t>
            </w:r>
            <w:proofErr w:type="spellEnd"/>
          </w:p>
        </w:tc>
        <w:tc>
          <w:tcPr>
            <w:tcW w:w="1841" w:type="dxa"/>
          </w:tcPr>
          <w:p w14:paraId="46614865" w14:textId="36E8144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52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D232B20" w14:textId="466CCD8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693A3BB2" w14:textId="4FD1ABEB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767ACC5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ABAC419" w14:textId="36E72D3F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6A01E233" w14:textId="06D4439C" w:rsidR="007210BC" w:rsidRPr="007210BC" w:rsidRDefault="007210BC" w:rsidP="007210BC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lėgio žiedas</w:t>
            </w:r>
          </w:p>
        </w:tc>
        <w:tc>
          <w:tcPr>
            <w:tcW w:w="1840" w:type="dxa"/>
          </w:tcPr>
          <w:p w14:paraId="53948DA3" w14:textId="183261C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ressur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</w:tcPr>
          <w:p w14:paraId="654FA6C0" w14:textId="657E076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21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BBD06FE" w14:textId="5715328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5DC1FFAF" w14:textId="6A9E63E1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1477BD3A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FFF0C49" w14:textId="5DBF942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56873A23" w14:textId="5C76AF01" w:rsidR="007210BC" w:rsidRPr="007210BC" w:rsidRDefault="007210BC" w:rsidP="007210BC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reipiančioji įvorė</w:t>
            </w:r>
          </w:p>
        </w:tc>
        <w:tc>
          <w:tcPr>
            <w:tcW w:w="1840" w:type="dxa"/>
          </w:tcPr>
          <w:p w14:paraId="02FB7B6E" w14:textId="5024B10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Guid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ush</w:t>
            </w:r>
            <w:proofErr w:type="spellEnd"/>
          </w:p>
        </w:tc>
        <w:tc>
          <w:tcPr>
            <w:tcW w:w="1841" w:type="dxa"/>
          </w:tcPr>
          <w:p w14:paraId="1CCE46F4" w14:textId="0C7E253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32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084CA3F" w14:textId="6340E66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714F90ED" w14:textId="3BA670E9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6375672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0A3078D" w14:textId="19A30325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19658FE1" w14:textId="155ABA06" w:rsidR="007210BC" w:rsidRPr="007210BC" w:rsidRDefault="007210BC" w:rsidP="007210BC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tūmoklis komplekte</w:t>
            </w:r>
          </w:p>
        </w:tc>
        <w:tc>
          <w:tcPr>
            <w:tcW w:w="1840" w:type="dxa"/>
          </w:tcPr>
          <w:p w14:paraId="0E115618" w14:textId="549F3B6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iston-complete</w:t>
            </w:r>
            <w:proofErr w:type="spellEnd"/>
          </w:p>
        </w:tc>
        <w:tc>
          <w:tcPr>
            <w:tcW w:w="1841" w:type="dxa"/>
          </w:tcPr>
          <w:p w14:paraId="684D748A" w14:textId="1A23B8D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67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E7CCF1C" w14:textId="4BD4949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1522647A" w14:textId="3F200BC8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3963C35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A03EE6F" w14:textId="1DBC62A8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73DEDDEE" w14:textId="6D5CE1B2" w:rsidR="007210BC" w:rsidRPr="007210BC" w:rsidRDefault="007210BC" w:rsidP="007210BC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tūmoklio kotas</w:t>
            </w:r>
          </w:p>
        </w:tc>
        <w:tc>
          <w:tcPr>
            <w:tcW w:w="1840" w:type="dxa"/>
          </w:tcPr>
          <w:p w14:paraId="5B488E0B" w14:textId="1F4B5AF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iston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od</w:t>
            </w:r>
            <w:proofErr w:type="spellEnd"/>
          </w:p>
        </w:tc>
        <w:tc>
          <w:tcPr>
            <w:tcW w:w="1841" w:type="dxa"/>
          </w:tcPr>
          <w:p w14:paraId="47F4E9D9" w14:textId="2F1941F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1 01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9BC0360" w14:textId="3555A9D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5CDA2FAC" w14:textId="4351FD26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79BA9C6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34A6D26" w14:textId="5F21940E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194A24A5" w14:textId="3DFAE378" w:rsidR="007210BC" w:rsidRPr="007210BC" w:rsidRDefault="007210BC" w:rsidP="007210BC">
            <w:pPr>
              <w:spacing w:after="0" w:line="240" w:lineRule="auto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tūmoklis</w:t>
            </w:r>
          </w:p>
        </w:tc>
        <w:tc>
          <w:tcPr>
            <w:tcW w:w="1840" w:type="dxa"/>
          </w:tcPr>
          <w:p w14:paraId="489C3BEF" w14:textId="5CF540B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iston</w:t>
            </w:r>
            <w:proofErr w:type="spellEnd"/>
          </w:p>
        </w:tc>
        <w:tc>
          <w:tcPr>
            <w:tcW w:w="1841" w:type="dxa"/>
          </w:tcPr>
          <w:p w14:paraId="4C6C9F9D" w14:textId="6AC3FC1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50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E34236C" w14:textId="32618B6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313FDAD3" w14:textId="14B67671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5F0EA040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70F0DC3" w14:textId="2639D2CD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678FAC82" w14:textId="36FBCC15" w:rsidR="007210BC" w:rsidRPr="007210BC" w:rsidRDefault="007210BC" w:rsidP="007210BC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yruoklė</w:t>
            </w:r>
          </w:p>
        </w:tc>
        <w:tc>
          <w:tcPr>
            <w:tcW w:w="1840" w:type="dxa"/>
          </w:tcPr>
          <w:p w14:paraId="1662E840" w14:textId="74D1074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mpression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ring</w:t>
            </w:r>
            <w:proofErr w:type="spellEnd"/>
          </w:p>
        </w:tc>
        <w:tc>
          <w:tcPr>
            <w:tcW w:w="1841" w:type="dxa"/>
          </w:tcPr>
          <w:p w14:paraId="0DD9D9B0" w14:textId="65D5719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21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980DBF9" w14:textId="632DB04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5F83D1A5" w14:textId="26868578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2F221219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C98C10D" w14:textId="1358C3AA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4B32DCC0" w14:textId="4AE9936E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vadratinio skerspjūvio žiedas</w:t>
            </w:r>
          </w:p>
        </w:tc>
        <w:tc>
          <w:tcPr>
            <w:tcW w:w="1840" w:type="dxa"/>
          </w:tcPr>
          <w:p w14:paraId="794B8119" w14:textId="7DC9CF4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quar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</w:tcPr>
          <w:p w14:paraId="60A483A2" w14:textId="4222D63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20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25AB8E4" w14:textId="6AD0870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0D73D0E8" w14:textId="4D804DE6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80</w:t>
            </w:r>
          </w:p>
        </w:tc>
      </w:tr>
      <w:tr w:rsidR="007210BC" w:rsidRPr="007210BC" w14:paraId="0662052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C11DB82" w14:textId="4F570548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241EAEDE" w14:textId="361328E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vadratinio skerspjūvio žiedas</w:t>
            </w:r>
          </w:p>
        </w:tc>
        <w:tc>
          <w:tcPr>
            <w:tcW w:w="1840" w:type="dxa"/>
          </w:tcPr>
          <w:p w14:paraId="48274DAB" w14:textId="181445C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quar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</w:tcPr>
          <w:p w14:paraId="26DB7CDA" w14:textId="5CC6082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21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D5187F8" w14:textId="5CD925A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4BDA0797" w14:textId="3432F192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60</w:t>
            </w:r>
          </w:p>
        </w:tc>
      </w:tr>
      <w:tr w:rsidR="007210BC" w:rsidRPr="007210BC" w14:paraId="5B9E502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636EA0E" w14:textId="587281A8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16" w:name="_Hlk205449686"/>
          </w:p>
        </w:tc>
        <w:tc>
          <w:tcPr>
            <w:tcW w:w="2122" w:type="dxa"/>
            <w:vAlign w:val="center"/>
          </w:tcPr>
          <w:p w14:paraId="23BDD2AF" w14:textId="7FA17B19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lanšas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komplekte</w:t>
            </w:r>
          </w:p>
        </w:tc>
        <w:tc>
          <w:tcPr>
            <w:tcW w:w="1840" w:type="dxa"/>
            <w:vAlign w:val="center"/>
          </w:tcPr>
          <w:p w14:paraId="444854DF" w14:textId="70FC7BC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flange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mplete</w:t>
            </w:r>
            <w:proofErr w:type="spellEnd"/>
          </w:p>
        </w:tc>
        <w:tc>
          <w:tcPr>
            <w:tcW w:w="1841" w:type="dxa"/>
            <w:vAlign w:val="center"/>
          </w:tcPr>
          <w:p w14:paraId="5B51B9A2" w14:textId="5BD16BEE" w:rsidR="005F0B78" w:rsidRDefault="005F0B78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760B">
              <w:rPr>
                <w:rFonts w:ascii="Times New Roman" w:hAnsi="Times New Roman" w:cs="Times New Roman"/>
                <w:sz w:val="24"/>
                <w:szCs w:val="24"/>
              </w:rPr>
              <w:t>176346</w:t>
            </w:r>
          </w:p>
          <w:p w14:paraId="25ECCBED" w14:textId="74AFC976" w:rsidR="005F0B78" w:rsidRPr="007210BC" w:rsidRDefault="005F0B78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857FF92" w14:textId="1187741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32F4278E" w14:textId="286F5D75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bookmarkEnd w:id="16"/>
      <w:tr w:rsidR="007210BC" w:rsidRPr="007210BC" w14:paraId="6F2FE4A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EE0E8FF" w14:textId="3BE4F67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557509B" w14:textId="4F13DFCF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lanšas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komplekte</w:t>
            </w:r>
          </w:p>
        </w:tc>
        <w:tc>
          <w:tcPr>
            <w:tcW w:w="1840" w:type="dxa"/>
            <w:vAlign w:val="center"/>
          </w:tcPr>
          <w:p w14:paraId="11BC3F93" w14:textId="487DDD5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flange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mplete</w:t>
            </w:r>
            <w:proofErr w:type="spellEnd"/>
          </w:p>
        </w:tc>
        <w:tc>
          <w:tcPr>
            <w:tcW w:w="1841" w:type="dxa"/>
            <w:vAlign w:val="center"/>
          </w:tcPr>
          <w:p w14:paraId="7DDFA824" w14:textId="1FA0537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79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84260B2" w14:textId="147D046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5844AA0" w14:textId="64AE599D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32581AEF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E6A160C" w14:textId="59CF939C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17" w:name="_Hlk205449712"/>
          </w:p>
        </w:tc>
        <w:tc>
          <w:tcPr>
            <w:tcW w:w="2122" w:type="dxa"/>
            <w:vAlign w:val="center"/>
          </w:tcPr>
          <w:p w14:paraId="26DCC060" w14:textId="09B6DE9E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lanšas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komplekte</w:t>
            </w:r>
          </w:p>
        </w:tc>
        <w:tc>
          <w:tcPr>
            <w:tcW w:w="1840" w:type="dxa"/>
            <w:vAlign w:val="center"/>
          </w:tcPr>
          <w:p w14:paraId="7DCCD992" w14:textId="4787192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flange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mplete</w:t>
            </w:r>
            <w:proofErr w:type="spellEnd"/>
          </w:p>
        </w:tc>
        <w:tc>
          <w:tcPr>
            <w:tcW w:w="1841" w:type="dxa"/>
            <w:vAlign w:val="center"/>
          </w:tcPr>
          <w:p w14:paraId="36C3A6CF" w14:textId="1D982D11" w:rsidR="005F0B78" w:rsidRPr="007210BC" w:rsidRDefault="005F0B78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760B">
              <w:rPr>
                <w:rFonts w:ascii="Times New Roman" w:hAnsi="Times New Roman" w:cs="Times New Roman"/>
                <w:sz w:val="24"/>
                <w:szCs w:val="24"/>
              </w:rPr>
              <w:t>18646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AE314EA" w14:textId="1B1D99F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4A613F3" w14:textId="4B294012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40</w:t>
            </w:r>
          </w:p>
        </w:tc>
      </w:tr>
      <w:bookmarkEnd w:id="17"/>
      <w:tr w:rsidR="007210BC" w:rsidRPr="007210BC" w14:paraId="6F14092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E4AE0DA" w14:textId="0B5EAEDA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9A0DDFE" w14:textId="76A2519B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lanšas</w:t>
            </w:r>
            <w:proofErr w:type="spellEnd"/>
          </w:p>
        </w:tc>
        <w:tc>
          <w:tcPr>
            <w:tcW w:w="1840" w:type="dxa"/>
            <w:vAlign w:val="center"/>
          </w:tcPr>
          <w:p w14:paraId="1B71281A" w14:textId="4C21978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flange</w:t>
            </w:r>
          </w:p>
        </w:tc>
        <w:tc>
          <w:tcPr>
            <w:tcW w:w="1841" w:type="dxa"/>
            <w:vAlign w:val="center"/>
          </w:tcPr>
          <w:p w14:paraId="5F1C2437" w14:textId="3FBFD9F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78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5A649B7" w14:textId="59A755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766D55C" w14:textId="3E196EC3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6B93802F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6C5D74E" w14:textId="4A66993E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EE1A0C1" w14:textId="4ED93475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orpusas komplekte</w:t>
            </w:r>
          </w:p>
        </w:tc>
        <w:tc>
          <w:tcPr>
            <w:tcW w:w="1840" w:type="dxa"/>
            <w:vAlign w:val="center"/>
          </w:tcPr>
          <w:p w14:paraId="10E0E8A7" w14:textId="7DBE40F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ylind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cap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mplete</w:t>
            </w:r>
            <w:proofErr w:type="spellEnd"/>
          </w:p>
        </w:tc>
        <w:tc>
          <w:tcPr>
            <w:tcW w:w="1841" w:type="dxa"/>
            <w:vAlign w:val="center"/>
          </w:tcPr>
          <w:p w14:paraId="1F4A0EA9" w14:textId="06CE78F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61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7212183" w14:textId="0386A8C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D0FA0AA" w14:textId="3A02F7FE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1F0AEB0B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C876626" w14:textId="5D11B44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1668975" w14:textId="0D4965C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orpusas</w:t>
            </w:r>
          </w:p>
        </w:tc>
        <w:tc>
          <w:tcPr>
            <w:tcW w:w="1840" w:type="dxa"/>
            <w:vAlign w:val="center"/>
          </w:tcPr>
          <w:p w14:paraId="35B43C8C" w14:textId="53D1839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ylind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cap</w:t>
            </w:r>
          </w:p>
        </w:tc>
        <w:tc>
          <w:tcPr>
            <w:tcW w:w="1841" w:type="dxa"/>
            <w:vAlign w:val="center"/>
          </w:tcPr>
          <w:p w14:paraId="5E83A80A" w14:textId="27B30A7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63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BD27806" w14:textId="6006698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45369B3" w14:textId="1AA4FDFA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2B3689D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FF389A4" w14:textId="0B3D7F41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CF4205B" w14:textId="6DE0C54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yruoklė</w:t>
            </w:r>
          </w:p>
        </w:tc>
        <w:tc>
          <w:tcPr>
            <w:tcW w:w="1840" w:type="dxa"/>
            <w:vAlign w:val="center"/>
          </w:tcPr>
          <w:p w14:paraId="3C8A43B6" w14:textId="62FC701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mpression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ring</w:t>
            </w:r>
            <w:proofErr w:type="spellEnd"/>
          </w:p>
        </w:tc>
        <w:tc>
          <w:tcPr>
            <w:tcW w:w="1841" w:type="dxa"/>
            <w:vAlign w:val="center"/>
          </w:tcPr>
          <w:p w14:paraId="1F547250" w14:textId="0964C04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21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5B22EB3" w14:textId="710B74E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FB62F05" w14:textId="7930434B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70B5ACD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DB5CAF1" w14:textId="51479F5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2374C5A" w14:textId="50E89670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ožtuvo dangtelis</w:t>
            </w:r>
          </w:p>
        </w:tc>
        <w:tc>
          <w:tcPr>
            <w:tcW w:w="1840" w:type="dxa"/>
            <w:vAlign w:val="center"/>
          </w:tcPr>
          <w:p w14:paraId="0E78F982" w14:textId="05E02A3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alv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cap</w:t>
            </w:r>
          </w:p>
        </w:tc>
        <w:tc>
          <w:tcPr>
            <w:tcW w:w="1841" w:type="dxa"/>
            <w:vAlign w:val="center"/>
          </w:tcPr>
          <w:p w14:paraId="5208976A" w14:textId="03BF7C0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20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EA59746" w14:textId="5F917ED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1A92323" w14:textId="64061DC3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4BBBCD8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D6DC7C5" w14:textId="43B834A1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795C7DB" w14:textId="6CD1B48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virtinimo žiedas</w:t>
            </w:r>
          </w:p>
        </w:tc>
        <w:tc>
          <w:tcPr>
            <w:tcW w:w="1840" w:type="dxa"/>
            <w:vAlign w:val="center"/>
          </w:tcPr>
          <w:p w14:paraId="3820D6A1" w14:textId="4406ECE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upport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5ED6AF8F" w14:textId="58BBB96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28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D19EF51" w14:textId="6BBCCB4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6FEE59F" w14:textId="34C5846F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1D4D08A3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4DB882A" w14:textId="0CC7D989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503871A" w14:textId="0EF9B821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5362D419" w14:textId="1D19785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116FB341" w14:textId="752B98B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39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53C74DF" w14:textId="44D08C8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B5C4196" w14:textId="248DC9BF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38174C6A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4EDA254" w14:textId="69F11676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B793C6A" w14:textId="2F4B6B5F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750FAEC8" w14:textId="7B62E57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75B12DA8" w14:textId="1C09EAC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59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93181BD" w14:textId="0FAC40E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B4B054D" w14:textId="4380F1DE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637657A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8C2F07E" w14:textId="60F7A7D3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991076A" w14:textId="54704CBA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 atraminė</w:t>
            </w:r>
          </w:p>
        </w:tc>
        <w:tc>
          <w:tcPr>
            <w:tcW w:w="1840" w:type="dxa"/>
            <w:vAlign w:val="center"/>
          </w:tcPr>
          <w:p w14:paraId="6BD627BA" w14:textId="733C699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ush</w:t>
            </w:r>
            <w:proofErr w:type="spellEnd"/>
          </w:p>
        </w:tc>
        <w:tc>
          <w:tcPr>
            <w:tcW w:w="1841" w:type="dxa"/>
            <w:vAlign w:val="center"/>
          </w:tcPr>
          <w:p w14:paraId="11BEE995" w14:textId="6FAAAC0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435 28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413B8E4" w14:textId="5E42D5A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3A8F2C5" w14:textId="019665F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311828D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5CC59A6" w14:textId="17EE264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B97F464" w14:textId="19DEE07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 nerūdijančio plieno</w:t>
            </w:r>
          </w:p>
        </w:tc>
        <w:tc>
          <w:tcPr>
            <w:tcW w:w="1840" w:type="dxa"/>
            <w:vAlign w:val="center"/>
          </w:tcPr>
          <w:p w14:paraId="0F879E49" w14:textId="165536A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a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rotection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leeve</w:t>
            </w:r>
            <w:proofErr w:type="spellEnd"/>
          </w:p>
        </w:tc>
        <w:tc>
          <w:tcPr>
            <w:tcW w:w="1841" w:type="dxa"/>
            <w:vAlign w:val="center"/>
          </w:tcPr>
          <w:p w14:paraId="60D01708" w14:textId="5E1DE5C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7 40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A1076CF" w14:textId="450B4B8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4AAA210" w14:textId="3C046A88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2920DDAE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6EB2972" w14:textId="263EC5AA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6A1FCB7" w14:textId="59932EDD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Įvorė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grafitinė</w:t>
            </w:r>
            <w:proofErr w:type="spellEnd"/>
          </w:p>
        </w:tc>
        <w:tc>
          <w:tcPr>
            <w:tcW w:w="1840" w:type="dxa"/>
            <w:vAlign w:val="center"/>
          </w:tcPr>
          <w:p w14:paraId="7F68CD85" w14:textId="7E79BA2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lain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</w:t>
            </w:r>
            <w:proofErr w:type="spellEnd"/>
          </w:p>
        </w:tc>
        <w:tc>
          <w:tcPr>
            <w:tcW w:w="1841" w:type="dxa"/>
            <w:vAlign w:val="center"/>
          </w:tcPr>
          <w:p w14:paraId="72A16DBC" w14:textId="1EE89E7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7 40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5FBC068" w14:textId="5D5E189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6111A0B" w14:textId="5D147C78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780A95F8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890C5C5" w14:textId="5131BEC2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4FFD0EF" w14:textId="4428331F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Korpusas komplekte, </w:t>
            </w:r>
            <w:r w:rsidRPr="007210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airinio, dešininio sukimo</w:t>
            </w:r>
          </w:p>
        </w:tc>
        <w:tc>
          <w:tcPr>
            <w:tcW w:w="1840" w:type="dxa"/>
            <w:vAlign w:val="center"/>
          </w:tcPr>
          <w:p w14:paraId="74FF4DC4" w14:textId="553E0CD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ump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housing-complete</w:t>
            </w:r>
            <w:proofErr w:type="spellEnd"/>
          </w:p>
        </w:tc>
        <w:tc>
          <w:tcPr>
            <w:tcW w:w="1841" w:type="dxa"/>
            <w:vAlign w:val="center"/>
          </w:tcPr>
          <w:p w14:paraId="487F997A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5 765</w:t>
            </w:r>
          </w:p>
          <w:p w14:paraId="01575C75" w14:textId="506CC4F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F82988C" w14:textId="7DE1634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D69DC5B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  <w:p w14:paraId="2022F480" w14:textId="02C9AD8A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7ED109F2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D2F508D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B31F3F2" w14:textId="257FF37B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orpusas komplekte, kairinio, dešininio sukimo</w:t>
            </w:r>
          </w:p>
        </w:tc>
        <w:tc>
          <w:tcPr>
            <w:tcW w:w="1840" w:type="dxa"/>
            <w:vAlign w:val="center"/>
          </w:tcPr>
          <w:p w14:paraId="06686E63" w14:textId="38AC8ACE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ump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housing-complete</w:t>
            </w:r>
            <w:proofErr w:type="spellEnd"/>
          </w:p>
        </w:tc>
        <w:tc>
          <w:tcPr>
            <w:tcW w:w="1841" w:type="dxa"/>
            <w:vAlign w:val="center"/>
          </w:tcPr>
          <w:p w14:paraId="6F5F7120" w14:textId="4AED1BF9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5 78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B83DC6D" w14:textId="0556FC72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51F64D9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  <w:p w14:paraId="4CAC088E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65F4C809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E64022B" w14:textId="7C6FF48F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DB4101A" w14:textId="0CA44EB0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1FDA7F2D" w14:textId="166B7E9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1C4DB100" w14:textId="34E5549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79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B8C03B2" w14:textId="4AAB0E4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576B46E" w14:textId="5CEAA228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2145B02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4723D05" w14:textId="6E061B37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D9BCDF8" w14:textId="4B7D19AA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Aukšto spaudimo sparnuotė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. sukimo</w:t>
            </w:r>
          </w:p>
        </w:tc>
        <w:tc>
          <w:tcPr>
            <w:tcW w:w="1840" w:type="dxa"/>
            <w:vAlign w:val="center"/>
          </w:tcPr>
          <w:p w14:paraId="3D398553" w14:textId="194E5AA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ght</w:t>
            </w:r>
            <w:proofErr w:type="spellEnd"/>
          </w:p>
        </w:tc>
        <w:tc>
          <w:tcPr>
            <w:tcW w:w="1841" w:type="dxa"/>
            <w:vAlign w:val="center"/>
          </w:tcPr>
          <w:p w14:paraId="6DF8DF4E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5 768 k</w:t>
            </w:r>
          </w:p>
          <w:p w14:paraId="62BCA003" w14:textId="2583E2F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9536B47" w14:textId="1F50D36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31588F4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  <w:p w14:paraId="10477AFB" w14:textId="0E133A63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4A603A35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B5A72EA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7F76B07" w14:textId="27671C3D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Aukšto spaudimo sparnuotė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. sukimo</w:t>
            </w:r>
          </w:p>
        </w:tc>
        <w:tc>
          <w:tcPr>
            <w:tcW w:w="1840" w:type="dxa"/>
            <w:vAlign w:val="center"/>
          </w:tcPr>
          <w:p w14:paraId="29D1B43A" w14:textId="39B323B5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ght</w:t>
            </w:r>
            <w:proofErr w:type="spellEnd"/>
          </w:p>
        </w:tc>
        <w:tc>
          <w:tcPr>
            <w:tcW w:w="1841" w:type="dxa"/>
            <w:vAlign w:val="center"/>
          </w:tcPr>
          <w:p w14:paraId="6CFBCFE3" w14:textId="1067C810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5 790 d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36327DC" w14:textId="7872BC91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4B8EDB3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  <w:p w14:paraId="5DFCE814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1F8C04D5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F9BB2EE" w14:textId="7B4F0430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32C19D8" w14:textId="2173AC8E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0" w:type="dxa"/>
            <w:vAlign w:val="center"/>
          </w:tcPr>
          <w:p w14:paraId="5DE854F3" w14:textId="6DAF7CD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ush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1" w:type="dxa"/>
            <w:vAlign w:val="center"/>
          </w:tcPr>
          <w:p w14:paraId="350FD42E" w14:textId="0054C88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12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B4BC3C0" w14:textId="7ACBD78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4A16AD3" w14:textId="4F9DB217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21B5EFC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9D7E633" w14:textId="2160A558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AA71642" w14:textId="1C233274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670DB2BF" w14:textId="0D53461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202,79x3,53</w:t>
            </w:r>
          </w:p>
        </w:tc>
        <w:tc>
          <w:tcPr>
            <w:tcW w:w="1841" w:type="dxa"/>
            <w:vAlign w:val="center"/>
          </w:tcPr>
          <w:p w14:paraId="138F4240" w14:textId="4EB396F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76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9ED4433" w14:textId="7919766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E5E4626" w14:textId="5AB2B886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26CB4E6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73BAC97" w14:textId="13B3D6D8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75920F4" w14:textId="4CAC2A6C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Aukšto spaudimo sparnuotė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. sukimo</w:t>
            </w:r>
          </w:p>
        </w:tc>
        <w:tc>
          <w:tcPr>
            <w:tcW w:w="1840" w:type="dxa"/>
            <w:vAlign w:val="center"/>
          </w:tcPr>
          <w:p w14:paraId="41521379" w14:textId="03E45C3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ght</w:t>
            </w:r>
            <w:proofErr w:type="spellEnd"/>
          </w:p>
        </w:tc>
        <w:tc>
          <w:tcPr>
            <w:tcW w:w="1841" w:type="dxa"/>
            <w:vAlign w:val="center"/>
          </w:tcPr>
          <w:p w14:paraId="6AB32BF5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 130</w:t>
            </w:r>
          </w:p>
          <w:p w14:paraId="04C1D2D7" w14:textId="512E26B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AC23955" w14:textId="60E0CF3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C364967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  <w:p w14:paraId="281E2056" w14:textId="12B3A4BD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0D17E0D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C037914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C48CB09" w14:textId="2779C048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Aukšto spaudimo sparnuotė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. sukimo</w:t>
            </w:r>
          </w:p>
        </w:tc>
        <w:tc>
          <w:tcPr>
            <w:tcW w:w="1840" w:type="dxa"/>
            <w:vAlign w:val="center"/>
          </w:tcPr>
          <w:p w14:paraId="5FA1D8C8" w14:textId="04D2577C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ght</w:t>
            </w:r>
            <w:proofErr w:type="spellEnd"/>
          </w:p>
        </w:tc>
        <w:tc>
          <w:tcPr>
            <w:tcW w:w="1841" w:type="dxa"/>
            <w:vAlign w:val="center"/>
          </w:tcPr>
          <w:p w14:paraId="5F06598E" w14:textId="192A3F5A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72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1A681D1" w14:textId="04CD15B9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AC70C42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  <w:p w14:paraId="3BCEF19D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087535E9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FFCFC83" w14:textId="7545E6F2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76FF0F3" w14:textId="531A2307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rnuotė</w:t>
            </w:r>
          </w:p>
        </w:tc>
        <w:tc>
          <w:tcPr>
            <w:tcW w:w="1840" w:type="dxa"/>
            <w:vAlign w:val="center"/>
          </w:tcPr>
          <w:p w14:paraId="4C7B7F6E" w14:textId="2CBE984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</w:p>
        </w:tc>
        <w:tc>
          <w:tcPr>
            <w:tcW w:w="1841" w:type="dxa"/>
            <w:vAlign w:val="center"/>
          </w:tcPr>
          <w:p w14:paraId="38D4810B" w14:textId="26E5131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596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B6753EB" w14:textId="2B7B7EC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60B3ECE" w14:textId="3D195841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39DBFC82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CE63A79" w14:textId="15B9C0E3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75E0879" w14:textId="23CC049E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Žiedas tarpinis</w:t>
            </w:r>
          </w:p>
        </w:tc>
        <w:tc>
          <w:tcPr>
            <w:tcW w:w="1840" w:type="dxa"/>
            <w:vAlign w:val="center"/>
          </w:tcPr>
          <w:p w14:paraId="1D7805F7" w14:textId="64D9DB1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ntermediat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20899FD0" w14:textId="14B6FC5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12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AC4A230" w14:textId="3BBB586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48EEB0C" w14:textId="4AFA65A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5EE3B20F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0FFCF9B" w14:textId="12297865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0CC57DC" w14:textId="4CF70D3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Velenas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840" w:type="dxa"/>
            <w:vAlign w:val="center"/>
          </w:tcPr>
          <w:p w14:paraId="5A5351C9" w14:textId="3CC2399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ump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a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ght</w:t>
            </w:r>
            <w:proofErr w:type="spellEnd"/>
          </w:p>
        </w:tc>
        <w:tc>
          <w:tcPr>
            <w:tcW w:w="1841" w:type="dxa"/>
            <w:vAlign w:val="center"/>
          </w:tcPr>
          <w:p w14:paraId="49757512" w14:textId="022935F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201 13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A190057" w14:textId="1D3C606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C2EEA69" w14:textId="02074CB3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53097F6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AEB8232" w14:textId="5BFC6972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7EE826B" w14:textId="0547D6C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o pleištas</w:t>
            </w:r>
          </w:p>
        </w:tc>
        <w:tc>
          <w:tcPr>
            <w:tcW w:w="1840" w:type="dxa"/>
            <w:vAlign w:val="center"/>
          </w:tcPr>
          <w:p w14:paraId="240E1CF0" w14:textId="3006A6D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eath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ey</w:t>
            </w:r>
            <w:proofErr w:type="spellEnd"/>
          </w:p>
        </w:tc>
        <w:tc>
          <w:tcPr>
            <w:tcW w:w="1841" w:type="dxa"/>
            <w:vAlign w:val="center"/>
          </w:tcPr>
          <w:p w14:paraId="0A3C7D0D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9 344</w:t>
            </w:r>
          </w:p>
          <w:p w14:paraId="4C78E367" w14:textId="2F3B8BE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4B8B371" w14:textId="304A631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06A6DDC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  <w:p w14:paraId="4CC8EBC3" w14:textId="10C396B1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266F8449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358D0B2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14B00FF" w14:textId="2E491FD7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o pleištas</w:t>
            </w:r>
          </w:p>
        </w:tc>
        <w:tc>
          <w:tcPr>
            <w:tcW w:w="1840" w:type="dxa"/>
            <w:vAlign w:val="center"/>
          </w:tcPr>
          <w:p w14:paraId="457229A7" w14:textId="465759E4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eath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ey</w:t>
            </w:r>
            <w:proofErr w:type="spellEnd"/>
          </w:p>
        </w:tc>
        <w:tc>
          <w:tcPr>
            <w:tcW w:w="1841" w:type="dxa"/>
            <w:vAlign w:val="center"/>
          </w:tcPr>
          <w:p w14:paraId="47B4BE8A" w14:textId="148B71C8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20 62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BFE89EC" w14:textId="4498AFFE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30A46ECD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  <w:p w14:paraId="6EFE221C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094AC3B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3CF5B5E" w14:textId="7D662170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4F0E297" w14:textId="3135F30D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orpusas komplekte</w:t>
            </w:r>
          </w:p>
        </w:tc>
        <w:tc>
          <w:tcPr>
            <w:tcW w:w="1840" w:type="dxa"/>
            <w:vAlign w:val="center"/>
          </w:tcPr>
          <w:p w14:paraId="68319298" w14:textId="7DBA129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ressur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housing-complete</w:t>
            </w:r>
            <w:proofErr w:type="spellEnd"/>
          </w:p>
        </w:tc>
        <w:tc>
          <w:tcPr>
            <w:tcW w:w="1841" w:type="dxa"/>
            <w:vAlign w:val="center"/>
          </w:tcPr>
          <w:p w14:paraId="50D1C5F5" w14:textId="6667EEA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5 76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AA421B2" w14:textId="30C790B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5AD6D67" w14:textId="3C3BD86F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7210BC" w:rsidRPr="007210BC" w14:paraId="12FAA13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1B0585B" w14:textId="521DBC86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53A7F17" w14:textId="7538B15A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502A5BA3" w14:textId="1AF8BBB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140x3,0</w:t>
            </w:r>
          </w:p>
        </w:tc>
        <w:tc>
          <w:tcPr>
            <w:tcW w:w="1841" w:type="dxa"/>
            <w:vAlign w:val="center"/>
          </w:tcPr>
          <w:p w14:paraId="040A6498" w14:textId="534706D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65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DC1CFAC" w14:textId="73079AE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F48B2A8" w14:textId="66DD72DD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527A46F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53478AA" w14:textId="59D63DD0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906035A" w14:textId="20464D24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įvorė komplekte</w:t>
            </w:r>
          </w:p>
        </w:tc>
        <w:tc>
          <w:tcPr>
            <w:tcW w:w="1840" w:type="dxa"/>
            <w:vAlign w:val="center"/>
          </w:tcPr>
          <w:p w14:paraId="66BB5541" w14:textId="440A105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eal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ush-complete</w:t>
            </w:r>
            <w:proofErr w:type="spellEnd"/>
          </w:p>
        </w:tc>
        <w:tc>
          <w:tcPr>
            <w:tcW w:w="1841" w:type="dxa"/>
            <w:vAlign w:val="center"/>
          </w:tcPr>
          <w:p w14:paraId="3BC29C58" w14:textId="5122485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98 75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3F4ADDE" w14:textId="05CDF19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CBEE594" w14:textId="2B3D8D1E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3191561E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40EF203" w14:textId="0B0E4C4D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C67598C" w14:textId="184F4FBA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atikros vožtuvas</w:t>
            </w:r>
          </w:p>
        </w:tc>
        <w:tc>
          <w:tcPr>
            <w:tcW w:w="1840" w:type="dxa"/>
            <w:vAlign w:val="center"/>
          </w:tcPr>
          <w:p w14:paraId="13E31E63" w14:textId="35B24F0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alve</w:t>
            </w:r>
            <w:proofErr w:type="spellEnd"/>
          </w:p>
        </w:tc>
        <w:tc>
          <w:tcPr>
            <w:tcW w:w="1841" w:type="dxa"/>
            <w:vAlign w:val="center"/>
          </w:tcPr>
          <w:p w14:paraId="0B117D3B" w14:textId="148EFC8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97 13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8FDFBED" w14:textId="48B958A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02B6957C" w14:textId="4C7A0B2D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</w:tc>
      </w:tr>
      <w:tr w:rsidR="007210BC" w:rsidRPr="007210BC" w14:paraId="0AAFDF8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3988CA2" w14:textId="3E91E37D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E581C02" w14:textId="33F346C6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lendė D DN32/PN16</w:t>
            </w:r>
          </w:p>
        </w:tc>
        <w:tc>
          <w:tcPr>
            <w:tcW w:w="1840" w:type="dxa"/>
            <w:vAlign w:val="center"/>
          </w:tcPr>
          <w:p w14:paraId="45376DEA" w14:textId="16EEFAE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all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alve</w:t>
            </w:r>
            <w:proofErr w:type="spellEnd"/>
          </w:p>
        </w:tc>
        <w:tc>
          <w:tcPr>
            <w:tcW w:w="1841" w:type="dxa"/>
            <w:vAlign w:val="center"/>
          </w:tcPr>
          <w:p w14:paraId="691BBD74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68 884</w:t>
            </w:r>
          </w:p>
          <w:p w14:paraId="7A808724" w14:textId="404E326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FCD67D1" w14:textId="098B377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73327E3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60</w:t>
            </w:r>
          </w:p>
          <w:p w14:paraId="76147A97" w14:textId="3A78C856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36CEA26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219E22C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606653D" w14:textId="6142C633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lendė D DN32/PN16</w:t>
            </w:r>
          </w:p>
        </w:tc>
        <w:tc>
          <w:tcPr>
            <w:tcW w:w="1840" w:type="dxa"/>
            <w:vAlign w:val="center"/>
          </w:tcPr>
          <w:p w14:paraId="3E6691ED" w14:textId="59BA7C1A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all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alve</w:t>
            </w:r>
            <w:proofErr w:type="spellEnd"/>
          </w:p>
        </w:tc>
        <w:tc>
          <w:tcPr>
            <w:tcW w:w="1841" w:type="dxa"/>
            <w:vAlign w:val="center"/>
          </w:tcPr>
          <w:p w14:paraId="7FF916D9" w14:textId="1119E5B9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68 88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1EE764D" w14:textId="298E9405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DD144ED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60</w:t>
            </w:r>
          </w:p>
          <w:p w14:paraId="043D1801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3F8FF810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71D0233" w14:textId="7DD1111E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EEA2D21" w14:textId="04F30B1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18D21339" w14:textId="7AFC64A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57x2,5</w:t>
            </w:r>
          </w:p>
        </w:tc>
        <w:tc>
          <w:tcPr>
            <w:tcW w:w="1841" w:type="dxa"/>
            <w:vAlign w:val="center"/>
          </w:tcPr>
          <w:p w14:paraId="4E382914" w14:textId="3FADBCC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48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B8CC705" w14:textId="3CDAC10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2BBF417" w14:textId="072FBFA4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6387555B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620C662" w14:textId="588A9C8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2678E5E" w14:textId="71E57B2F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arpinė</w:t>
            </w:r>
          </w:p>
        </w:tc>
        <w:tc>
          <w:tcPr>
            <w:tcW w:w="1840" w:type="dxa"/>
            <w:vAlign w:val="center"/>
          </w:tcPr>
          <w:p w14:paraId="39CD9439" w14:textId="0BB3AAF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gasket</w:t>
            </w:r>
            <w:proofErr w:type="spellEnd"/>
          </w:p>
        </w:tc>
        <w:tc>
          <w:tcPr>
            <w:tcW w:w="1841" w:type="dxa"/>
            <w:vAlign w:val="center"/>
          </w:tcPr>
          <w:p w14:paraId="1EBC3403" w14:textId="06B3A1E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14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52420BF" w14:textId="2F2C986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6090811" w14:textId="3457B7C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0DEB4DE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1096F40" w14:textId="58A34E17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1FDC537" w14:textId="4D82A497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rnuotės veržlė</w:t>
            </w:r>
          </w:p>
        </w:tc>
        <w:tc>
          <w:tcPr>
            <w:tcW w:w="1840" w:type="dxa"/>
            <w:vAlign w:val="center"/>
          </w:tcPr>
          <w:p w14:paraId="1F839617" w14:textId="27F1133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nu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1" w:type="dxa"/>
            <w:vAlign w:val="center"/>
          </w:tcPr>
          <w:p w14:paraId="1621B24C" w14:textId="667A0C9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36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5C1BB18" w14:textId="5CDFF70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4334503" w14:textId="73415212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74B657B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A48DE24" w14:textId="0BF7B5E7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87EEF5F" w14:textId="25FD6629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Sparnuotė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. sukimo</w:t>
            </w:r>
          </w:p>
        </w:tc>
        <w:tc>
          <w:tcPr>
            <w:tcW w:w="1840" w:type="dxa"/>
            <w:vAlign w:val="center"/>
          </w:tcPr>
          <w:p w14:paraId="58B1DB0A" w14:textId="0544F62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gt</w:t>
            </w:r>
            <w:proofErr w:type="spellEnd"/>
          </w:p>
        </w:tc>
        <w:tc>
          <w:tcPr>
            <w:tcW w:w="1841" w:type="dxa"/>
            <w:vAlign w:val="center"/>
          </w:tcPr>
          <w:p w14:paraId="3A2CEC12" w14:textId="76EBD76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30 66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869356B" w14:textId="1715475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0B30E3D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  <w:p w14:paraId="273343A2" w14:textId="1F47064E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4AA4578E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56711AC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E1DA4B7" w14:textId="11446576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Sparnuotė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. sukimo</w:t>
            </w:r>
          </w:p>
        </w:tc>
        <w:tc>
          <w:tcPr>
            <w:tcW w:w="1840" w:type="dxa"/>
            <w:vAlign w:val="center"/>
          </w:tcPr>
          <w:p w14:paraId="4244C0EB" w14:textId="07F522C8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gt</w:t>
            </w:r>
            <w:proofErr w:type="spellEnd"/>
          </w:p>
        </w:tc>
        <w:tc>
          <w:tcPr>
            <w:tcW w:w="1841" w:type="dxa"/>
            <w:vAlign w:val="center"/>
          </w:tcPr>
          <w:p w14:paraId="62440DFF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 149</w:t>
            </w:r>
          </w:p>
          <w:p w14:paraId="62A9D94D" w14:textId="758D5432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9024853" w14:textId="2E03E617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69ECF8D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  <w:p w14:paraId="579D5A76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4C8AE5BA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6E0597D" w14:textId="390A27D3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7D60381" w14:textId="6E768201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Žiedas</w:t>
            </w:r>
          </w:p>
        </w:tc>
        <w:tc>
          <w:tcPr>
            <w:tcW w:w="1840" w:type="dxa"/>
            <w:vAlign w:val="center"/>
          </w:tcPr>
          <w:p w14:paraId="08511F58" w14:textId="5366499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egiste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2B2C1E47" w14:textId="1620F40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15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692632E" w14:textId="265EFFD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8F3D04D" w14:textId="093F6F4B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0DF4AD1E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B416168" w14:textId="55A69960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642CBB8" w14:textId="678135CB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0" w:type="dxa"/>
            <w:vAlign w:val="center"/>
          </w:tcPr>
          <w:p w14:paraId="1B8E0BEA" w14:textId="62F99AF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ush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1" w:type="dxa"/>
            <w:vAlign w:val="center"/>
          </w:tcPr>
          <w:p w14:paraId="336BE115" w14:textId="1CBAD6F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1 92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CA6AAA2" w14:textId="2588D0A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30ECF80C" w14:textId="46D678E8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4F31185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6B9AF1D" w14:textId="7356DBE7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C7FB0FF" w14:textId="0BD65D87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0" w:type="dxa"/>
            <w:vAlign w:val="center"/>
          </w:tcPr>
          <w:p w14:paraId="09B5E8BA" w14:textId="39CECC6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li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22ADE2FE" w14:textId="0A983CC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1 92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3E9DF54" w14:textId="0CB8E3A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0D6121C6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0 – 20   </w:t>
            </w:r>
          </w:p>
          <w:p w14:paraId="3E293DB5" w14:textId="653E3A14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6C361C5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E4CF97C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A0BE3BC" w14:textId="345C71CF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0" w:type="dxa"/>
            <w:vAlign w:val="center"/>
          </w:tcPr>
          <w:p w14:paraId="152C8D66" w14:textId="5986DC9A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li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25C9E7F3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1 924</w:t>
            </w:r>
          </w:p>
          <w:p w14:paraId="69393D52" w14:textId="0B1DFB8A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3F266A1" w14:textId="5B0D1E06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145BADA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0 – 20   </w:t>
            </w:r>
          </w:p>
          <w:p w14:paraId="15580149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3BEBD42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9F97186" w14:textId="663F1990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184CC50" w14:textId="3DD56F54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1E9F0077" w14:textId="401CBBD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54E1A22E" w14:textId="295FD8A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78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F17AD74" w14:textId="2C01F00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A6626CF" w14:textId="5D07C141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2789946A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92D73C8" w14:textId="1DC491D7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FBF8411" w14:textId="14754818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Tarpinis gaubtas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840" w:type="dxa"/>
            <w:vAlign w:val="center"/>
          </w:tcPr>
          <w:p w14:paraId="113A53CD" w14:textId="725B819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ntermediat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as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ght</w:t>
            </w:r>
            <w:proofErr w:type="spellEnd"/>
          </w:p>
        </w:tc>
        <w:tc>
          <w:tcPr>
            <w:tcW w:w="1841" w:type="dxa"/>
            <w:vAlign w:val="center"/>
          </w:tcPr>
          <w:p w14:paraId="05AD87DD" w14:textId="6AF5BCA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9 11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D41D916" w14:textId="61623A7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05284BD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  <w:p w14:paraId="12321CDA" w14:textId="5346FBFF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571F0B1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68AF15D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B5A6947" w14:textId="064C72AA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Tarpinis gaubtas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840" w:type="dxa"/>
            <w:vAlign w:val="center"/>
          </w:tcPr>
          <w:p w14:paraId="5685C998" w14:textId="3DD79CEE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ntermediat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as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ght</w:t>
            </w:r>
            <w:proofErr w:type="spellEnd"/>
          </w:p>
        </w:tc>
        <w:tc>
          <w:tcPr>
            <w:tcW w:w="1841" w:type="dxa"/>
            <w:vAlign w:val="center"/>
          </w:tcPr>
          <w:p w14:paraId="13AC20A5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6 017</w:t>
            </w:r>
          </w:p>
          <w:p w14:paraId="6593AF59" w14:textId="7626E470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DBACF15" w14:textId="6AA5DF2E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86FDAB9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  <w:p w14:paraId="32A74C18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11EB961A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370B4E7" w14:textId="191BA77F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5D8FD52" w14:textId="714A140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Gaubtas</w:t>
            </w:r>
          </w:p>
        </w:tc>
        <w:tc>
          <w:tcPr>
            <w:tcW w:w="1840" w:type="dxa"/>
            <w:vAlign w:val="center"/>
          </w:tcPr>
          <w:p w14:paraId="207B3936" w14:textId="41EEB98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ump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ver</w:t>
            </w:r>
            <w:proofErr w:type="spellEnd"/>
          </w:p>
        </w:tc>
        <w:tc>
          <w:tcPr>
            <w:tcW w:w="1841" w:type="dxa"/>
            <w:vAlign w:val="center"/>
          </w:tcPr>
          <w:p w14:paraId="324EA15D" w14:textId="7E50C61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738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D9130F9" w14:textId="106B00F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6107F2D" w14:textId="7BCD1E59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8</w:t>
            </w:r>
          </w:p>
        </w:tc>
      </w:tr>
      <w:tr w:rsidR="007210BC" w:rsidRPr="007210BC" w14:paraId="28611E7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C848678" w14:textId="54F56410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327B677" w14:textId="60FCAD46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0" w:type="dxa"/>
            <w:vAlign w:val="center"/>
          </w:tcPr>
          <w:p w14:paraId="258F92ED" w14:textId="589047D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lt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1" w:type="dxa"/>
            <w:vAlign w:val="center"/>
          </w:tcPr>
          <w:p w14:paraId="10046193" w14:textId="3222100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4 11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31FF5DC" w14:textId="740FD91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C27A7E7" w14:textId="5FCCAF9B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1902FDE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8568D34" w14:textId="650CAB1A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B73D6B0" w14:textId="31853F2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orpusas</w:t>
            </w:r>
          </w:p>
        </w:tc>
        <w:tc>
          <w:tcPr>
            <w:tcW w:w="1840" w:type="dxa"/>
            <w:vAlign w:val="center"/>
          </w:tcPr>
          <w:p w14:paraId="65FFECC3" w14:textId="5FD3D90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ump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housing</w:t>
            </w:r>
            <w:proofErr w:type="spellEnd"/>
          </w:p>
        </w:tc>
        <w:tc>
          <w:tcPr>
            <w:tcW w:w="1841" w:type="dxa"/>
            <w:vAlign w:val="center"/>
          </w:tcPr>
          <w:p w14:paraId="262AD1FA" w14:textId="5D3923E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14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3C63531" w14:textId="1F093D4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5F37CAD" w14:textId="742235C4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17734380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D128D19" w14:textId="320CF6DD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BBBB048" w14:textId="3FB6FA99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o pleištas</w:t>
            </w:r>
          </w:p>
        </w:tc>
        <w:tc>
          <w:tcPr>
            <w:tcW w:w="1840" w:type="dxa"/>
            <w:vAlign w:val="center"/>
          </w:tcPr>
          <w:p w14:paraId="0A66767A" w14:textId="69B883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eath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ey</w:t>
            </w:r>
            <w:proofErr w:type="spellEnd"/>
          </w:p>
        </w:tc>
        <w:tc>
          <w:tcPr>
            <w:tcW w:w="1841" w:type="dxa"/>
            <w:vAlign w:val="center"/>
          </w:tcPr>
          <w:p w14:paraId="17DBE244" w14:textId="66985BC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20 61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9840A2A" w14:textId="407F82B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0986E7B2" w14:textId="7E068CB4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507ACE59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AC5EBF4" w14:textId="36673DC6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18" w:name="_Hlk205449742"/>
          </w:p>
        </w:tc>
        <w:tc>
          <w:tcPr>
            <w:tcW w:w="2122" w:type="dxa"/>
            <w:vAlign w:val="center"/>
          </w:tcPr>
          <w:p w14:paraId="25F9D074" w14:textId="232D84D5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Elektromagnetinė sankaba, 24 V</w:t>
            </w:r>
          </w:p>
        </w:tc>
        <w:tc>
          <w:tcPr>
            <w:tcW w:w="1840" w:type="dxa"/>
            <w:vAlign w:val="center"/>
          </w:tcPr>
          <w:p w14:paraId="7BBEB054" w14:textId="244D9A4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Elect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ultiple-disk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lutch</w:t>
            </w:r>
            <w:proofErr w:type="spellEnd"/>
          </w:p>
        </w:tc>
        <w:tc>
          <w:tcPr>
            <w:tcW w:w="1841" w:type="dxa"/>
            <w:vAlign w:val="center"/>
          </w:tcPr>
          <w:p w14:paraId="5D7F7D93" w14:textId="2F0E1749" w:rsidR="005F0B78" w:rsidRPr="007210BC" w:rsidRDefault="005F0B78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760B">
              <w:rPr>
                <w:rFonts w:ascii="Times New Roman" w:hAnsi="Times New Roman" w:cs="Times New Roman"/>
                <w:sz w:val="24"/>
                <w:szCs w:val="24"/>
              </w:rPr>
              <w:t>11102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F01625D" w14:textId="76C65E6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327948D" w14:textId="19C87D00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bookmarkEnd w:id="18"/>
      <w:tr w:rsidR="007210BC" w:rsidRPr="007210BC" w14:paraId="18A3139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38DC8E3" w14:textId="31B9A55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1607C6B" w14:textId="5AD29A05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įvorė komplekte</w:t>
            </w:r>
          </w:p>
        </w:tc>
        <w:tc>
          <w:tcPr>
            <w:tcW w:w="1840" w:type="dxa"/>
            <w:vAlign w:val="center"/>
          </w:tcPr>
          <w:p w14:paraId="3D91C114" w14:textId="5C6B9D7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ack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leev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mplete</w:t>
            </w:r>
            <w:proofErr w:type="spellEnd"/>
          </w:p>
        </w:tc>
        <w:tc>
          <w:tcPr>
            <w:tcW w:w="1841" w:type="dxa"/>
            <w:vAlign w:val="center"/>
          </w:tcPr>
          <w:p w14:paraId="1BA8FC8D" w14:textId="27859EE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00 57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CED705C" w14:textId="331F760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BFC49AB" w14:textId="4C2EADC2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6F046BC5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88D360F" w14:textId="3A085D89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C5FA30F" w14:textId="0BDA24AE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įvorė</w:t>
            </w:r>
          </w:p>
        </w:tc>
        <w:tc>
          <w:tcPr>
            <w:tcW w:w="1840" w:type="dxa"/>
            <w:vAlign w:val="center"/>
          </w:tcPr>
          <w:p w14:paraId="1BFF467A" w14:textId="4ABDD34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ack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leeve</w:t>
            </w:r>
            <w:proofErr w:type="spellEnd"/>
          </w:p>
        </w:tc>
        <w:tc>
          <w:tcPr>
            <w:tcW w:w="1841" w:type="dxa"/>
            <w:vAlign w:val="center"/>
          </w:tcPr>
          <w:p w14:paraId="2B3F697F" w14:textId="6F5ED06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0 000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ABF094D" w14:textId="590076D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DD4927C" w14:textId="236E3DE3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1B01841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D07917F" w14:textId="6DF91853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665A3E2" w14:textId="26231E99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244CDA90" w14:textId="2C599DF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33698866" w14:textId="050EB48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57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2A292D5" w14:textId="01DCC13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1E7F727" w14:textId="20313D32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2AC06AD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BCB3265" w14:textId="082713E7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D58FCB8" w14:textId="186409DC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o sandarinimo žiedas (riebokšlis 35x55x10)</w:t>
            </w:r>
          </w:p>
        </w:tc>
        <w:tc>
          <w:tcPr>
            <w:tcW w:w="1840" w:type="dxa"/>
            <w:vAlign w:val="center"/>
          </w:tcPr>
          <w:p w14:paraId="39E4093E" w14:textId="50DAFB4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a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eal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7C4366A9" w14:textId="7BE617F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23 98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0C66B1D" w14:textId="0CED5F6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7080BFB" w14:textId="4532951B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6B182B7A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C58204E" w14:textId="5E33402F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BDBF979" w14:textId="4AAB5837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traminis žiedas</w:t>
            </w:r>
          </w:p>
        </w:tc>
        <w:tc>
          <w:tcPr>
            <w:tcW w:w="1840" w:type="dxa"/>
            <w:vAlign w:val="center"/>
          </w:tcPr>
          <w:p w14:paraId="30FE6615" w14:textId="2A6424A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ack-up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2A9F0647" w14:textId="5EDED90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23 98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1C092AF" w14:textId="0970E48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3C80297" w14:textId="2638005D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5ED0E6C9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E0D9B60" w14:textId="6F323EE9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B0E6F64" w14:textId="444C97B9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arpinis žiedas</w:t>
            </w:r>
          </w:p>
        </w:tc>
        <w:tc>
          <w:tcPr>
            <w:tcW w:w="1840" w:type="dxa"/>
            <w:vAlign w:val="center"/>
          </w:tcPr>
          <w:p w14:paraId="53D42E09" w14:textId="49657A6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c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0DF6FFE4" w14:textId="5515DEB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18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7C38187" w14:textId="4AFB18A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024CFEA0" w14:textId="430D1041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350070AF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B5FB6FA" w14:textId="75A469CD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1FB96D3" w14:textId="0894CA6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 atraminė</w:t>
            </w:r>
          </w:p>
        </w:tc>
        <w:tc>
          <w:tcPr>
            <w:tcW w:w="1840" w:type="dxa"/>
            <w:vAlign w:val="center"/>
          </w:tcPr>
          <w:p w14:paraId="4BD5D5D2" w14:textId="4F24C5A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ush</w:t>
            </w:r>
            <w:proofErr w:type="spellEnd"/>
          </w:p>
        </w:tc>
        <w:tc>
          <w:tcPr>
            <w:tcW w:w="1841" w:type="dxa"/>
            <w:vAlign w:val="center"/>
          </w:tcPr>
          <w:p w14:paraId="6578C9D4" w14:textId="50C060E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100 19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5E3C379" w14:textId="1DED633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DCEE3A7" w14:textId="7F525CB3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2D96992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DE1DE1F" w14:textId="3F7BD2BC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D134BFE" w14:textId="202EC10C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ąvarža</w:t>
            </w:r>
          </w:p>
        </w:tc>
        <w:tc>
          <w:tcPr>
            <w:tcW w:w="1840" w:type="dxa"/>
            <w:vAlign w:val="center"/>
          </w:tcPr>
          <w:p w14:paraId="38570526" w14:textId="3CB0B15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irclip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1" w:type="dxa"/>
            <w:vAlign w:val="center"/>
          </w:tcPr>
          <w:p w14:paraId="7D6D4D48" w14:textId="61912BF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1481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53AB220" w14:textId="3702F4F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7D04FEB" w14:textId="195104F1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66A4246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26A6977" w14:textId="0C505A7B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75CD845" w14:textId="6984F68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ompensacinis žiedas</w:t>
            </w:r>
          </w:p>
        </w:tc>
        <w:tc>
          <w:tcPr>
            <w:tcW w:w="1840" w:type="dxa"/>
            <w:vAlign w:val="center"/>
          </w:tcPr>
          <w:p w14:paraId="0FE180F9" w14:textId="2CF1EB7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im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1" w:type="dxa"/>
            <w:vAlign w:val="center"/>
          </w:tcPr>
          <w:p w14:paraId="591D82E2" w14:textId="57E3E3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384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C32FB4E" w14:textId="077B867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ADFCC0F" w14:textId="5C9A29E4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6E638C28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3AF08A1" w14:textId="01ABCE8B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CEAF3A3" w14:textId="126CD36F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ampinis guolis</w:t>
            </w:r>
          </w:p>
        </w:tc>
        <w:tc>
          <w:tcPr>
            <w:tcW w:w="1840" w:type="dxa"/>
            <w:vAlign w:val="center"/>
          </w:tcPr>
          <w:p w14:paraId="4C918450" w14:textId="73F8044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ngula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all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</w:t>
            </w:r>
            <w:proofErr w:type="spellEnd"/>
          </w:p>
        </w:tc>
        <w:tc>
          <w:tcPr>
            <w:tcW w:w="1841" w:type="dxa"/>
            <w:vAlign w:val="center"/>
          </w:tcPr>
          <w:p w14:paraId="058DD193" w14:textId="0CC9893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50 41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CADA615" w14:textId="28E3211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CC93784" w14:textId="2AA1C00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16EE4FF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E9ED911" w14:textId="371F644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EFA255B" w14:textId="400121BE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Atraminis žiedas </w:t>
            </w:r>
          </w:p>
        </w:tc>
        <w:tc>
          <w:tcPr>
            <w:tcW w:w="1840" w:type="dxa"/>
            <w:vAlign w:val="center"/>
          </w:tcPr>
          <w:p w14:paraId="5D781F80" w14:textId="06784DD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upport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645D4CB0" w14:textId="504F067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2 19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A53D7F2" w14:textId="2C78FAE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D906137" w14:textId="02B73F59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119E669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9E850D4" w14:textId="4A56604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071B560" w14:textId="3FD8B62A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Ekscentrikas</w:t>
            </w:r>
          </w:p>
        </w:tc>
        <w:tc>
          <w:tcPr>
            <w:tcW w:w="1840" w:type="dxa"/>
            <w:vAlign w:val="center"/>
          </w:tcPr>
          <w:p w14:paraId="6547EDFA" w14:textId="77D1392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Eccentric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1" w:type="dxa"/>
            <w:vAlign w:val="center"/>
          </w:tcPr>
          <w:p w14:paraId="13818250" w14:textId="308998F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217 40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A70FF84" w14:textId="383DFBF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0C075D99" w14:textId="29BDAD1F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665BA40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ABDAF10" w14:textId="6EB80032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9F1C252" w14:textId="6881AAEC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datinis guolis</w:t>
            </w:r>
          </w:p>
        </w:tc>
        <w:tc>
          <w:tcPr>
            <w:tcW w:w="1840" w:type="dxa"/>
            <w:vAlign w:val="center"/>
          </w:tcPr>
          <w:p w14:paraId="6AB87E88" w14:textId="5186FCD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Needl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oll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</w:t>
            </w:r>
            <w:proofErr w:type="spellEnd"/>
          </w:p>
        </w:tc>
        <w:tc>
          <w:tcPr>
            <w:tcW w:w="1841" w:type="dxa"/>
            <w:vAlign w:val="center"/>
          </w:tcPr>
          <w:p w14:paraId="42DB10D5" w14:textId="429FC86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50 41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92184A8" w14:textId="3CF8AF6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5EB1399" w14:textId="06D73B7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7210BC" w:rsidRPr="007210BC" w14:paraId="016169D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C2DCC7F" w14:textId="23EC62CB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40AEE9D" w14:textId="657538F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traminė poveržlė</w:t>
            </w:r>
          </w:p>
        </w:tc>
        <w:tc>
          <w:tcPr>
            <w:tcW w:w="1840" w:type="dxa"/>
            <w:vAlign w:val="center"/>
          </w:tcPr>
          <w:p w14:paraId="6270EC01" w14:textId="5D1675F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hrus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washer</w:t>
            </w:r>
            <w:proofErr w:type="spellEnd"/>
          </w:p>
        </w:tc>
        <w:tc>
          <w:tcPr>
            <w:tcW w:w="1841" w:type="dxa"/>
            <w:vAlign w:val="center"/>
          </w:tcPr>
          <w:p w14:paraId="211ABCA7" w14:textId="41B8DE6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67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9C427CA" w14:textId="2B6D55B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537310D" w14:textId="6C38BC14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1C0643D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0B68A12" w14:textId="3E96DD7D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5DBA3BE" w14:textId="6D8D9E7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o pleištas</w:t>
            </w:r>
          </w:p>
        </w:tc>
        <w:tc>
          <w:tcPr>
            <w:tcW w:w="1840" w:type="dxa"/>
            <w:vAlign w:val="center"/>
          </w:tcPr>
          <w:p w14:paraId="56256346" w14:textId="6D045D4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eath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ey</w:t>
            </w:r>
            <w:proofErr w:type="spellEnd"/>
          </w:p>
        </w:tc>
        <w:tc>
          <w:tcPr>
            <w:tcW w:w="1841" w:type="dxa"/>
            <w:vAlign w:val="center"/>
          </w:tcPr>
          <w:p w14:paraId="5B7B0299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2 743</w:t>
            </w:r>
          </w:p>
          <w:p w14:paraId="735E578F" w14:textId="7711C04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551EEB5" w14:textId="1C7D09E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9E41E8A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  <w:p w14:paraId="333F3CA5" w14:textId="46AA6262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7BC1E48B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661FC2D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81410C8" w14:textId="65BEB328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o pleištas</w:t>
            </w:r>
          </w:p>
        </w:tc>
        <w:tc>
          <w:tcPr>
            <w:tcW w:w="1840" w:type="dxa"/>
            <w:vAlign w:val="center"/>
          </w:tcPr>
          <w:p w14:paraId="54D4989B" w14:textId="5FEBF639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eath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ey</w:t>
            </w:r>
            <w:proofErr w:type="spellEnd"/>
          </w:p>
        </w:tc>
        <w:tc>
          <w:tcPr>
            <w:tcW w:w="1841" w:type="dxa"/>
            <w:vAlign w:val="center"/>
          </w:tcPr>
          <w:p w14:paraId="2EB53A1E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5 109</w:t>
            </w:r>
          </w:p>
          <w:p w14:paraId="7AEF44E0" w14:textId="7F095281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8324C05" w14:textId="3FCB3B8B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2B80E59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  <w:p w14:paraId="4C9B4564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7FF3995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3BD75CB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65CB6FF" w14:textId="1A0B57C8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o pleištas</w:t>
            </w:r>
          </w:p>
        </w:tc>
        <w:tc>
          <w:tcPr>
            <w:tcW w:w="1840" w:type="dxa"/>
            <w:vAlign w:val="center"/>
          </w:tcPr>
          <w:p w14:paraId="0DE55511" w14:textId="4033596A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eath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ey</w:t>
            </w:r>
            <w:proofErr w:type="spellEnd"/>
          </w:p>
        </w:tc>
        <w:tc>
          <w:tcPr>
            <w:tcW w:w="1841" w:type="dxa"/>
            <w:vAlign w:val="center"/>
          </w:tcPr>
          <w:p w14:paraId="31FD2D64" w14:textId="0482A0BE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20 61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8C3225A" w14:textId="225D557E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1A58CA6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  <w:p w14:paraId="5109CC68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5A22F70A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C5D57FE" w14:textId="3CBBD2C9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40584F7" w14:textId="685460D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Velenas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840" w:type="dxa"/>
            <w:vAlign w:val="center"/>
          </w:tcPr>
          <w:p w14:paraId="52CABB77" w14:textId="08133C8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ump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a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ght</w:t>
            </w:r>
            <w:proofErr w:type="spellEnd"/>
          </w:p>
        </w:tc>
        <w:tc>
          <w:tcPr>
            <w:tcW w:w="1841" w:type="dxa"/>
            <w:vAlign w:val="center"/>
          </w:tcPr>
          <w:p w14:paraId="4686A5DD" w14:textId="65067BA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201 13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695DCC3" w14:textId="03F2531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E42F7A3" w14:textId="44C3C496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029EC27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9A76E45" w14:textId="0C9242B6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73E215C" w14:textId="772072ED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Žiedas</w:t>
            </w:r>
          </w:p>
        </w:tc>
        <w:tc>
          <w:tcPr>
            <w:tcW w:w="1840" w:type="dxa"/>
            <w:vAlign w:val="center"/>
          </w:tcPr>
          <w:p w14:paraId="5592AD86" w14:textId="32E5ED8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arrel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7717C51E" w14:textId="39D7130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18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5F20F20" w14:textId="02696CB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23B28F4" w14:textId="0B013D4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3D7D0F30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01A1D01" w14:textId="621603DA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4D79E2F" w14:textId="22221F91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rumpliaratis</w:t>
            </w:r>
          </w:p>
        </w:tc>
        <w:tc>
          <w:tcPr>
            <w:tcW w:w="1840" w:type="dxa"/>
            <w:vAlign w:val="center"/>
          </w:tcPr>
          <w:p w14:paraId="4EDC3D6D" w14:textId="1221BE4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oothed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wheel</w:t>
            </w:r>
            <w:proofErr w:type="spellEnd"/>
          </w:p>
        </w:tc>
        <w:tc>
          <w:tcPr>
            <w:tcW w:w="1841" w:type="dxa"/>
            <w:vAlign w:val="center"/>
          </w:tcPr>
          <w:p w14:paraId="722D5BF5" w14:textId="338D003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5 83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12DAC48" w14:textId="217CBBD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0371DBF" w14:textId="434DD25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7210BC" w:rsidRPr="007210BC" w14:paraId="02AC51AE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BB75151" w14:textId="019EA3D5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2B788D6" w14:textId="646FDA1C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0" w:type="dxa"/>
            <w:vAlign w:val="center"/>
          </w:tcPr>
          <w:p w14:paraId="76094F9B" w14:textId="320F56B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ush</w:t>
            </w:r>
            <w:proofErr w:type="spellEnd"/>
          </w:p>
        </w:tc>
        <w:tc>
          <w:tcPr>
            <w:tcW w:w="1841" w:type="dxa"/>
            <w:vAlign w:val="center"/>
          </w:tcPr>
          <w:p w14:paraId="5E3FF3A7" w14:textId="117F601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19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67341BB" w14:textId="493FF22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EAD8AA3" w14:textId="5E95F426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1CE79A6F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67BCA4E" w14:textId="3DFFC97E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60CD95F" w14:textId="35EEC3EB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arpinė įvorė</w:t>
            </w:r>
          </w:p>
        </w:tc>
        <w:tc>
          <w:tcPr>
            <w:tcW w:w="1840" w:type="dxa"/>
            <w:vAlign w:val="center"/>
          </w:tcPr>
          <w:p w14:paraId="45FBE379" w14:textId="23DED0E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istanc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ush</w:t>
            </w:r>
            <w:proofErr w:type="spellEnd"/>
          </w:p>
        </w:tc>
        <w:tc>
          <w:tcPr>
            <w:tcW w:w="1841" w:type="dxa"/>
            <w:vAlign w:val="center"/>
          </w:tcPr>
          <w:p w14:paraId="6B527EEF" w14:textId="3601398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59 30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6DC78D4" w14:textId="35392C4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3144D55" w14:textId="68081946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46E86255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CDA310F" w14:textId="18E1B993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998E8D7" w14:textId="3D17F907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angtelis guolių</w:t>
            </w:r>
          </w:p>
        </w:tc>
        <w:tc>
          <w:tcPr>
            <w:tcW w:w="1840" w:type="dxa"/>
            <w:vAlign w:val="center"/>
          </w:tcPr>
          <w:p w14:paraId="1A293229" w14:textId="5BB94F1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ver</w:t>
            </w:r>
            <w:proofErr w:type="spellEnd"/>
          </w:p>
        </w:tc>
        <w:tc>
          <w:tcPr>
            <w:tcW w:w="1841" w:type="dxa"/>
            <w:vAlign w:val="center"/>
          </w:tcPr>
          <w:p w14:paraId="39760F42" w14:textId="6F1C257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43528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13431F2" w14:textId="6D64EB3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A6CB1A8" w14:textId="25D6D0C1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0E2448BE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BD14490" w14:textId="2698F05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6401F4E" w14:textId="24A53F10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o sandarinimo žiedas</w:t>
            </w:r>
          </w:p>
        </w:tc>
        <w:tc>
          <w:tcPr>
            <w:tcW w:w="1840" w:type="dxa"/>
            <w:vAlign w:val="center"/>
          </w:tcPr>
          <w:p w14:paraId="54FDC8C1" w14:textId="727113F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a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eal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270B70A7" w14:textId="7717CBA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0 30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ED76A7" w14:textId="53A0C9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3CEDE984" w14:textId="66EDFA93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53D8C65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829F585" w14:textId="54489BA2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CBCC8EF" w14:textId="2D6D995E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Jungiamasis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lanšas</w:t>
            </w:r>
            <w:proofErr w:type="spellEnd"/>
          </w:p>
        </w:tc>
        <w:tc>
          <w:tcPr>
            <w:tcW w:w="1840" w:type="dxa"/>
            <w:vAlign w:val="center"/>
          </w:tcPr>
          <w:p w14:paraId="41753597" w14:textId="60A17E3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nnect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flange</w:t>
            </w:r>
          </w:p>
        </w:tc>
        <w:tc>
          <w:tcPr>
            <w:tcW w:w="1841" w:type="dxa"/>
            <w:vAlign w:val="center"/>
          </w:tcPr>
          <w:p w14:paraId="4895C79C" w14:textId="2E74FB3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48 27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51778C6" w14:textId="5A5DB9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0811A3F" w14:textId="58D6865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01967B38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00A5780" w14:textId="00877CE2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7CBC43B" w14:textId="0247F50B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arpinė plokštelė</w:t>
            </w:r>
          </w:p>
        </w:tc>
        <w:tc>
          <w:tcPr>
            <w:tcW w:w="1840" w:type="dxa"/>
            <w:vAlign w:val="center"/>
          </w:tcPr>
          <w:p w14:paraId="3F33F9A7" w14:textId="1D9059A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c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late</w:t>
            </w:r>
            <w:proofErr w:type="spellEnd"/>
          </w:p>
        </w:tc>
        <w:tc>
          <w:tcPr>
            <w:tcW w:w="1841" w:type="dxa"/>
            <w:vAlign w:val="center"/>
          </w:tcPr>
          <w:p w14:paraId="47FD5CED" w14:textId="45CC070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5 96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DE2C118" w14:textId="58A0DEE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F169D1E" w14:textId="3F377515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1714BBEB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693F41C" w14:textId="68CE9436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50888D2" w14:textId="30BC95DC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tarpinė</w:t>
            </w:r>
          </w:p>
        </w:tc>
        <w:tc>
          <w:tcPr>
            <w:tcW w:w="1840" w:type="dxa"/>
            <w:vAlign w:val="center"/>
          </w:tcPr>
          <w:p w14:paraId="6375D866" w14:textId="4DCDE14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Hous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eal</w:t>
            </w:r>
            <w:proofErr w:type="spellEnd"/>
          </w:p>
        </w:tc>
        <w:tc>
          <w:tcPr>
            <w:tcW w:w="1841" w:type="dxa"/>
            <w:vAlign w:val="center"/>
          </w:tcPr>
          <w:p w14:paraId="3AFBA17D" w14:textId="6E4932A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7 37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26F097B" w14:textId="2E94012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8CBA20D" w14:textId="0928BE75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45EBA09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C4695DE" w14:textId="5818B89A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AF0664D" w14:textId="7B9FEFEB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Grafitinė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įvorė</w:t>
            </w:r>
          </w:p>
        </w:tc>
        <w:tc>
          <w:tcPr>
            <w:tcW w:w="1840" w:type="dxa"/>
            <w:vAlign w:val="center"/>
          </w:tcPr>
          <w:p w14:paraId="33916D2B" w14:textId="41C4027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lain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</w:t>
            </w:r>
            <w:proofErr w:type="spellEnd"/>
          </w:p>
        </w:tc>
        <w:tc>
          <w:tcPr>
            <w:tcW w:w="1841" w:type="dxa"/>
            <w:vAlign w:val="center"/>
          </w:tcPr>
          <w:p w14:paraId="6D15D240" w14:textId="17A0091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8 66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92FD3F6" w14:textId="7EFC5E8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3AE3882B" w14:textId="718A94F8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0C81F0D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9879330" w14:textId="476EE135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1265D26" w14:textId="4CF38A2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27D043F0" w14:textId="3607308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7BCB0C73" w14:textId="4CDCFC9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83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7A995CF" w14:textId="32C421F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FE4EDC1" w14:textId="54D2EF04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21F3844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A3AF4B6" w14:textId="03C2925D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2CAD93C" w14:textId="73D1EDB0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Ventilis </w:t>
            </w:r>
          </w:p>
        </w:tc>
        <w:tc>
          <w:tcPr>
            <w:tcW w:w="1840" w:type="dxa"/>
            <w:vAlign w:val="center"/>
          </w:tcPr>
          <w:p w14:paraId="4AFCBAF2" w14:textId="57985DC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livery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alve</w:t>
            </w:r>
            <w:proofErr w:type="spellEnd"/>
          </w:p>
        </w:tc>
        <w:tc>
          <w:tcPr>
            <w:tcW w:w="1841" w:type="dxa"/>
            <w:vAlign w:val="center"/>
          </w:tcPr>
          <w:p w14:paraId="5C9CC22F" w14:textId="0B52FB1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2 74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4D270FA" w14:textId="2957B30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844C984" w14:textId="097803CB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80</w:t>
            </w:r>
          </w:p>
        </w:tc>
      </w:tr>
      <w:tr w:rsidR="007210BC" w:rsidRPr="007210BC" w14:paraId="66991C0E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846F8EC" w14:textId="5A75A0AC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5C8653B" w14:textId="26523FD0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ebokšlis</w:t>
            </w:r>
          </w:p>
        </w:tc>
        <w:tc>
          <w:tcPr>
            <w:tcW w:w="1840" w:type="dxa"/>
            <w:vAlign w:val="center"/>
          </w:tcPr>
          <w:p w14:paraId="63E046B2" w14:textId="3C66D53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indl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ealant</w:t>
            </w:r>
            <w:proofErr w:type="spellEnd"/>
          </w:p>
        </w:tc>
        <w:tc>
          <w:tcPr>
            <w:tcW w:w="1841" w:type="dxa"/>
            <w:vAlign w:val="center"/>
          </w:tcPr>
          <w:p w14:paraId="2E0518B2" w14:textId="500EAA3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234 60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4912C13" w14:textId="247B28F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0548C5A" w14:textId="5DA42CB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80</w:t>
            </w:r>
          </w:p>
        </w:tc>
      </w:tr>
      <w:tr w:rsidR="007210BC" w:rsidRPr="007210BC" w14:paraId="55F22FD3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DCFE765" w14:textId="6DA1CABC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BED03A2" w14:textId="1F621D54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ožtuvas su plokštele</w:t>
            </w:r>
          </w:p>
        </w:tc>
        <w:tc>
          <w:tcPr>
            <w:tcW w:w="1840" w:type="dxa"/>
            <w:vAlign w:val="center"/>
          </w:tcPr>
          <w:p w14:paraId="1EB10D95" w14:textId="120BD86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alv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late</w:t>
            </w:r>
            <w:proofErr w:type="spellEnd"/>
          </w:p>
        </w:tc>
        <w:tc>
          <w:tcPr>
            <w:tcW w:w="1841" w:type="dxa"/>
            <w:vAlign w:val="center"/>
          </w:tcPr>
          <w:p w14:paraId="0962DBA8" w14:textId="6B7922A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51 12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0917D4C" w14:textId="23E08D3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880881A" w14:textId="2132846F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80</w:t>
            </w:r>
          </w:p>
        </w:tc>
      </w:tr>
      <w:tr w:rsidR="007210BC" w:rsidRPr="007210BC" w14:paraId="79F497C2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5EBD5FC" w14:textId="72EB8FD8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37CF21A" w14:textId="29DF3481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Ventilis PN 16 su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lanšu</w:t>
            </w:r>
            <w:proofErr w:type="spellEnd"/>
          </w:p>
        </w:tc>
        <w:tc>
          <w:tcPr>
            <w:tcW w:w="1840" w:type="dxa"/>
            <w:vAlign w:val="center"/>
          </w:tcPr>
          <w:p w14:paraId="6B6082D8" w14:textId="72EE0D4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livery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alve</w:t>
            </w:r>
            <w:proofErr w:type="spellEnd"/>
          </w:p>
        </w:tc>
        <w:tc>
          <w:tcPr>
            <w:tcW w:w="1841" w:type="dxa"/>
            <w:vAlign w:val="center"/>
          </w:tcPr>
          <w:p w14:paraId="70888988" w14:textId="31815E6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2 74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1112A5B" w14:textId="7897256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4A92B9F4" w14:textId="4B0E5839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2C9DC28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16428CF" w14:textId="51FA53EB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A7E6F22" w14:textId="4E0840DD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ntilis PN 16</w:t>
            </w:r>
          </w:p>
        </w:tc>
        <w:tc>
          <w:tcPr>
            <w:tcW w:w="1840" w:type="dxa"/>
            <w:vAlign w:val="center"/>
          </w:tcPr>
          <w:p w14:paraId="4F7A2E69" w14:textId="2DAD44C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livery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alve</w:t>
            </w:r>
            <w:proofErr w:type="spellEnd"/>
          </w:p>
        </w:tc>
        <w:tc>
          <w:tcPr>
            <w:tcW w:w="1841" w:type="dxa"/>
            <w:vAlign w:val="center"/>
          </w:tcPr>
          <w:p w14:paraId="1D5361CA" w14:textId="6B34CDD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51 10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2DB4E96" w14:textId="59824B1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52629FEA" w14:textId="63C90CB0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706F4FE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4BEBAD3" w14:textId="0B72415B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4122253" w14:textId="09C414DC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0" w:type="dxa"/>
            <w:vAlign w:val="center"/>
          </w:tcPr>
          <w:p w14:paraId="46BB6C52" w14:textId="4260F07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ush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HR</w:t>
            </w:r>
          </w:p>
        </w:tc>
        <w:tc>
          <w:tcPr>
            <w:tcW w:w="1841" w:type="dxa"/>
            <w:vAlign w:val="center"/>
          </w:tcPr>
          <w:p w14:paraId="1F375909" w14:textId="1BF52BE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99 39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95F808B" w14:textId="768687A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4FD318E8" w14:textId="27A29C6E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73C50179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B03B01F" w14:textId="3941F183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7888534" w14:textId="5E55922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embramatas</w:t>
            </w:r>
            <w:proofErr w:type="spellEnd"/>
          </w:p>
        </w:tc>
        <w:tc>
          <w:tcPr>
            <w:tcW w:w="1840" w:type="dxa"/>
            <w:vAlign w:val="center"/>
          </w:tcPr>
          <w:p w14:paraId="7B6B03F6" w14:textId="13D4272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ylind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head</w:t>
            </w:r>
            <w:proofErr w:type="spellEnd"/>
          </w:p>
        </w:tc>
        <w:tc>
          <w:tcPr>
            <w:tcW w:w="1841" w:type="dxa"/>
            <w:vAlign w:val="center"/>
          </w:tcPr>
          <w:p w14:paraId="53840008" w14:textId="4CEDCB5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61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A0222ED" w14:textId="220E8ED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0F02A6C8" w14:textId="599FBFB2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5188A5F3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17DEB3E" w14:textId="31DB03EF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56B65774" w14:textId="277EF82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embramatas</w:t>
            </w:r>
            <w:proofErr w:type="spellEnd"/>
          </w:p>
        </w:tc>
        <w:tc>
          <w:tcPr>
            <w:tcW w:w="1840" w:type="dxa"/>
          </w:tcPr>
          <w:p w14:paraId="2C45E43F" w14:textId="4D022BC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ylind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head</w:t>
            </w:r>
            <w:proofErr w:type="spellEnd"/>
          </w:p>
        </w:tc>
        <w:tc>
          <w:tcPr>
            <w:tcW w:w="1841" w:type="dxa"/>
            <w:vAlign w:val="center"/>
          </w:tcPr>
          <w:p w14:paraId="1052016F" w14:textId="6755918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6 57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50DA9CF" w14:textId="2389EC0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683843A9" w14:textId="58BD095D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78B21C0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C7EC18C" w14:textId="3A32BD65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75D3BFCB" w14:textId="61313D0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embramatas</w:t>
            </w:r>
            <w:proofErr w:type="spellEnd"/>
          </w:p>
        </w:tc>
        <w:tc>
          <w:tcPr>
            <w:tcW w:w="1840" w:type="dxa"/>
          </w:tcPr>
          <w:p w14:paraId="5771C7D4" w14:textId="38FE767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ylind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head</w:t>
            </w:r>
            <w:proofErr w:type="spellEnd"/>
          </w:p>
        </w:tc>
        <w:tc>
          <w:tcPr>
            <w:tcW w:w="1841" w:type="dxa"/>
            <w:vAlign w:val="center"/>
          </w:tcPr>
          <w:p w14:paraId="430BFE3C" w14:textId="15131C3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7 84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25250E" w14:textId="7D3084E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320B5B16" w14:textId="192EBFFA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20</w:t>
            </w:r>
          </w:p>
        </w:tc>
      </w:tr>
      <w:tr w:rsidR="007210BC" w:rsidRPr="007210BC" w14:paraId="6C77F3B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B109968" w14:textId="47988FCD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6DA230B" w14:textId="3CAB3B96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embramatas</w:t>
            </w:r>
            <w:proofErr w:type="spellEnd"/>
          </w:p>
        </w:tc>
        <w:tc>
          <w:tcPr>
            <w:tcW w:w="1840" w:type="dxa"/>
          </w:tcPr>
          <w:p w14:paraId="397F2501" w14:textId="1019BEB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ylind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cap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mplete</w:t>
            </w:r>
            <w:proofErr w:type="spellEnd"/>
          </w:p>
        </w:tc>
        <w:tc>
          <w:tcPr>
            <w:tcW w:w="1841" w:type="dxa"/>
            <w:vAlign w:val="center"/>
          </w:tcPr>
          <w:p w14:paraId="5DBB6031" w14:textId="46B52D9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80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86626EB" w14:textId="4968AE1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01EFED87" w14:textId="2FA20664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20</w:t>
            </w:r>
          </w:p>
        </w:tc>
      </w:tr>
      <w:tr w:rsidR="007210BC" w:rsidRPr="007210BC" w14:paraId="5C8CA40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F3F7E2D" w14:textId="42D18995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1D85233" w14:textId="2C3EC03B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embramatas</w:t>
            </w:r>
            <w:proofErr w:type="spellEnd"/>
          </w:p>
        </w:tc>
        <w:tc>
          <w:tcPr>
            <w:tcW w:w="1840" w:type="dxa"/>
          </w:tcPr>
          <w:p w14:paraId="52D63DCD" w14:textId="7E61715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ylind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cap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mplete</w:t>
            </w:r>
            <w:proofErr w:type="spellEnd"/>
          </w:p>
        </w:tc>
        <w:tc>
          <w:tcPr>
            <w:tcW w:w="1841" w:type="dxa"/>
            <w:vAlign w:val="center"/>
          </w:tcPr>
          <w:p w14:paraId="000DC20F" w14:textId="7B463BF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6 75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ADA7219" w14:textId="4FEBD6D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957E8DA" w14:textId="507794CD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20</w:t>
            </w:r>
          </w:p>
        </w:tc>
      </w:tr>
      <w:tr w:rsidR="007210BC" w:rsidRPr="007210BC" w14:paraId="20AF6345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37DC9CE" w14:textId="7B97F85C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BB3B74F" w14:textId="531F13FA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embramatas</w:t>
            </w:r>
            <w:proofErr w:type="spellEnd"/>
          </w:p>
        </w:tc>
        <w:tc>
          <w:tcPr>
            <w:tcW w:w="1840" w:type="dxa"/>
          </w:tcPr>
          <w:p w14:paraId="288C1284" w14:textId="6A4E37C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ylind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cap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mplete</w:t>
            </w:r>
            <w:proofErr w:type="spellEnd"/>
          </w:p>
        </w:tc>
        <w:tc>
          <w:tcPr>
            <w:tcW w:w="1841" w:type="dxa"/>
            <w:vAlign w:val="center"/>
          </w:tcPr>
          <w:p w14:paraId="20AF0A00" w14:textId="55BFDFC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7 84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61F76BE" w14:textId="259EB7B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301B4193" w14:textId="3CF9D959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20</w:t>
            </w:r>
          </w:p>
        </w:tc>
      </w:tr>
      <w:tr w:rsidR="007210BC" w:rsidRPr="007210BC" w14:paraId="24892F9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351B197" w14:textId="101FDC75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1016C3A7" w14:textId="11766D69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inklelis</w:t>
            </w:r>
          </w:p>
        </w:tc>
        <w:tc>
          <w:tcPr>
            <w:tcW w:w="1840" w:type="dxa"/>
          </w:tcPr>
          <w:p w14:paraId="545C9052" w14:textId="07501E4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Grid</w:t>
            </w:r>
            <w:proofErr w:type="spellEnd"/>
          </w:p>
        </w:tc>
        <w:tc>
          <w:tcPr>
            <w:tcW w:w="1841" w:type="dxa"/>
            <w:vAlign w:val="center"/>
          </w:tcPr>
          <w:p w14:paraId="7E196B88" w14:textId="27A6480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51 10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03F4721" w14:textId="54FA189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0698873F" w14:textId="31273F1E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10</w:t>
            </w:r>
          </w:p>
        </w:tc>
      </w:tr>
      <w:tr w:rsidR="007210BC" w:rsidRPr="007210BC" w14:paraId="6D7CC8CB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B841A97" w14:textId="315931DF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65FCD577" w14:textId="13167326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žiedas</w:t>
            </w:r>
          </w:p>
        </w:tc>
        <w:tc>
          <w:tcPr>
            <w:tcW w:w="1840" w:type="dxa"/>
          </w:tcPr>
          <w:p w14:paraId="2F96226E" w14:textId="5F4C3C2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eal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2DB39487" w14:textId="0AACFC6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45 15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D55CC38" w14:textId="198DDBB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3F885DA1" w14:textId="295C2A3A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10</w:t>
            </w:r>
          </w:p>
        </w:tc>
      </w:tr>
    </w:tbl>
    <w:p w14:paraId="1B6C7FBA" w14:textId="77777777" w:rsidR="00DC4D83" w:rsidRPr="007210BC" w:rsidRDefault="00DC4D83" w:rsidP="00DC4D83">
      <w:pPr>
        <w:spacing w:after="0" w:line="240" w:lineRule="auto"/>
        <w:ind w:firstLine="720"/>
        <w:jc w:val="right"/>
        <w:rPr>
          <w:rFonts w:ascii="Times New Roman" w:eastAsia="Calibri" w:hAnsi="Times New Roman" w:cs="Times New Roman"/>
          <w:sz w:val="28"/>
          <w:szCs w:val="28"/>
        </w:rPr>
      </w:pPr>
    </w:p>
    <w:p w14:paraId="64599BF5" w14:textId="625A1EEE" w:rsidR="00DC4D83" w:rsidRPr="00424A3C" w:rsidRDefault="00DC4D83" w:rsidP="009B1B0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9" w:name="_Hlk205459591"/>
      <w:r w:rsidRPr="00424A3C">
        <w:rPr>
          <w:rFonts w:ascii="Times New Roman" w:eastAsia="Calibri" w:hAnsi="Times New Roman" w:cs="Times New Roman"/>
          <w:sz w:val="24"/>
          <w:szCs w:val="24"/>
        </w:rPr>
        <w:t xml:space="preserve">2 lentelė. </w:t>
      </w:r>
      <w:r w:rsidR="00C022B2" w:rsidRPr="00424A3C">
        <w:rPr>
          <w:rFonts w:ascii="Times New Roman" w:eastAsia="Calibri" w:hAnsi="Times New Roman" w:cs="Times New Roman"/>
          <w:b/>
          <w:bCs/>
          <w:sz w:val="24"/>
          <w:szCs w:val="24"/>
        </w:rPr>
        <w:t>"ZIEGLER"</w:t>
      </w:r>
      <w:r w:rsidR="00C022B2" w:rsidRPr="00424A3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B1B0D" w:rsidRPr="00424A3C">
        <w:rPr>
          <w:rFonts w:ascii="Times New Roman" w:hAnsi="Times New Roman" w:cs="Times New Roman"/>
          <w:b/>
          <w:sz w:val="24"/>
          <w:szCs w:val="24"/>
        </w:rPr>
        <w:t>FPN 10-4000-2, FPN 15-3000-2, FPH 40-250-3 serijų siurbli</w:t>
      </w:r>
      <w:r w:rsidR="00C022B2" w:rsidRPr="00424A3C">
        <w:rPr>
          <w:rFonts w:ascii="Times New Roman" w:hAnsi="Times New Roman" w:cs="Times New Roman"/>
          <w:b/>
          <w:sz w:val="24"/>
          <w:szCs w:val="24"/>
        </w:rPr>
        <w:t xml:space="preserve">ų </w:t>
      </w:r>
      <w:r w:rsidR="00424A3C" w:rsidRPr="00424A3C">
        <w:rPr>
          <w:rFonts w:ascii="Times New Roman" w:hAnsi="Times New Roman" w:cs="Times New Roman"/>
          <w:b/>
          <w:sz w:val="24"/>
          <w:szCs w:val="24"/>
        </w:rPr>
        <w:t xml:space="preserve">atsarginės </w:t>
      </w:r>
      <w:r w:rsidR="00C022B2" w:rsidRPr="00424A3C">
        <w:rPr>
          <w:rFonts w:ascii="Times New Roman" w:hAnsi="Times New Roman" w:cs="Times New Roman"/>
          <w:b/>
          <w:sz w:val="24"/>
          <w:szCs w:val="24"/>
        </w:rPr>
        <w:t>dalys</w:t>
      </w:r>
    </w:p>
    <w:p w14:paraId="73DD2E9A" w14:textId="77777777" w:rsidR="00C022B2" w:rsidRPr="007210BC" w:rsidRDefault="00C022B2" w:rsidP="009B1B0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2409"/>
        <w:gridCol w:w="1843"/>
        <w:gridCol w:w="1843"/>
        <w:gridCol w:w="1417"/>
        <w:gridCol w:w="1134"/>
      </w:tblGrid>
      <w:tr w:rsidR="009B1B0D" w:rsidRPr="007210BC" w14:paraId="39A99602" w14:textId="77777777" w:rsidTr="00EA3543">
        <w:trPr>
          <w:trHeight w:val="1093"/>
          <w:jc w:val="center"/>
        </w:trPr>
        <w:tc>
          <w:tcPr>
            <w:tcW w:w="988" w:type="dxa"/>
          </w:tcPr>
          <w:bookmarkEnd w:id="19"/>
          <w:p w14:paraId="5CC0ED2E" w14:textId="77777777" w:rsidR="009B1B0D" w:rsidRPr="007210BC" w:rsidRDefault="009B1B0D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il. Nr.</w:t>
            </w:r>
          </w:p>
        </w:tc>
        <w:tc>
          <w:tcPr>
            <w:tcW w:w="2409" w:type="dxa"/>
          </w:tcPr>
          <w:p w14:paraId="7057DC1E" w14:textId="77777777" w:rsidR="009B1B0D" w:rsidRPr="007210BC" w:rsidRDefault="009B1B0D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alies</w:t>
            </w:r>
          </w:p>
          <w:p w14:paraId="75A46601" w14:textId="77777777" w:rsidR="009B1B0D" w:rsidRPr="007210BC" w:rsidRDefault="009B1B0D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avadinimas lietuviškai</w:t>
            </w:r>
          </w:p>
        </w:tc>
        <w:tc>
          <w:tcPr>
            <w:tcW w:w="1843" w:type="dxa"/>
          </w:tcPr>
          <w:p w14:paraId="1970AA38" w14:textId="77777777" w:rsidR="00EA3543" w:rsidRPr="00EA3543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3543">
              <w:rPr>
                <w:rFonts w:ascii="Times New Roman" w:hAnsi="Times New Roman" w:cs="Times New Roman"/>
                <w:b/>
                <w:sz w:val="24"/>
                <w:szCs w:val="24"/>
              </w:rPr>
              <w:t>Originalus dalies pavadinimas</w:t>
            </w:r>
          </w:p>
          <w:p w14:paraId="004D60ED" w14:textId="123EE48A" w:rsidR="009B1B0D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A3543">
              <w:rPr>
                <w:rFonts w:ascii="Times New Roman" w:hAnsi="Times New Roman" w:cs="Times New Roman"/>
                <w:b/>
                <w:sz w:val="24"/>
                <w:szCs w:val="24"/>
              </w:rPr>
              <w:t>anglų kalba</w:t>
            </w:r>
          </w:p>
        </w:tc>
        <w:tc>
          <w:tcPr>
            <w:tcW w:w="1843" w:type="dxa"/>
          </w:tcPr>
          <w:p w14:paraId="3EEA1EFD" w14:textId="15A1EEA8" w:rsidR="009B1B0D" w:rsidRPr="007210BC" w:rsidRDefault="009B1B0D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odas (katalogo numeris) (arba lygiavertis)</w:t>
            </w:r>
          </w:p>
        </w:tc>
        <w:tc>
          <w:tcPr>
            <w:tcW w:w="1417" w:type="dxa"/>
          </w:tcPr>
          <w:p w14:paraId="36B395AB" w14:textId="77777777" w:rsidR="009B1B0D" w:rsidRPr="007210BC" w:rsidRDefault="009B1B0D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to vienetas</w:t>
            </w:r>
          </w:p>
        </w:tc>
        <w:tc>
          <w:tcPr>
            <w:tcW w:w="1134" w:type="dxa"/>
          </w:tcPr>
          <w:p w14:paraId="22819F15" w14:textId="77777777" w:rsidR="009B1B0D" w:rsidRPr="007210BC" w:rsidRDefault="009B1B0D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eliminarus kiekis*</w:t>
            </w:r>
          </w:p>
          <w:p w14:paraId="61C0B9ED" w14:textId="77777777" w:rsidR="009B1B0D" w:rsidRPr="007210BC" w:rsidRDefault="009B1B0D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EA3543" w:rsidRPr="007210BC" w14:paraId="5F4A6D61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6B3FCF1" w14:textId="7D5DBDDB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</w:tcPr>
          <w:p w14:paraId="51FB7B12" w14:textId="6313B71D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3" w:type="dxa"/>
            <w:vAlign w:val="center"/>
          </w:tcPr>
          <w:p w14:paraId="5A03144A" w14:textId="0664C79A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leeve</w:t>
            </w:r>
            <w:proofErr w:type="spellEnd"/>
          </w:p>
        </w:tc>
        <w:tc>
          <w:tcPr>
            <w:tcW w:w="1843" w:type="dxa"/>
            <w:vAlign w:val="center"/>
          </w:tcPr>
          <w:p w14:paraId="37AD535B" w14:textId="2DC552FB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77619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F63A087" w14:textId="0F98F579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7C12260B" w14:textId="6AF27022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6</w:t>
            </w:r>
          </w:p>
        </w:tc>
      </w:tr>
      <w:tr w:rsidR="00EA3543" w:rsidRPr="007210BC" w14:paraId="3AA0833F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55305F8" w14:textId="10496376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  <w:vAlign w:val="center"/>
          </w:tcPr>
          <w:p w14:paraId="1D18CBDE" w14:textId="6422D4B4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as</w:t>
            </w:r>
          </w:p>
        </w:tc>
        <w:tc>
          <w:tcPr>
            <w:tcW w:w="1843" w:type="dxa"/>
            <w:vAlign w:val="center"/>
          </w:tcPr>
          <w:p w14:paraId="60BA5715" w14:textId="2746F175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ump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a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  <w:vAlign w:val="center"/>
          </w:tcPr>
          <w:p w14:paraId="5B51D625" w14:textId="79A3DEED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98161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D9122C1" w14:textId="7A0DDE26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73EF33BB" w14:textId="00EFC3A0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EA3543" w:rsidRPr="007210BC" w14:paraId="610F6F2E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AD7DA89" w14:textId="6A7964BB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  <w:vAlign w:val="center"/>
          </w:tcPr>
          <w:p w14:paraId="05E77AA9" w14:textId="5350C4D7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įvorė komplekte HP 98</w:t>
            </w:r>
          </w:p>
        </w:tc>
        <w:tc>
          <w:tcPr>
            <w:tcW w:w="1843" w:type="dxa"/>
            <w:vAlign w:val="center"/>
          </w:tcPr>
          <w:p w14:paraId="3E997086" w14:textId="5C9C41AC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eal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ush-complete</w:t>
            </w:r>
            <w:proofErr w:type="spellEnd"/>
          </w:p>
        </w:tc>
        <w:tc>
          <w:tcPr>
            <w:tcW w:w="1843" w:type="dxa"/>
            <w:vAlign w:val="center"/>
          </w:tcPr>
          <w:p w14:paraId="1C596469" w14:textId="480B8E1D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98758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C6DE0C5" w14:textId="011044AE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0E54AA21" w14:textId="3B1D8887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EA3543" w:rsidRPr="007210BC" w14:paraId="16D85B8F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CAC28EE" w14:textId="4E1A42FC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  <w:vAlign w:val="center"/>
          </w:tcPr>
          <w:p w14:paraId="43AAF692" w14:textId="1A2E335A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3" w:type="dxa"/>
            <w:vAlign w:val="center"/>
          </w:tcPr>
          <w:p w14:paraId="5618B70F" w14:textId="7974CF72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ush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  <w:vAlign w:val="center"/>
          </w:tcPr>
          <w:p w14:paraId="10C21D27" w14:textId="74A5DF24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05403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1E51A0B" w14:textId="682777D6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D24C64D" w14:textId="58E0E692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EA3543" w:rsidRPr="007210BC" w14:paraId="3DA7D5EA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53D306E" w14:textId="60888A59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  <w:vAlign w:val="center"/>
          </w:tcPr>
          <w:p w14:paraId="17779746" w14:textId="5DDC8EDA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0FC3E170" w14:textId="716121C6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3" w:type="dxa"/>
            <w:vAlign w:val="center"/>
          </w:tcPr>
          <w:p w14:paraId="61F30B74" w14:textId="2980A61A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835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40B55BB" w14:textId="4D2D4886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01E4B2B1" w14:textId="412E1DEB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EA3543" w:rsidRPr="007210BC" w14:paraId="08DCB0AB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AC652E4" w14:textId="71305923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  <w:vAlign w:val="center"/>
          </w:tcPr>
          <w:p w14:paraId="5566E059" w14:textId="3EFEC2EF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rnuotės veržlė</w:t>
            </w:r>
          </w:p>
        </w:tc>
        <w:tc>
          <w:tcPr>
            <w:tcW w:w="1843" w:type="dxa"/>
            <w:vAlign w:val="center"/>
          </w:tcPr>
          <w:p w14:paraId="30A9E27C" w14:textId="4E8916F3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nu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  <w:vAlign w:val="center"/>
          </w:tcPr>
          <w:p w14:paraId="66B9A958" w14:textId="1814265D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1 91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BA28E33" w14:textId="5D4424AE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263636AF" w14:textId="7A3EBE49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</w:tc>
      </w:tr>
      <w:tr w:rsidR="00EA3543" w:rsidRPr="007210BC" w14:paraId="2ECBD9ED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572427A" w14:textId="66D887A0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  <w:vAlign w:val="center"/>
          </w:tcPr>
          <w:p w14:paraId="5B6CF831" w14:textId="35B280FE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Sparnuotė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. sukimo</w:t>
            </w:r>
          </w:p>
        </w:tc>
        <w:tc>
          <w:tcPr>
            <w:tcW w:w="1843" w:type="dxa"/>
            <w:vAlign w:val="center"/>
          </w:tcPr>
          <w:p w14:paraId="5DA90F77" w14:textId="1C0B6C4A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gt</w:t>
            </w:r>
            <w:proofErr w:type="spellEnd"/>
          </w:p>
        </w:tc>
        <w:tc>
          <w:tcPr>
            <w:tcW w:w="1843" w:type="dxa"/>
            <w:vAlign w:val="center"/>
          </w:tcPr>
          <w:p w14:paraId="02BF457A" w14:textId="77777777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6 027</w:t>
            </w:r>
          </w:p>
          <w:p w14:paraId="7E7A60A4" w14:textId="1E4AA4C3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7DA628C" w14:textId="1A40058C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67A0B221" w14:textId="77777777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  <w:p w14:paraId="50036F26" w14:textId="118D2CF6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FD7629" w:rsidRPr="007210BC" w14:paraId="770B0D53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E017956" w14:textId="77777777" w:rsidR="00FD7629" w:rsidRPr="00FD7629" w:rsidRDefault="00FD7629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2998A891" w14:textId="4767100E" w:rsidR="00FD7629" w:rsidRPr="007210BC" w:rsidRDefault="00FD7629" w:rsidP="00FD76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Sparnuotė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. sukimo</w:t>
            </w:r>
          </w:p>
        </w:tc>
        <w:tc>
          <w:tcPr>
            <w:tcW w:w="1843" w:type="dxa"/>
            <w:vAlign w:val="center"/>
          </w:tcPr>
          <w:p w14:paraId="608791B9" w14:textId="57DFCAB7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gt</w:t>
            </w:r>
            <w:proofErr w:type="spellEnd"/>
          </w:p>
        </w:tc>
        <w:tc>
          <w:tcPr>
            <w:tcW w:w="1843" w:type="dxa"/>
            <w:vAlign w:val="center"/>
          </w:tcPr>
          <w:p w14:paraId="4BEE583F" w14:textId="63DB9695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6 025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1BC5443" w14:textId="7A2CC750" w:rsidR="00FD7629" w:rsidRPr="00D23662" w:rsidRDefault="00FD7629" w:rsidP="00FD762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22E74B90" w14:textId="77777777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  <w:p w14:paraId="00F94CFC" w14:textId="77777777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3543" w:rsidRPr="007210BC" w14:paraId="403F8CA1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D7419C2" w14:textId="1BD80554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</w:tcPr>
          <w:p w14:paraId="4A0D1E50" w14:textId="5053F1E9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3" w:type="dxa"/>
            <w:vAlign w:val="center"/>
          </w:tcPr>
          <w:p w14:paraId="10325341" w14:textId="3F745CCC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leeve</w:t>
            </w:r>
            <w:proofErr w:type="spellEnd"/>
          </w:p>
        </w:tc>
        <w:tc>
          <w:tcPr>
            <w:tcW w:w="1843" w:type="dxa"/>
            <w:vAlign w:val="center"/>
          </w:tcPr>
          <w:p w14:paraId="7450C00C" w14:textId="4B5D88B9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396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8E47628" w14:textId="252199A3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F95C8A7" w14:textId="1A7BEBAD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EA3543" w:rsidRPr="007210BC" w14:paraId="2AA54525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5E25B4B" w14:textId="49513930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</w:tcPr>
          <w:p w14:paraId="47D52E1A" w14:textId="1A455A03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3" w:type="dxa"/>
            <w:vAlign w:val="center"/>
          </w:tcPr>
          <w:p w14:paraId="11ADC8B4" w14:textId="719AEA9F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lain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ush</w:t>
            </w:r>
            <w:proofErr w:type="spellEnd"/>
          </w:p>
        </w:tc>
        <w:tc>
          <w:tcPr>
            <w:tcW w:w="1843" w:type="dxa"/>
            <w:vAlign w:val="center"/>
          </w:tcPr>
          <w:p w14:paraId="58567DD3" w14:textId="13C45373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3846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925F474" w14:textId="150FCA86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101FAFBB" w14:textId="6FE03BF8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EA3543" w:rsidRPr="007210BC" w14:paraId="5FC2BF42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15A565D" w14:textId="4C0BBFD4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21AFF0EC" w14:textId="2EE72E58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3" w:type="dxa"/>
            <w:vAlign w:val="center"/>
          </w:tcPr>
          <w:p w14:paraId="4530782E" w14:textId="75E9B47E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li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3" w:type="dxa"/>
            <w:vAlign w:val="center"/>
          </w:tcPr>
          <w:p w14:paraId="17E083FD" w14:textId="77777777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99392</w:t>
            </w:r>
          </w:p>
          <w:p w14:paraId="75BA5DFB" w14:textId="7BD6AC4A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9B454A2" w14:textId="19D93506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236D7382" w14:textId="77777777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2</w:t>
            </w:r>
          </w:p>
          <w:p w14:paraId="661F746F" w14:textId="7002874C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7629" w:rsidRPr="007210BC" w14:paraId="2F752D3C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D23C337" w14:textId="77777777" w:rsidR="00FD7629" w:rsidRPr="00FD7629" w:rsidRDefault="00FD7629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40050898" w14:textId="14101FA6" w:rsidR="00FD7629" w:rsidRPr="007210BC" w:rsidRDefault="00FD7629" w:rsidP="00FD76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3" w:type="dxa"/>
            <w:vAlign w:val="center"/>
          </w:tcPr>
          <w:p w14:paraId="1C27937A" w14:textId="499ACF5D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li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3" w:type="dxa"/>
            <w:vAlign w:val="center"/>
          </w:tcPr>
          <w:p w14:paraId="35516425" w14:textId="72F5E4BA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1 927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E7BBB75" w14:textId="5E54A96E" w:rsidR="00FD7629" w:rsidRPr="00D23662" w:rsidRDefault="00FD7629" w:rsidP="00FD762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70F4D685" w14:textId="77777777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2</w:t>
            </w:r>
          </w:p>
          <w:p w14:paraId="3BD32D14" w14:textId="77777777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3543" w:rsidRPr="007210BC" w14:paraId="5C6C4C72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D302742" w14:textId="79CAF63D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4B5EF87A" w14:textId="4259D779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Tarpinis gaubtas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843" w:type="dxa"/>
            <w:vAlign w:val="center"/>
          </w:tcPr>
          <w:p w14:paraId="01060978" w14:textId="0BAC142D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ntermediat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as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ght</w:t>
            </w:r>
            <w:proofErr w:type="spellEnd"/>
          </w:p>
        </w:tc>
        <w:tc>
          <w:tcPr>
            <w:tcW w:w="1843" w:type="dxa"/>
            <w:vAlign w:val="center"/>
          </w:tcPr>
          <w:p w14:paraId="775A94DF" w14:textId="77777777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8 462</w:t>
            </w:r>
          </w:p>
          <w:p w14:paraId="156F3092" w14:textId="348F6D38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5A7191E" w14:textId="3CD3DF74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249326A7" w14:textId="77777777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  <w:p w14:paraId="567B8A0F" w14:textId="2C0D55B6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7629" w:rsidRPr="007210BC" w14:paraId="33FB0FD8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F2172D3" w14:textId="77777777" w:rsidR="00FD7629" w:rsidRPr="00FD7629" w:rsidRDefault="00FD7629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013ECDBE" w14:textId="10A968CA" w:rsidR="00FD7629" w:rsidRPr="007210BC" w:rsidRDefault="00FD7629" w:rsidP="00FD76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Tarpinis gaubtas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843" w:type="dxa"/>
            <w:vAlign w:val="center"/>
          </w:tcPr>
          <w:p w14:paraId="61679144" w14:textId="4E25D071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ntermediat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as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ght</w:t>
            </w:r>
            <w:proofErr w:type="spellEnd"/>
          </w:p>
        </w:tc>
        <w:tc>
          <w:tcPr>
            <w:tcW w:w="1843" w:type="dxa"/>
            <w:vAlign w:val="center"/>
          </w:tcPr>
          <w:p w14:paraId="5D3CD417" w14:textId="5A356EDD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8459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1A15B5D" w14:textId="4EEB0A12" w:rsidR="00FD7629" w:rsidRPr="00D23662" w:rsidRDefault="00FD7629" w:rsidP="00FD762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29EE430F" w14:textId="77777777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  <w:p w14:paraId="263AAC91" w14:textId="77777777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3543" w:rsidRPr="007210BC" w14:paraId="0192D5D9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1BD99F0" w14:textId="7A557446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21C774F0" w14:textId="74DC2905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įvorė komplekte</w:t>
            </w:r>
          </w:p>
        </w:tc>
        <w:tc>
          <w:tcPr>
            <w:tcW w:w="1843" w:type="dxa"/>
            <w:vAlign w:val="center"/>
          </w:tcPr>
          <w:p w14:paraId="7EDB8DD3" w14:textId="3D1E9E6D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eal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ush-complete</w:t>
            </w:r>
            <w:proofErr w:type="spellEnd"/>
          </w:p>
        </w:tc>
        <w:tc>
          <w:tcPr>
            <w:tcW w:w="1843" w:type="dxa"/>
            <w:vAlign w:val="center"/>
          </w:tcPr>
          <w:p w14:paraId="7BDDF27A" w14:textId="4242484B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85222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CAC239E" w14:textId="2730286E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2DF0A16" w14:textId="05CA3E3D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073F3829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9228FDD" w14:textId="3B5A93D9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3DF60DAB" w14:textId="74D57C13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lokštelė</w:t>
            </w:r>
          </w:p>
        </w:tc>
        <w:tc>
          <w:tcPr>
            <w:tcW w:w="1843" w:type="dxa"/>
            <w:vAlign w:val="center"/>
          </w:tcPr>
          <w:p w14:paraId="0076C5AF" w14:textId="3D05ECD3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ock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lat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35x7,5</w:t>
            </w:r>
          </w:p>
        </w:tc>
        <w:tc>
          <w:tcPr>
            <w:tcW w:w="1843" w:type="dxa"/>
            <w:vAlign w:val="center"/>
          </w:tcPr>
          <w:p w14:paraId="23772C38" w14:textId="6E19B88D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0653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DE824AE" w14:textId="7D8BBBC7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3DD3F3DD" w14:textId="71D45D0C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59606401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F5A2C54" w14:textId="1CE6AD66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6163452A" w14:textId="16A34592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ilindras</w:t>
            </w:r>
          </w:p>
        </w:tc>
        <w:tc>
          <w:tcPr>
            <w:tcW w:w="1843" w:type="dxa"/>
            <w:vAlign w:val="center"/>
          </w:tcPr>
          <w:p w14:paraId="461E3563" w14:textId="10B0B973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ilindrial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in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5 m6x16</w:t>
            </w:r>
          </w:p>
        </w:tc>
        <w:tc>
          <w:tcPr>
            <w:tcW w:w="1843" w:type="dxa"/>
            <w:vAlign w:val="center"/>
          </w:tcPr>
          <w:p w14:paraId="3861545E" w14:textId="015EFC6F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00241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8EE7A83" w14:textId="74AFCDDB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3FDE9755" w14:textId="486BB0D3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7B664705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1E9692E" w14:textId="5896D30E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5274FC5A" w14:textId="4D4854AC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Šešiakampė veržlė</w:t>
            </w:r>
          </w:p>
        </w:tc>
        <w:tc>
          <w:tcPr>
            <w:tcW w:w="1843" w:type="dxa"/>
            <w:vAlign w:val="center"/>
          </w:tcPr>
          <w:p w14:paraId="787404D4" w14:textId="6AE53BD9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Hexagon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nut</w:t>
            </w:r>
            <w:proofErr w:type="spellEnd"/>
          </w:p>
        </w:tc>
        <w:tc>
          <w:tcPr>
            <w:tcW w:w="1843" w:type="dxa"/>
            <w:vAlign w:val="center"/>
          </w:tcPr>
          <w:p w14:paraId="6D01DF16" w14:textId="6ADA3AB5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697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BD83963" w14:textId="17794179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311E8879" w14:textId="194CE43B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4105FA98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DBF8C72" w14:textId="2D2BB859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587BAE2E" w14:textId="7577298A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eguliavimo plokštelė</w:t>
            </w:r>
          </w:p>
        </w:tc>
        <w:tc>
          <w:tcPr>
            <w:tcW w:w="1843" w:type="dxa"/>
            <w:vAlign w:val="center"/>
          </w:tcPr>
          <w:p w14:paraId="55A1EB17" w14:textId="778192E2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ock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lat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25</w:t>
            </w:r>
          </w:p>
        </w:tc>
        <w:tc>
          <w:tcPr>
            <w:tcW w:w="1843" w:type="dxa"/>
            <w:vAlign w:val="center"/>
          </w:tcPr>
          <w:p w14:paraId="1BD60077" w14:textId="59DE1DFF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8755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BDCA254" w14:textId="21D17CA0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5A4C6D32" w14:textId="7A8019C0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3BB12E21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5B2E36A" w14:textId="014BF644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6ACB46FA" w14:textId="6D9C876D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rnuotės veržlė</w:t>
            </w:r>
          </w:p>
        </w:tc>
        <w:tc>
          <w:tcPr>
            <w:tcW w:w="1843" w:type="dxa"/>
            <w:vAlign w:val="center"/>
          </w:tcPr>
          <w:p w14:paraId="77E28395" w14:textId="2904478D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nu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M24x1,5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e</w:t>
            </w:r>
            <w:proofErr w:type="spellEnd"/>
          </w:p>
        </w:tc>
        <w:tc>
          <w:tcPr>
            <w:tcW w:w="1843" w:type="dxa"/>
            <w:vAlign w:val="center"/>
          </w:tcPr>
          <w:p w14:paraId="136ECD33" w14:textId="5503416B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3516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CC2D20E" w14:textId="7CA6CC68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79012339" w14:textId="2479BA0F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4ABCE221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7437B89" w14:textId="5A335090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0" w:name="_Hlk205450073"/>
          </w:p>
        </w:tc>
        <w:tc>
          <w:tcPr>
            <w:tcW w:w="2409" w:type="dxa"/>
            <w:vAlign w:val="center"/>
          </w:tcPr>
          <w:p w14:paraId="12E6FE8E" w14:textId="32AED01A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eguliavimo poveržlė</w:t>
            </w:r>
          </w:p>
        </w:tc>
        <w:tc>
          <w:tcPr>
            <w:tcW w:w="1843" w:type="dxa"/>
            <w:vAlign w:val="center"/>
          </w:tcPr>
          <w:p w14:paraId="4BE8E538" w14:textId="77724D8F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ock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wash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S8</w:t>
            </w:r>
          </w:p>
        </w:tc>
        <w:tc>
          <w:tcPr>
            <w:tcW w:w="1843" w:type="dxa"/>
            <w:vAlign w:val="center"/>
          </w:tcPr>
          <w:p w14:paraId="42C04183" w14:textId="652EC591" w:rsidR="00FC760B" w:rsidRPr="007210BC" w:rsidRDefault="00FC760B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760B">
              <w:rPr>
                <w:rFonts w:ascii="Times New Roman" w:hAnsi="Times New Roman" w:cs="Times New Roman"/>
                <w:sz w:val="24"/>
                <w:szCs w:val="24"/>
              </w:rPr>
              <w:t>120051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49E13B5" w14:textId="25FC9A29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1F66EDC8" w14:textId="4169AEFB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bookmarkEnd w:id="20"/>
      <w:tr w:rsidR="00EA3543" w:rsidRPr="007210BC" w14:paraId="6B766457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B3BE8F9" w14:textId="7DA6978D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54658241" w14:textId="1A8C2034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žiedas</w:t>
            </w:r>
          </w:p>
        </w:tc>
        <w:tc>
          <w:tcPr>
            <w:tcW w:w="1843" w:type="dxa"/>
            <w:vAlign w:val="center"/>
          </w:tcPr>
          <w:p w14:paraId="7CE3E727" w14:textId="0CBC342D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upport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3" w:type="dxa"/>
            <w:vAlign w:val="center"/>
          </w:tcPr>
          <w:p w14:paraId="5542E3BC" w14:textId="11D96503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2398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2278143" w14:textId="66B2CB6B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0969246" w14:textId="15644AE9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</w:tc>
      </w:tr>
      <w:tr w:rsidR="00EA3543" w:rsidRPr="007210BC" w14:paraId="747A4954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7F45771" w14:textId="7B10EF76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33CB4B04" w14:textId="75C7C533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žiedas</w:t>
            </w:r>
          </w:p>
        </w:tc>
        <w:tc>
          <w:tcPr>
            <w:tcW w:w="1843" w:type="dxa"/>
            <w:vAlign w:val="center"/>
          </w:tcPr>
          <w:p w14:paraId="633A6AD1" w14:textId="0BE51FB4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upport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3" w:type="dxa"/>
            <w:vAlign w:val="center"/>
          </w:tcPr>
          <w:p w14:paraId="19099E70" w14:textId="7E210FB6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201067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10FFB31" w14:textId="7432AE5F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7D244BBB" w14:textId="1550E7E0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12</w:t>
            </w:r>
          </w:p>
        </w:tc>
      </w:tr>
      <w:tr w:rsidR="00EA3543" w:rsidRPr="007210BC" w14:paraId="70C8F28D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8EAC412" w14:textId="53BF69CB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0170A1D0" w14:textId="3FB4F5FF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Jungiamasis sandariklis</w:t>
            </w:r>
          </w:p>
        </w:tc>
        <w:tc>
          <w:tcPr>
            <w:tcW w:w="1843" w:type="dxa"/>
            <w:vAlign w:val="center"/>
          </w:tcPr>
          <w:p w14:paraId="29241974" w14:textId="1C4E0C88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Join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ond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9,25x1,78</w:t>
            </w:r>
          </w:p>
        </w:tc>
        <w:tc>
          <w:tcPr>
            <w:tcW w:w="1843" w:type="dxa"/>
            <w:vAlign w:val="center"/>
          </w:tcPr>
          <w:p w14:paraId="58FC4FAD" w14:textId="2FE60AE1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212722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28972A5" w14:textId="57585EEF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DFFFE3B" w14:textId="054CE505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50CC6FA6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80DF23F" w14:textId="714A682F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7A1351CB" w14:textId="1CC835E6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08F98A2F" w14:textId="47C8686F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3" w:type="dxa"/>
            <w:vAlign w:val="center"/>
          </w:tcPr>
          <w:p w14:paraId="5235E310" w14:textId="3EB76C67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831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854C2A3" w14:textId="743ECA5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66BBE1A5" w14:textId="51C7B6CB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</w:tc>
      </w:tr>
      <w:tr w:rsidR="00EA3543" w:rsidRPr="007210BC" w14:paraId="7EB6AB69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DE4250C" w14:textId="4E8BD24D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446E0CDC" w14:textId="6F591DC9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1C2BF494" w14:textId="48D898A3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221,84x3,53</w:t>
            </w:r>
          </w:p>
        </w:tc>
        <w:tc>
          <w:tcPr>
            <w:tcW w:w="1843" w:type="dxa"/>
            <w:vAlign w:val="center"/>
          </w:tcPr>
          <w:p w14:paraId="4CF0230C" w14:textId="02768D3F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787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37D5602" w14:textId="27E6664B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6A594B9D" w14:textId="6CC21F9B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EA3543" w:rsidRPr="007210BC" w14:paraId="076A3CE9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0DAD222" w14:textId="650FBE4B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25BC26EA" w14:textId="50EFA376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4404B3B8" w14:textId="145ED6CA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240,00x3,00</w:t>
            </w:r>
          </w:p>
        </w:tc>
        <w:tc>
          <w:tcPr>
            <w:tcW w:w="1843" w:type="dxa"/>
            <w:vAlign w:val="center"/>
          </w:tcPr>
          <w:p w14:paraId="3E2D9A34" w14:textId="05841951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791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6818365" w14:textId="4CEF25AF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619AB6F8" w14:textId="2AEADAC2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EA3543" w:rsidRPr="007210BC" w14:paraId="4B1BC031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1AF70F1" w14:textId="280439C9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128C8D2B" w14:textId="582E6A7B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64B5FDC1" w14:textId="07B7D0F8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292,00x4,00</w:t>
            </w:r>
          </w:p>
        </w:tc>
        <w:tc>
          <w:tcPr>
            <w:tcW w:w="1843" w:type="dxa"/>
            <w:vAlign w:val="center"/>
          </w:tcPr>
          <w:p w14:paraId="35106644" w14:textId="594910A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792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13008A8" w14:textId="0D858DA2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3AC8F996" w14:textId="7AAB5503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EA3543" w:rsidRPr="007210BC" w14:paraId="00D52B24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2A8E355" w14:textId="45299522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2425EAF4" w14:textId="7B7AE2E1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617053F8" w14:textId="345EC488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57,00x2,50</w:t>
            </w:r>
          </w:p>
        </w:tc>
        <w:tc>
          <w:tcPr>
            <w:tcW w:w="1843" w:type="dxa"/>
            <w:vAlign w:val="center"/>
          </w:tcPr>
          <w:p w14:paraId="5DB35986" w14:textId="31D945AB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481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47E5414" w14:textId="57973845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3D6C5A68" w14:textId="3E9E84DE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EA3543" w:rsidRPr="007210BC" w14:paraId="18402076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CE4B203" w14:textId="674B0D45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3C8DDDD4" w14:textId="1D7CF641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48E34F58" w14:textId="5DFFED96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50,00x2,50</w:t>
            </w:r>
          </w:p>
        </w:tc>
        <w:tc>
          <w:tcPr>
            <w:tcW w:w="1843" w:type="dxa"/>
            <w:vAlign w:val="center"/>
          </w:tcPr>
          <w:p w14:paraId="2983F0F6" w14:textId="4866B69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832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5BFCE8E" w14:textId="5F56A6A6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6A63F879" w14:textId="2D913B76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EA3543" w:rsidRPr="007210BC" w14:paraId="3A77F16B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F2A14EC" w14:textId="4548FAB0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3C719B91" w14:textId="50E6D0D4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eguliatorius</w:t>
            </w:r>
          </w:p>
        </w:tc>
        <w:tc>
          <w:tcPr>
            <w:tcW w:w="1843" w:type="dxa"/>
            <w:vAlign w:val="center"/>
          </w:tcPr>
          <w:p w14:paraId="4CD48D9B" w14:textId="41E636A6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ntaktor</w:t>
            </w:r>
            <w:proofErr w:type="spellEnd"/>
          </w:p>
        </w:tc>
        <w:tc>
          <w:tcPr>
            <w:tcW w:w="1843" w:type="dxa"/>
            <w:vAlign w:val="center"/>
          </w:tcPr>
          <w:p w14:paraId="6D69F100" w14:textId="0D270A75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2815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44F7959" w14:textId="1A442A9D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7EF17FC" w14:textId="47435805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17B263D9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6756BAA" w14:textId="1BC61DFD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01B031C7" w14:textId="03494F0E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arpinė plokštelė</w:t>
            </w:r>
          </w:p>
        </w:tc>
        <w:tc>
          <w:tcPr>
            <w:tcW w:w="1843" w:type="dxa"/>
            <w:vAlign w:val="center"/>
          </w:tcPr>
          <w:p w14:paraId="4394A2D0" w14:textId="2E6A8C4D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istanc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late</w:t>
            </w:r>
            <w:proofErr w:type="spellEnd"/>
          </w:p>
        </w:tc>
        <w:tc>
          <w:tcPr>
            <w:tcW w:w="1843" w:type="dxa"/>
            <w:vAlign w:val="center"/>
          </w:tcPr>
          <w:p w14:paraId="5F724AAD" w14:textId="1ED26D5B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6069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A7AF35" w14:textId="442389A0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1F9655C" w14:textId="57EE69A9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0C5ED2EB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1AD451D" w14:textId="1A79238B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5F4135BC" w14:textId="1ED12613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 nerūdijančio plieno</w:t>
            </w:r>
          </w:p>
        </w:tc>
        <w:tc>
          <w:tcPr>
            <w:tcW w:w="1843" w:type="dxa"/>
            <w:vAlign w:val="center"/>
          </w:tcPr>
          <w:p w14:paraId="2D981369" w14:textId="58AE65C4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a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rotection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leeve</w:t>
            </w:r>
            <w:proofErr w:type="spellEnd"/>
          </w:p>
        </w:tc>
        <w:tc>
          <w:tcPr>
            <w:tcW w:w="1843" w:type="dxa"/>
            <w:vAlign w:val="center"/>
          </w:tcPr>
          <w:p w14:paraId="63B76315" w14:textId="7CA0FF69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405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D610B27" w14:textId="226388A2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5EF58792" w14:textId="0CCA9696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25E69B0B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CCE43E9" w14:textId="34553A8D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00100083" w14:textId="731EBC99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3" w:type="dxa"/>
            <w:vAlign w:val="center"/>
          </w:tcPr>
          <w:p w14:paraId="6D217AC4" w14:textId="7D362ED7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li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3" w:type="dxa"/>
            <w:vAlign w:val="center"/>
          </w:tcPr>
          <w:p w14:paraId="00F06448" w14:textId="53E2CC99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411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143C499" w14:textId="5F7D6998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3FD9E9AE" w14:textId="2A380F52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247CEE34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AD6BEE1" w14:textId="44B40FC2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3B6574F6" w14:textId="075CD923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2EC2224B" w14:textId="1002B8A8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  <w:vAlign w:val="center"/>
          </w:tcPr>
          <w:p w14:paraId="3E44D630" w14:textId="7644E08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792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1D9BA96" w14:textId="6948D5A4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8D813D0" w14:textId="310B6543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2B8ED203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7CAF9FC" w14:textId="4ACD6BD4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70E5221E" w14:textId="66D5412F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 nerūdijančio plieno</w:t>
            </w:r>
          </w:p>
        </w:tc>
        <w:tc>
          <w:tcPr>
            <w:tcW w:w="1843" w:type="dxa"/>
            <w:vAlign w:val="center"/>
          </w:tcPr>
          <w:p w14:paraId="6AC76CEF" w14:textId="1E328E0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a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rotection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leeve</w:t>
            </w:r>
            <w:proofErr w:type="spellEnd"/>
          </w:p>
        </w:tc>
        <w:tc>
          <w:tcPr>
            <w:tcW w:w="1843" w:type="dxa"/>
            <w:vAlign w:val="center"/>
          </w:tcPr>
          <w:p w14:paraId="215AD67B" w14:textId="1D8B51E4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1779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4E2F0A5" w14:textId="2A38E439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</w:tcPr>
          <w:p w14:paraId="0136BA1E" w14:textId="7148697A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35467FAB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11B9103" w14:textId="45AE8280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3996EFDA" w14:textId="27D699D8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traminis žiedas</w:t>
            </w:r>
          </w:p>
        </w:tc>
        <w:tc>
          <w:tcPr>
            <w:tcW w:w="1843" w:type="dxa"/>
            <w:vAlign w:val="center"/>
          </w:tcPr>
          <w:p w14:paraId="5CFD9B4C" w14:textId="6ED8CD4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ack-up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3" w:type="dxa"/>
            <w:vAlign w:val="center"/>
          </w:tcPr>
          <w:p w14:paraId="6E7C5286" w14:textId="2692130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1915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276DC69" w14:textId="63982AE8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</w:tcPr>
          <w:p w14:paraId="14F27A32" w14:textId="5422AB8C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43991AD1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C9CA31A" w14:textId="52D14436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502A106F" w14:textId="02A5D61A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6F4E6C08" w14:textId="2F1348D6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3" w:type="dxa"/>
            <w:vAlign w:val="center"/>
          </w:tcPr>
          <w:p w14:paraId="78C5530E" w14:textId="0D8E5BBB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420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5102D08" w14:textId="5FB2FC11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</w:tcPr>
          <w:p w14:paraId="189C69F2" w14:textId="6FEBC953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04184AD9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3A69CB7" w14:textId="4132B20B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09D6FBB0" w14:textId="4DB21BED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Sparnuotė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., sukimo</w:t>
            </w:r>
          </w:p>
        </w:tc>
        <w:tc>
          <w:tcPr>
            <w:tcW w:w="1843" w:type="dxa"/>
            <w:vAlign w:val="center"/>
          </w:tcPr>
          <w:p w14:paraId="69E38DDD" w14:textId="44E62C6A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</w:tc>
        <w:tc>
          <w:tcPr>
            <w:tcW w:w="1843" w:type="dxa"/>
            <w:vAlign w:val="center"/>
          </w:tcPr>
          <w:p w14:paraId="1782554C" w14:textId="10DE2014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20042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E0F0D96" w14:textId="707D06B1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</w:tcPr>
          <w:p w14:paraId="2289308D" w14:textId="2FC7FAD9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EA3543" w:rsidRPr="007210BC" w14:paraId="0BAA9A44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2FC0E18" w14:textId="50E53573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0AB58F74" w14:textId="147E2E8A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 nerūdijančio plieno</w:t>
            </w:r>
          </w:p>
        </w:tc>
        <w:tc>
          <w:tcPr>
            <w:tcW w:w="1843" w:type="dxa"/>
            <w:vAlign w:val="center"/>
          </w:tcPr>
          <w:p w14:paraId="27149F3C" w14:textId="47CC1A4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a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rotection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leeve</w:t>
            </w:r>
            <w:proofErr w:type="spellEnd"/>
          </w:p>
        </w:tc>
        <w:tc>
          <w:tcPr>
            <w:tcW w:w="1843" w:type="dxa"/>
            <w:vAlign w:val="center"/>
          </w:tcPr>
          <w:p w14:paraId="724D1BB8" w14:textId="0DCC266D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2005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32D6618" w14:textId="0776B16F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FB2711F" w14:textId="7B5432F2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EA3543" w:rsidRPr="007210BC" w14:paraId="4123B3FA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AECDAAD" w14:textId="0440545F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5B8DEC9F" w14:textId="4208D0E6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Sparnuotė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., sukimo</w:t>
            </w:r>
          </w:p>
        </w:tc>
        <w:tc>
          <w:tcPr>
            <w:tcW w:w="1843" w:type="dxa"/>
            <w:vAlign w:val="center"/>
          </w:tcPr>
          <w:p w14:paraId="351184BF" w14:textId="6742DF5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, 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gt</w:t>
            </w:r>
            <w:proofErr w:type="spellEnd"/>
          </w:p>
        </w:tc>
        <w:tc>
          <w:tcPr>
            <w:tcW w:w="1843" w:type="dxa"/>
            <w:vAlign w:val="center"/>
          </w:tcPr>
          <w:p w14:paraId="6EBB7E6E" w14:textId="4BACEB20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25757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9EE26AB" w14:textId="6F81AFFC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304E2665" w14:textId="48A9BD09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0197B935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1BC5C02" w14:textId="32F180F4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02227892" w14:textId="42CF1A6F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3" w:type="dxa"/>
            <w:vAlign w:val="center"/>
          </w:tcPr>
          <w:p w14:paraId="36AFF77A" w14:textId="1E35F057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li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3" w:type="dxa"/>
            <w:vAlign w:val="center"/>
          </w:tcPr>
          <w:p w14:paraId="7F782338" w14:textId="60518CA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40439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EC25AA" w14:textId="5D494D62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046DC127" w14:textId="2E51DE2D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EA3543" w:rsidRPr="007210BC" w14:paraId="58B0BE90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4A8D709" w14:textId="75ECCC35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4C4E3143" w14:textId="7450D503" w:rsidR="00EA3543" w:rsidRPr="007210BC" w:rsidRDefault="00CA1DB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Ž</w:t>
            </w:r>
            <w:r w:rsidR="00EA3543" w:rsidRPr="007210BC">
              <w:rPr>
                <w:rFonts w:ascii="Times New Roman" w:hAnsi="Times New Roman" w:cs="Times New Roman"/>
                <w:sz w:val="24"/>
                <w:szCs w:val="24"/>
              </w:rPr>
              <w:t>iedas</w:t>
            </w:r>
          </w:p>
        </w:tc>
        <w:tc>
          <w:tcPr>
            <w:tcW w:w="1843" w:type="dxa"/>
            <w:vAlign w:val="center"/>
          </w:tcPr>
          <w:p w14:paraId="33C1E44C" w14:textId="5D1D25EC" w:rsidR="00EA3543" w:rsidRPr="007210BC" w:rsidRDefault="00CA1DB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3" w:type="dxa"/>
            <w:vAlign w:val="center"/>
          </w:tcPr>
          <w:p w14:paraId="6EC4B722" w14:textId="083EEBAA" w:rsidR="00EA3543" w:rsidRPr="007210BC" w:rsidRDefault="00CA1DB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453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BB28924" w14:textId="602A85BC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5B43F23C" w14:textId="5A4A8141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CA1DB3" w:rsidRPr="007210BC" w14:paraId="280D04B9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F8B8131" w14:textId="1862F69B" w:rsidR="00CA1DB3" w:rsidRPr="00FD7629" w:rsidRDefault="00CA1DB3" w:rsidP="00CA1DB3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75E7F756" w14:textId="6026D41E" w:rsidR="00CA1DB3" w:rsidRPr="007210BC" w:rsidRDefault="00CA1DB3" w:rsidP="00CA1D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3" w:type="dxa"/>
            <w:vAlign w:val="center"/>
          </w:tcPr>
          <w:p w14:paraId="6DA49BD0" w14:textId="4CA461AF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li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3" w:type="dxa"/>
            <w:vAlign w:val="center"/>
          </w:tcPr>
          <w:p w14:paraId="5F088378" w14:textId="1689ADC4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459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4A87BB7" w14:textId="2B83330E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2E9F159D" w14:textId="634A60AC" w:rsidR="00CA1DB3" w:rsidRPr="007210BC" w:rsidRDefault="00CA1DB3" w:rsidP="00CA1DB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CA1DB3" w:rsidRPr="007210BC" w14:paraId="01358D1F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B90B172" w14:textId="77777777" w:rsidR="00CA1DB3" w:rsidRPr="00FD7629" w:rsidRDefault="00CA1DB3" w:rsidP="00CA1DB3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08F44852" w14:textId="44BEB4F7" w:rsidR="00CA1DB3" w:rsidRPr="007210BC" w:rsidRDefault="00CA1DB3" w:rsidP="00CA1D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as</w:t>
            </w:r>
          </w:p>
        </w:tc>
        <w:tc>
          <w:tcPr>
            <w:tcW w:w="1843" w:type="dxa"/>
            <w:vAlign w:val="center"/>
          </w:tcPr>
          <w:p w14:paraId="1E872677" w14:textId="633148C3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ump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a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  <w:vAlign w:val="center"/>
          </w:tcPr>
          <w:p w14:paraId="41DB714E" w14:textId="74C1434B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20114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A96A185" w14:textId="353F8803" w:rsidR="00CA1DB3" w:rsidRPr="00D23662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1FBF192D" w14:textId="6151A6FE" w:rsidR="00CA1DB3" w:rsidRPr="007210BC" w:rsidRDefault="00CA1DB3" w:rsidP="00CA1DB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</w:t>
            </w:r>
          </w:p>
        </w:tc>
      </w:tr>
      <w:tr w:rsidR="00CA1DB3" w:rsidRPr="007210BC" w14:paraId="6512BCFD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67AFB23" w14:textId="279B5AC6" w:rsidR="00CA1DB3" w:rsidRPr="00FD7629" w:rsidRDefault="00CA1DB3" w:rsidP="00CA1DB3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07011D99" w14:textId="27B35A2A" w:rsidR="00CA1DB3" w:rsidRPr="007210BC" w:rsidRDefault="00CA1DB3" w:rsidP="00CA1D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as</w:t>
            </w:r>
          </w:p>
        </w:tc>
        <w:tc>
          <w:tcPr>
            <w:tcW w:w="1843" w:type="dxa"/>
            <w:vAlign w:val="center"/>
          </w:tcPr>
          <w:p w14:paraId="488F969B" w14:textId="2696BCA6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ump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aft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  <w:vAlign w:val="center"/>
          </w:tcPr>
          <w:p w14:paraId="50D92CAE" w14:textId="689FE119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99746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693EE98" w14:textId="34EB97C9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64351FD3" w14:textId="13F3312E" w:rsidR="00CA1DB3" w:rsidRPr="007210BC" w:rsidRDefault="00CA1DB3" w:rsidP="00CA1DB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2</w:t>
            </w:r>
          </w:p>
        </w:tc>
      </w:tr>
      <w:tr w:rsidR="00CA1DB3" w:rsidRPr="007210BC" w14:paraId="3112BAA4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AE91FDD" w14:textId="0DF615D4" w:rsidR="00CA1DB3" w:rsidRPr="00FD7629" w:rsidRDefault="00CA1DB3" w:rsidP="00CA1DB3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7C780E9D" w14:textId="48869044" w:rsidR="00CA1DB3" w:rsidRPr="007210BC" w:rsidRDefault="00CA1DB3" w:rsidP="00CA1D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eguliavimo poveržlė</w:t>
            </w:r>
          </w:p>
        </w:tc>
        <w:tc>
          <w:tcPr>
            <w:tcW w:w="1843" w:type="dxa"/>
            <w:vAlign w:val="center"/>
          </w:tcPr>
          <w:p w14:paraId="397D8C80" w14:textId="6D595B4A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ock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washer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S8</w:t>
            </w:r>
          </w:p>
        </w:tc>
        <w:tc>
          <w:tcPr>
            <w:tcW w:w="1843" w:type="dxa"/>
            <w:vAlign w:val="center"/>
          </w:tcPr>
          <w:p w14:paraId="5BF4A06E" w14:textId="77777777" w:rsidR="00CA1DB3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9298</w:t>
            </w:r>
          </w:p>
          <w:p w14:paraId="24D5991E" w14:textId="74B4FF0F" w:rsidR="00FC760B" w:rsidRPr="007210BC" w:rsidRDefault="00FC760B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051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15FE5F2" w14:textId="4D2AD8BA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7054AC8" w14:textId="610B78C0" w:rsidR="00CA1DB3" w:rsidRPr="007210BC" w:rsidRDefault="00CA1DB3" w:rsidP="00CA1DB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4</w:t>
            </w:r>
          </w:p>
        </w:tc>
      </w:tr>
      <w:tr w:rsidR="00CA1DB3" w:rsidRPr="007210BC" w14:paraId="0FEE6551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68EF334" w14:textId="34B02CD3" w:rsidR="00CA1DB3" w:rsidRPr="00FD7629" w:rsidRDefault="00CA1DB3" w:rsidP="00CA1DB3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2514F2A0" w14:textId="46510F4D" w:rsidR="00CA1DB3" w:rsidRPr="007210BC" w:rsidRDefault="00CA1DB3" w:rsidP="00CA1D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ržlė</w:t>
            </w:r>
          </w:p>
        </w:tc>
        <w:tc>
          <w:tcPr>
            <w:tcW w:w="1843" w:type="dxa"/>
            <w:vAlign w:val="center"/>
          </w:tcPr>
          <w:p w14:paraId="7C88AA0B" w14:textId="2EC4D8E9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lotted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nut</w:t>
            </w:r>
            <w:proofErr w:type="spellEnd"/>
          </w:p>
        </w:tc>
        <w:tc>
          <w:tcPr>
            <w:tcW w:w="1843" w:type="dxa"/>
            <w:vAlign w:val="center"/>
          </w:tcPr>
          <w:p w14:paraId="2FACAAB5" w14:textId="45DC5B20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0653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E1DBFA4" w14:textId="7FC9482F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264DC0E9" w14:textId="73E6E4F2" w:rsidR="00CA1DB3" w:rsidRPr="007210BC" w:rsidRDefault="00CA1DB3" w:rsidP="00CA1DB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2</w:t>
            </w:r>
          </w:p>
        </w:tc>
      </w:tr>
      <w:tr w:rsidR="00CA1DB3" w:rsidRPr="007210BC" w14:paraId="2BE8F066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7B19085" w14:textId="65B46714" w:rsidR="00CA1DB3" w:rsidRPr="00FD7629" w:rsidRDefault="00CA1DB3" w:rsidP="00CA1DB3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02020BB9" w14:textId="6BA2FFB7" w:rsidR="00CA1DB3" w:rsidRPr="007210BC" w:rsidRDefault="00CA1DB3" w:rsidP="00CA1D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ebokšlis</w:t>
            </w:r>
          </w:p>
        </w:tc>
        <w:tc>
          <w:tcPr>
            <w:tcW w:w="1843" w:type="dxa"/>
            <w:vAlign w:val="center"/>
          </w:tcPr>
          <w:p w14:paraId="2024CF7B" w14:textId="6738FB26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indle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ealant</w:t>
            </w:r>
            <w:proofErr w:type="spellEnd"/>
          </w:p>
        </w:tc>
        <w:tc>
          <w:tcPr>
            <w:tcW w:w="1843" w:type="dxa"/>
            <w:vAlign w:val="center"/>
          </w:tcPr>
          <w:p w14:paraId="23885DAC" w14:textId="196C9A1C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0163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17E626F" w14:textId="67E33380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289309BA" w14:textId="75D3392B" w:rsidR="00CA1DB3" w:rsidRPr="007210BC" w:rsidRDefault="00CA1DB3" w:rsidP="00CA1DB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8</w:t>
            </w:r>
          </w:p>
        </w:tc>
      </w:tr>
      <w:tr w:rsidR="00CA1DB3" w:rsidRPr="007210BC" w14:paraId="34ADD39E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25B4C01" w14:textId="54E34E98" w:rsidR="00CA1DB3" w:rsidRPr="00FD7629" w:rsidRDefault="00CA1DB3" w:rsidP="00CA1DB3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237F78C3" w14:textId="1300597F" w:rsidR="00CA1DB3" w:rsidRPr="007210BC" w:rsidRDefault="00CA1DB3" w:rsidP="00CA1D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6F24F7B1" w14:textId="0F760CCB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  <w:vAlign w:val="center"/>
          </w:tcPr>
          <w:p w14:paraId="6C48A5BB" w14:textId="21E768B9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23408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A0AEF6B" w14:textId="123B9C3B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508FB8B5" w14:textId="1D334E20" w:rsidR="00CA1DB3" w:rsidRPr="007210BC" w:rsidRDefault="00CA1DB3" w:rsidP="00CA1DB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</w:tbl>
    <w:p w14:paraId="5AC945EF" w14:textId="77777777" w:rsidR="00DC4D83" w:rsidRPr="007210BC" w:rsidRDefault="00DC4D83" w:rsidP="00DC4D83">
      <w:pPr>
        <w:tabs>
          <w:tab w:val="left" w:pos="3750"/>
        </w:tabs>
        <w:spacing w:after="0"/>
        <w:rPr>
          <w:rFonts w:ascii="Times New Roman" w:eastAsia="Calibri" w:hAnsi="Times New Roman" w:cs="Times New Roman"/>
          <w:sz w:val="24"/>
          <w:szCs w:val="24"/>
        </w:rPr>
      </w:pPr>
      <w:r w:rsidRPr="007210BC">
        <w:rPr>
          <w:rFonts w:ascii="Times New Roman" w:eastAsia="Calibri" w:hAnsi="Times New Roman" w:cs="Times New Roman"/>
          <w:sz w:val="24"/>
          <w:szCs w:val="24"/>
        </w:rPr>
        <w:tab/>
      </w:r>
    </w:p>
    <w:p w14:paraId="38C31DDD" w14:textId="77777777" w:rsidR="00EA3543" w:rsidRDefault="00EA3543" w:rsidP="00EA3543">
      <w:pPr>
        <w:spacing w:after="0" w:line="240" w:lineRule="auto"/>
        <w:ind w:left="5184" w:firstLine="1296"/>
        <w:rPr>
          <w:rFonts w:ascii="Times New Roman" w:eastAsia="Calibri" w:hAnsi="Times New Roman" w:cs="Times New Roman"/>
          <w:sz w:val="24"/>
          <w:szCs w:val="24"/>
        </w:rPr>
      </w:pPr>
    </w:p>
    <w:p w14:paraId="111C2E04" w14:textId="2A926516" w:rsidR="00DC4D83" w:rsidRDefault="00DC4D83" w:rsidP="00B25A9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25A9E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3 lentelė. </w:t>
      </w:r>
      <w:r w:rsidR="00C022B2" w:rsidRPr="00C022B2">
        <w:rPr>
          <w:rFonts w:ascii="Times New Roman" w:eastAsia="Calibri" w:hAnsi="Times New Roman" w:cs="Times New Roman"/>
          <w:b/>
          <w:bCs/>
          <w:sz w:val="24"/>
          <w:szCs w:val="24"/>
        </w:rPr>
        <w:t>"ZIEGLER"</w:t>
      </w:r>
      <w:r w:rsidR="00C022B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EA3543" w:rsidRPr="00B25A9E">
        <w:rPr>
          <w:rFonts w:ascii="Times New Roman" w:hAnsi="Times New Roman" w:cs="Times New Roman"/>
          <w:b/>
          <w:bCs/>
          <w:sz w:val="24"/>
          <w:szCs w:val="24"/>
        </w:rPr>
        <w:t>FPN 10-6000  serijos siurbl</w:t>
      </w:r>
      <w:r w:rsidR="00C022B2">
        <w:rPr>
          <w:rFonts w:ascii="Times New Roman" w:hAnsi="Times New Roman" w:cs="Times New Roman"/>
          <w:b/>
          <w:bCs/>
          <w:sz w:val="24"/>
          <w:szCs w:val="24"/>
        </w:rPr>
        <w:t xml:space="preserve">ių </w:t>
      </w:r>
      <w:r w:rsidR="00424A3C">
        <w:rPr>
          <w:rFonts w:ascii="Times New Roman" w:hAnsi="Times New Roman" w:cs="Times New Roman"/>
          <w:b/>
          <w:bCs/>
          <w:sz w:val="24"/>
          <w:szCs w:val="24"/>
        </w:rPr>
        <w:t xml:space="preserve">atsarginės </w:t>
      </w:r>
      <w:r w:rsidR="00C022B2">
        <w:rPr>
          <w:rFonts w:ascii="Times New Roman" w:hAnsi="Times New Roman" w:cs="Times New Roman"/>
          <w:b/>
          <w:bCs/>
          <w:sz w:val="24"/>
          <w:szCs w:val="24"/>
        </w:rPr>
        <w:t>dalys</w:t>
      </w:r>
    </w:p>
    <w:p w14:paraId="39CB6BC5" w14:textId="77777777" w:rsidR="00C022B2" w:rsidRPr="00B25A9E" w:rsidRDefault="00C022B2" w:rsidP="00B25A9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9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2410"/>
        <w:gridCol w:w="1843"/>
        <w:gridCol w:w="1842"/>
        <w:gridCol w:w="1418"/>
        <w:gridCol w:w="1417"/>
      </w:tblGrid>
      <w:tr w:rsidR="00B25A9E" w:rsidRPr="007210BC" w14:paraId="55FF545D" w14:textId="77777777" w:rsidTr="000A40D8">
        <w:trPr>
          <w:trHeight w:val="1093"/>
          <w:jc w:val="center"/>
        </w:trPr>
        <w:tc>
          <w:tcPr>
            <w:tcW w:w="992" w:type="dxa"/>
          </w:tcPr>
          <w:p w14:paraId="011E1D02" w14:textId="550068FD" w:rsidR="00B25A9E" w:rsidRPr="007210BC" w:rsidRDefault="00B25A9E" w:rsidP="00B25A9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il. Nr.</w:t>
            </w:r>
          </w:p>
        </w:tc>
        <w:tc>
          <w:tcPr>
            <w:tcW w:w="2410" w:type="dxa"/>
          </w:tcPr>
          <w:p w14:paraId="2797B712" w14:textId="77777777" w:rsidR="00B25A9E" w:rsidRPr="007210BC" w:rsidRDefault="00B25A9E" w:rsidP="00B25A9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alies</w:t>
            </w:r>
          </w:p>
          <w:p w14:paraId="1BD881B2" w14:textId="0256F52D" w:rsidR="00B25A9E" w:rsidRPr="007210BC" w:rsidRDefault="00B25A9E" w:rsidP="00B25A9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avadinimas lietuviškai</w:t>
            </w:r>
          </w:p>
        </w:tc>
        <w:tc>
          <w:tcPr>
            <w:tcW w:w="1843" w:type="dxa"/>
          </w:tcPr>
          <w:p w14:paraId="5D086556" w14:textId="77777777" w:rsidR="00B25A9E" w:rsidRPr="00EA3543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3543">
              <w:rPr>
                <w:rFonts w:ascii="Times New Roman" w:hAnsi="Times New Roman" w:cs="Times New Roman"/>
                <w:b/>
                <w:sz w:val="24"/>
                <w:szCs w:val="24"/>
              </w:rPr>
              <w:t>Originalus dalies pavadinimas</w:t>
            </w:r>
          </w:p>
          <w:p w14:paraId="3BBF17E0" w14:textId="2624719B" w:rsidR="00B25A9E" w:rsidRPr="007210BC" w:rsidRDefault="00B25A9E" w:rsidP="00B25A9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A3543">
              <w:rPr>
                <w:rFonts w:ascii="Times New Roman" w:hAnsi="Times New Roman" w:cs="Times New Roman"/>
                <w:b/>
                <w:sz w:val="24"/>
                <w:szCs w:val="24"/>
              </w:rPr>
              <w:t>anglų kalba</w:t>
            </w:r>
          </w:p>
        </w:tc>
        <w:tc>
          <w:tcPr>
            <w:tcW w:w="1842" w:type="dxa"/>
          </w:tcPr>
          <w:p w14:paraId="5BF44C6C" w14:textId="7ABF6584" w:rsidR="00B25A9E" w:rsidRPr="007210BC" w:rsidRDefault="00B25A9E" w:rsidP="00B25A9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odas (katalogo numeris) (arba lygiavertis)</w:t>
            </w:r>
          </w:p>
        </w:tc>
        <w:tc>
          <w:tcPr>
            <w:tcW w:w="1418" w:type="dxa"/>
          </w:tcPr>
          <w:p w14:paraId="4624C55E" w14:textId="5D885995" w:rsidR="00B25A9E" w:rsidRPr="007210BC" w:rsidRDefault="00B25A9E" w:rsidP="00B25A9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to vienetas</w:t>
            </w:r>
          </w:p>
        </w:tc>
        <w:tc>
          <w:tcPr>
            <w:tcW w:w="1417" w:type="dxa"/>
          </w:tcPr>
          <w:p w14:paraId="52E19912" w14:textId="77777777" w:rsidR="00B25A9E" w:rsidRPr="007210BC" w:rsidRDefault="00B25A9E" w:rsidP="00B25A9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eliminarus kiekis*</w:t>
            </w:r>
          </w:p>
          <w:p w14:paraId="273276AB" w14:textId="77777777" w:rsidR="00B25A9E" w:rsidRPr="007210BC" w:rsidRDefault="00B25A9E" w:rsidP="00B25A9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EA3543" w:rsidRPr="007210BC" w14:paraId="4D8EC603" w14:textId="77777777" w:rsidTr="000A40D8">
        <w:trPr>
          <w:jc w:val="center"/>
        </w:trPr>
        <w:tc>
          <w:tcPr>
            <w:tcW w:w="992" w:type="dxa"/>
          </w:tcPr>
          <w:p w14:paraId="0216E248" w14:textId="279FBE52" w:rsidR="00EA3543" w:rsidRPr="000A40D8" w:rsidRDefault="00EA3543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42F38FD7" w14:textId="14E37065" w:rsidR="00EA3543" w:rsidRPr="00B25A9E" w:rsidRDefault="00EA3543" w:rsidP="00EA3543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Velenas</w:t>
            </w:r>
          </w:p>
        </w:tc>
        <w:tc>
          <w:tcPr>
            <w:tcW w:w="1843" w:type="dxa"/>
            <w:vAlign w:val="center"/>
          </w:tcPr>
          <w:p w14:paraId="544B5E11" w14:textId="745B91B4" w:rsidR="00EA3543" w:rsidRPr="00B25A9E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Pump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haft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2" w:type="dxa"/>
            <w:vAlign w:val="center"/>
          </w:tcPr>
          <w:p w14:paraId="14E200FB" w14:textId="0B2F56CD" w:rsidR="00EA3543" w:rsidRPr="00B25A9E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201140</w:t>
            </w:r>
          </w:p>
        </w:tc>
        <w:tc>
          <w:tcPr>
            <w:tcW w:w="1418" w:type="dxa"/>
          </w:tcPr>
          <w:p w14:paraId="3D4C4772" w14:textId="4D291DCD" w:rsidR="00EA3543" w:rsidRPr="00B25A9E" w:rsidRDefault="00B25A9E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325DA4FA" w14:textId="64A3684B" w:rsidR="00EA3543" w:rsidRPr="00B25A9E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B25A9E" w:rsidRPr="007210BC" w14:paraId="1A7D1778" w14:textId="77777777" w:rsidTr="000A40D8">
        <w:trPr>
          <w:jc w:val="center"/>
        </w:trPr>
        <w:tc>
          <w:tcPr>
            <w:tcW w:w="992" w:type="dxa"/>
          </w:tcPr>
          <w:p w14:paraId="794F4DF5" w14:textId="36552489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726EAD48" w14:textId="4A685176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Ekscentrikas</w:t>
            </w:r>
          </w:p>
        </w:tc>
        <w:tc>
          <w:tcPr>
            <w:tcW w:w="1843" w:type="dxa"/>
            <w:vAlign w:val="center"/>
          </w:tcPr>
          <w:p w14:paraId="31AC40FA" w14:textId="1F09ED51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Eccentric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2" w:type="dxa"/>
            <w:vAlign w:val="center"/>
          </w:tcPr>
          <w:p w14:paraId="1AFA97F9" w14:textId="2B49C53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0410</w:t>
            </w:r>
          </w:p>
        </w:tc>
        <w:tc>
          <w:tcPr>
            <w:tcW w:w="1418" w:type="dxa"/>
          </w:tcPr>
          <w:p w14:paraId="1AA4E5D4" w14:textId="1EAED055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</w:tcPr>
          <w:p w14:paraId="4311BC99" w14:textId="334E140D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B25A9E" w:rsidRPr="007210BC" w14:paraId="7F4E3621" w14:textId="77777777" w:rsidTr="000A40D8">
        <w:trPr>
          <w:jc w:val="center"/>
        </w:trPr>
        <w:tc>
          <w:tcPr>
            <w:tcW w:w="992" w:type="dxa"/>
          </w:tcPr>
          <w:p w14:paraId="4BFA20EC" w14:textId="7B675FF3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55CDDEC4" w14:textId="793888DD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3" w:type="dxa"/>
            <w:vAlign w:val="center"/>
          </w:tcPr>
          <w:p w14:paraId="5BC3837E" w14:textId="08E779E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Bush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2" w:type="dxa"/>
            <w:vAlign w:val="center"/>
          </w:tcPr>
          <w:p w14:paraId="55E7E7A8" w14:textId="2BF7D042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0 405</w:t>
            </w:r>
          </w:p>
        </w:tc>
        <w:tc>
          <w:tcPr>
            <w:tcW w:w="1418" w:type="dxa"/>
          </w:tcPr>
          <w:p w14:paraId="3CAF0BCC" w14:textId="337AFE42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</w:tcPr>
          <w:p w14:paraId="22645CF0" w14:textId="4BF231D0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B25A9E" w:rsidRPr="007210BC" w14:paraId="49C89EA9" w14:textId="77777777" w:rsidTr="000A40D8">
        <w:trPr>
          <w:jc w:val="center"/>
        </w:trPr>
        <w:tc>
          <w:tcPr>
            <w:tcW w:w="992" w:type="dxa"/>
          </w:tcPr>
          <w:p w14:paraId="767F931C" w14:textId="47D8F8B8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173B9495" w14:textId="03BCED9C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3" w:type="dxa"/>
            <w:vAlign w:val="center"/>
          </w:tcPr>
          <w:p w14:paraId="4FD39E1B" w14:textId="01F419D2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Bush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2" w:type="dxa"/>
            <w:vAlign w:val="center"/>
          </w:tcPr>
          <w:p w14:paraId="63BFD1E6" w14:textId="6E4455EB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1 779</w:t>
            </w:r>
          </w:p>
        </w:tc>
        <w:tc>
          <w:tcPr>
            <w:tcW w:w="1418" w:type="dxa"/>
          </w:tcPr>
          <w:p w14:paraId="50E4401E" w14:textId="1078F85B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5F7C9763" w14:textId="0D003671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B25A9E" w:rsidRPr="007210BC" w14:paraId="7EB0DF5E" w14:textId="77777777" w:rsidTr="000A40D8">
        <w:trPr>
          <w:jc w:val="center"/>
        </w:trPr>
        <w:tc>
          <w:tcPr>
            <w:tcW w:w="992" w:type="dxa"/>
          </w:tcPr>
          <w:p w14:paraId="307B903D" w14:textId="69CA8607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0F593BA5" w14:textId="043832DB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parnuotės veržlė</w:t>
            </w:r>
          </w:p>
        </w:tc>
        <w:tc>
          <w:tcPr>
            <w:tcW w:w="1843" w:type="dxa"/>
            <w:vAlign w:val="center"/>
          </w:tcPr>
          <w:p w14:paraId="407809EC" w14:textId="7B039C00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nut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2" w:type="dxa"/>
            <w:vAlign w:val="center"/>
          </w:tcPr>
          <w:p w14:paraId="6D51E75B" w14:textId="7ECC8FB5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60 358</w:t>
            </w:r>
          </w:p>
        </w:tc>
        <w:tc>
          <w:tcPr>
            <w:tcW w:w="1418" w:type="dxa"/>
          </w:tcPr>
          <w:p w14:paraId="7A2573A8" w14:textId="0BDC6E63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09D2FFED" w14:textId="5FFCF9D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B25A9E" w:rsidRPr="007210BC" w14:paraId="41808939" w14:textId="77777777" w:rsidTr="000A40D8">
        <w:trPr>
          <w:jc w:val="center"/>
        </w:trPr>
        <w:tc>
          <w:tcPr>
            <w:tcW w:w="992" w:type="dxa"/>
          </w:tcPr>
          <w:p w14:paraId="627602CC" w14:textId="1984BCEC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64562A71" w14:textId="16CC5E16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parnuotės veržlė</w:t>
            </w:r>
          </w:p>
        </w:tc>
        <w:tc>
          <w:tcPr>
            <w:tcW w:w="1843" w:type="dxa"/>
            <w:vAlign w:val="center"/>
          </w:tcPr>
          <w:p w14:paraId="151A0315" w14:textId="39421F2D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nut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2" w:type="dxa"/>
            <w:vAlign w:val="center"/>
          </w:tcPr>
          <w:p w14:paraId="58A72530" w14:textId="3DDAD14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1 910</w:t>
            </w:r>
          </w:p>
        </w:tc>
        <w:tc>
          <w:tcPr>
            <w:tcW w:w="1418" w:type="dxa"/>
          </w:tcPr>
          <w:p w14:paraId="1F4A911C" w14:textId="22838FB4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0AAD9D84" w14:textId="211ED0F6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B25A9E" w:rsidRPr="007210BC" w14:paraId="3A9BB114" w14:textId="77777777" w:rsidTr="000A40D8">
        <w:trPr>
          <w:jc w:val="center"/>
        </w:trPr>
        <w:tc>
          <w:tcPr>
            <w:tcW w:w="992" w:type="dxa"/>
          </w:tcPr>
          <w:p w14:paraId="7B1D395A" w14:textId="14505F50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2B2E363F" w14:textId="48CE4A73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Veržlė</w:t>
            </w:r>
          </w:p>
        </w:tc>
        <w:tc>
          <w:tcPr>
            <w:tcW w:w="1843" w:type="dxa"/>
            <w:vAlign w:val="center"/>
          </w:tcPr>
          <w:p w14:paraId="4C27D36E" w14:textId="2D0B01A9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lotted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nut</w:t>
            </w:r>
            <w:proofErr w:type="spellEnd"/>
          </w:p>
        </w:tc>
        <w:tc>
          <w:tcPr>
            <w:tcW w:w="1842" w:type="dxa"/>
            <w:vAlign w:val="center"/>
          </w:tcPr>
          <w:p w14:paraId="26E3CECD" w14:textId="59FE0B4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8 458</w:t>
            </w:r>
          </w:p>
        </w:tc>
        <w:tc>
          <w:tcPr>
            <w:tcW w:w="1418" w:type="dxa"/>
          </w:tcPr>
          <w:p w14:paraId="0C8165FE" w14:textId="2C2CA7A9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5B327ABE" w14:textId="6F463FBE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</w:tc>
      </w:tr>
      <w:tr w:rsidR="00B25A9E" w:rsidRPr="007210BC" w14:paraId="3A74E74F" w14:textId="77777777" w:rsidTr="000A40D8">
        <w:trPr>
          <w:jc w:val="center"/>
        </w:trPr>
        <w:tc>
          <w:tcPr>
            <w:tcW w:w="992" w:type="dxa"/>
          </w:tcPr>
          <w:p w14:paraId="01E50EE2" w14:textId="6A652EAA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4B789392" w14:textId="58E73B82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Sparnuotė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. sukimo</w:t>
            </w:r>
          </w:p>
        </w:tc>
        <w:tc>
          <w:tcPr>
            <w:tcW w:w="1843" w:type="dxa"/>
            <w:vAlign w:val="center"/>
          </w:tcPr>
          <w:p w14:paraId="6E159ACC" w14:textId="39E2D3F3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rigt</w:t>
            </w:r>
            <w:proofErr w:type="spellEnd"/>
          </w:p>
        </w:tc>
        <w:tc>
          <w:tcPr>
            <w:tcW w:w="1842" w:type="dxa"/>
            <w:vAlign w:val="center"/>
          </w:tcPr>
          <w:p w14:paraId="239FBC0B" w14:textId="7777777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20 041</w:t>
            </w:r>
          </w:p>
          <w:p w14:paraId="6BC22CF8" w14:textId="1178104D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3440A47" w14:textId="4828CBDF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684A1EA6" w14:textId="7777777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  <w:p w14:paraId="344AF3BA" w14:textId="169DFE90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A40D8" w:rsidRPr="007210BC" w14:paraId="1C5699F5" w14:textId="77777777" w:rsidTr="000A40D8">
        <w:trPr>
          <w:jc w:val="center"/>
        </w:trPr>
        <w:tc>
          <w:tcPr>
            <w:tcW w:w="992" w:type="dxa"/>
          </w:tcPr>
          <w:p w14:paraId="4D4B41F2" w14:textId="77777777" w:rsidR="000A40D8" w:rsidRPr="000A40D8" w:rsidRDefault="000A40D8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5B2DB129" w14:textId="13EB4C74" w:rsidR="000A40D8" w:rsidRPr="00B25A9E" w:rsidRDefault="000A40D8" w:rsidP="000A40D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Sparnuotė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. sukimo</w:t>
            </w:r>
          </w:p>
        </w:tc>
        <w:tc>
          <w:tcPr>
            <w:tcW w:w="1843" w:type="dxa"/>
            <w:vAlign w:val="center"/>
          </w:tcPr>
          <w:p w14:paraId="02F26058" w14:textId="44E0B31D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rigt</w:t>
            </w:r>
            <w:proofErr w:type="spellEnd"/>
          </w:p>
        </w:tc>
        <w:tc>
          <w:tcPr>
            <w:tcW w:w="1842" w:type="dxa"/>
            <w:vAlign w:val="center"/>
          </w:tcPr>
          <w:p w14:paraId="2766B968" w14:textId="05C3EDBF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25 756</w:t>
            </w:r>
          </w:p>
        </w:tc>
        <w:tc>
          <w:tcPr>
            <w:tcW w:w="1418" w:type="dxa"/>
          </w:tcPr>
          <w:p w14:paraId="2AE38F6B" w14:textId="488467D1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1A8F95F1" w14:textId="77777777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  <w:p w14:paraId="7701D508" w14:textId="77777777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5A9E" w:rsidRPr="007210BC" w14:paraId="43FAEEC2" w14:textId="77777777" w:rsidTr="000A40D8">
        <w:trPr>
          <w:jc w:val="center"/>
        </w:trPr>
        <w:tc>
          <w:tcPr>
            <w:tcW w:w="992" w:type="dxa"/>
          </w:tcPr>
          <w:p w14:paraId="31DA9924" w14:textId="46BC2F36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2A31D2F2" w14:textId="0AC27DD8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3" w:type="dxa"/>
            <w:vAlign w:val="center"/>
          </w:tcPr>
          <w:p w14:paraId="386C0C61" w14:textId="62626DFB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plit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2" w:type="dxa"/>
            <w:vAlign w:val="center"/>
          </w:tcPr>
          <w:p w14:paraId="547651B9" w14:textId="38E42FC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40 439</w:t>
            </w:r>
          </w:p>
        </w:tc>
        <w:tc>
          <w:tcPr>
            <w:tcW w:w="1418" w:type="dxa"/>
          </w:tcPr>
          <w:p w14:paraId="5A2A0ECE" w14:textId="6021FCCE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1A86E48E" w14:textId="5A32483A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B25A9E" w:rsidRPr="007210BC" w14:paraId="4A2D81E2" w14:textId="77777777" w:rsidTr="000A40D8">
        <w:trPr>
          <w:jc w:val="center"/>
        </w:trPr>
        <w:tc>
          <w:tcPr>
            <w:tcW w:w="992" w:type="dxa"/>
          </w:tcPr>
          <w:p w14:paraId="0CA653C8" w14:textId="3C6C0355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63E8E82F" w14:textId="515D158F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3" w:type="dxa"/>
            <w:vAlign w:val="center"/>
          </w:tcPr>
          <w:p w14:paraId="0B158C0D" w14:textId="7B10FB98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Plain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bearing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bush</w:t>
            </w:r>
            <w:proofErr w:type="spellEnd"/>
          </w:p>
        </w:tc>
        <w:tc>
          <w:tcPr>
            <w:tcW w:w="1842" w:type="dxa"/>
            <w:vAlign w:val="center"/>
          </w:tcPr>
          <w:p w14:paraId="79204CAE" w14:textId="31B8481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3846</w:t>
            </w:r>
          </w:p>
        </w:tc>
        <w:tc>
          <w:tcPr>
            <w:tcW w:w="1418" w:type="dxa"/>
          </w:tcPr>
          <w:p w14:paraId="672AA7D8" w14:textId="12EC600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</w:tcPr>
          <w:p w14:paraId="6A75F464" w14:textId="39D3B9B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B25A9E" w:rsidRPr="007210BC" w14:paraId="22A9AEA7" w14:textId="77777777" w:rsidTr="000A40D8">
        <w:trPr>
          <w:jc w:val="center"/>
        </w:trPr>
        <w:tc>
          <w:tcPr>
            <w:tcW w:w="992" w:type="dxa"/>
          </w:tcPr>
          <w:p w14:paraId="4EDCA7F9" w14:textId="16C8B01E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0224D261" w14:textId="49EE6A95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3" w:type="dxa"/>
            <w:vAlign w:val="center"/>
          </w:tcPr>
          <w:p w14:paraId="2ED2B35C" w14:textId="5A7BAADF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plit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2" w:type="dxa"/>
            <w:vAlign w:val="center"/>
          </w:tcPr>
          <w:p w14:paraId="59A77B53" w14:textId="092FAE08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40 459</w:t>
            </w:r>
          </w:p>
        </w:tc>
        <w:tc>
          <w:tcPr>
            <w:tcW w:w="1418" w:type="dxa"/>
          </w:tcPr>
          <w:p w14:paraId="0932FFD1" w14:textId="112CA352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</w:tcPr>
          <w:p w14:paraId="048CA52F" w14:textId="4E7E37F6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B25A9E" w:rsidRPr="007210BC" w14:paraId="384FBB2A" w14:textId="77777777" w:rsidTr="000A40D8">
        <w:trPr>
          <w:jc w:val="center"/>
        </w:trPr>
        <w:tc>
          <w:tcPr>
            <w:tcW w:w="992" w:type="dxa"/>
          </w:tcPr>
          <w:p w14:paraId="629E0772" w14:textId="2C193961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639084E4" w14:textId="353935FB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Tarpinis gaubtas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843" w:type="dxa"/>
            <w:vAlign w:val="center"/>
          </w:tcPr>
          <w:p w14:paraId="46BC7BD0" w14:textId="6ED8A523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Intermediate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casing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right</w:t>
            </w:r>
            <w:proofErr w:type="spellEnd"/>
          </w:p>
        </w:tc>
        <w:tc>
          <w:tcPr>
            <w:tcW w:w="1842" w:type="dxa"/>
            <w:vAlign w:val="center"/>
          </w:tcPr>
          <w:p w14:paraId="3B033B4A" w14:textId="7777777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8 462</w:t>
            </w:r>
          </w:p>
          <w:p w14:paraId="3A470EEC" w14:textId="60D92568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3144362" w14:textId="78822BCB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5C7468A5" w14:textId="7777777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  <w:p w14:paraId="4B69E3AA" w14:textId="463B8CD0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A40D8" w:rsidRPr="007210BC" w14:paraId="283BAA08" w14:textId="77777777" w:rsidTr="000A40D8">
        <w:trPr>
          <w:jc w:val="center"/>
        </w:trPr>
        <w:tc>
          <w:tcPr>
            <w:tcW w:w="992" w:type="dxa"/>
          </w:tcPr>
          <w:p w14:paraId="63B415E9" w14:textId="77777777" w:rsidR="000A40D8" w:rsidRPr="000A40D8" w:rsidRDefault="000A40D8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0EB98927" w14:textId="75053000" w:rsidR="000A40D8" w:rsidRPr="00B25A9E" w:rsidRDefault="000A40D8" w:rsidP="000A40D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Tarpinis gaubtas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843" w:type="dxa"/>
            <w:vAlign w:val="center"/>
          </w:tcPr>
          <w:p w14:paraId="7ECF5A28" w14:textId="630F68C8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Intermediate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casing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right</w:t>
            </w:r>
            <w:proofErr w:type="spellEnd"/>
          </w:p>
        </w:tc>
        <w:tc>
          <w:tcPr>
            <w:tcW w:w="1842" w:type="dxa"/>
            <w:vAlign w:val="center"/>
          </w:tcPr>
          <w:p w14:paraId="73C2AB30" w14:textId="185B1687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8459</w:t>
            </w:r>
          </w:p>
        </w:tc>
        <w:tc>
          <w:tcPr>
            <w:tcW w:w="1418" w:type="dxa"/>
          </w:tcPr>
          <w:p w14:paraId="0E2E379E" w14:textId="797C088A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26608B9F" w14:textId="77777777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  <w:p w14:paraId="1E186086" w14:textId="77777777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5A9E" w:rsidRPr="007210BC" w14:paraId="2304815F" w14:textId="77777777" w:rsidTr="000A40D8">
        <w:trPr>
          <w:jc w:val="center"/>
        </w:trPr>
        <w:tc>
          <w:tcPr>
            <w:tcW w:w="992" w:type="dxa"/>
          </w:tcPr>
          <w:p w14:paraId="65CBFBE5" w14:textId="5EBB06D8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5D8B5E86" w14:textId="75FE3BB0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Įvorė </w:t>
            </w:r>
          </w:p>
        </w:tc>
        <w:tc>
          <w:tcPr>
            <w:tcW w:w="1843" w:type="dxa"/>
            <w:vAlign w:val="center"/>
          </w:tcPr>
          <w:p w14:paraId="79923A5A" w14:textId="3544B54A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pacer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bush</w:t>
            </w:r>
            <w:proofErr w:type="spellEnd"/>
          </w:p>
        </w:tc>
        <w:tc>
          <w:tcPr>
            <w:tcW w:w="1842" w:type="dxa"/>
            <w:vAlign w:val="center"/>
          </w:tcPr>
          <w:p w14:paraId="46B62ED2" w14:textId="18C5CF9B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20 050</w:t>
            </w:r>
          </w:p>
        </w:tc>
        <w:tc>
          <w:tcPr>
            <w:tcW w:w="1418" w:type="dxa"/>
          </w:tcPr>
          <w:p w14:paraId="562EF698" w14:textId="34D714FD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62B709EC" w14:textId="2017AD5A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B25A9E" w:rsidRPr="007210BC" w14:paraId="6155FCB0" w14:textId="77777777" w:rsidTr="000A40D8">
        <w:trPr>
          <w:jc w:val="center"/>
        </w:trPr>
        <w:tc>
          <w:tcPr>
            <w:tcW w:w="992" w:type="dxa"/>
          </w:tcPr>
          <w:p w14:paraId="7EE3DCCB" w14:textId="480266AF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069A5C4C" w14:textId="188ABD33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Tarpinis kreipiamasis gaubtas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843" w:type="dxa"/>
            <w:vAlign w:val="center"/>
          </w:tcPr>
          <w:p w14:paraId="11423A72" w14:textId="1D8913AA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Idler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right</w:t>
            </w:r>
            <w:proofErr w:type="spellEnd"/>
          </w:p>
        </w:tc>
        <w:tc>
          <w:tcPr>
            <w:tcW w:w="1842" w:type="dxa"/>
            <w:vAlign w:val="center"/>
          </w:tcPr>
          <w:p w14:paraId="3360126F" w14:textId="7777777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40461</w:t>
            </w:r>
          </w:p>
          <w:p w14:paraId="6AD38F85" w14:textId="118055F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135DF32" w14:textId="3A4D0CB2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1AC06100" w14:textId="67B8D7CD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0A40D8" w:rsidRPr="007210BC" w14:paraId="3CF3F6C4" w14:textId="77777777" w:rsidTr="000A40D8">
        <w:trPr>
          <w:jc w:val="center"/>
        </w:trPr>
        <w:tc>
          <w:tcPr>
            <w:tcW w:w="992" w:type="dxa"/>
          </w:tcPr>
          <w:p w14:paraId="7A010228" w14:textId="77777777" w:rsidR="000A40D8" w:rsidRPr="000A40D8" w:rsidRDefault="000A40D8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13BCBBF5" w14:textId="2E54805C" w:rsidR="000A40D8" w:rsidRPr="00B25A9E" w:rsidRDefault="000A40D8" w:rsidP="000A40D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Tarpinis kreipiamasis gaubtas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kair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deš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843" w:type="dxa"/>
            <w:vAlign w:val="center"/>
          </w:tcPr>
          <w:p w14:paraId="4A83708F" w14:textId="7ACD15D8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Idler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left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right</w:t>
            </w:r>
            <w:proofErr w:type="spellEnd"/>
          </w:p>
        </w:tc>
        <w:tc>
          <w:tcPr>
            <w:tcW w:w="1842" w:type="dxa"/>
            <w:vAlign w:val="center"/>
          </w:tcPr>
          <w:p w14:paraId="2F81ED86" w14:textId="36AEA920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25 758</w:t>
            </w:r>
          </w:p>
        </w:tc>
        <w:tc>
          <w:tcPr>
            <w:tcW w:w="1418" w:type="dxa"/>
          </w:tcPr>
          <w:p w14:paraId="268203C6" w14:textId="659B0F7B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64D79174" w14:textId="08ADE03E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B25A9E" w:rsidRPr="007210BC" w14:paraId="0632FD57" w14:textId="77777777" w:rsidTr="000A40D8">
        <w:trPr>
          <w:jc w:val="center"/>
        </w:trPr>
        <w:tc>
          <w:tcPr>
            <w:tcW w:w="992" w:type="dxa"/>
          </w:tcPr>
          <w:p w14:paraId="3ACBD4EA" w14:textId="1F2A15BA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38B3DAD7" w14:textId="44C1C1B6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andarinimo įvorė</w:t>
            </w:r>
          </w:p>
        </w:tc>
        <w:tc>
          <w:tcPr>
            <w:tcW w:w="1843" w:type="dxa"/>
            <w:vAlign w:val="center"/>
          </w:tcPr>
          <w:p w14:paraId="18992D78" w14:textId="58314C8A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ealing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bush</w:t>
            </w:r>
            <w:proofErr w:type="spellEnd"/>
          </w:p>
        </w:tc>
        <w:tc>
          <w:tcPr>
            <w:tcW w:w="1842" w:type="dxa"/>
            <w:vAlign w:val="center"/>
          </w:tcPr>
          <w:p w14:paraId="66DF4F08" w14:textId="4B7F537F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20 052</w:t>
            </w:r>
          </w:p>
        </w:tc>
        <w:tc>
          <w:tcPr>
            <w:tcW w:w="1418" w:type="dxa"/>
          </w:tcPr>
          <w:p w14:paraId="1FE7D973" w14:textId="38ECD9E3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1C8DC7B4" w14:textId="10981641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B25A9E" w:rsidRPr="007210BC" w14:paraId="7E10C858" w14:textId="77777777" w:rsidTr="000A40D8">
        <w:trPr>
          <w:jc w:val="center"/>
        </w:trPr>
        <w:tc>
          <w:tcPr>
            <w:tcW w:w="992" w:type="dxa"/>
          </w:tcPr>
          <w:p w14:paraId="6D2DA7E1" w14:textId="2C90455B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0B8E4233" w14:textId="02A71FE2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Riebokšlis</w:t>
            </w:r>
          </w:p>
        </w:tc>
        <w:tc>
          <w:tcPr>
            <w:tcW w:w="1843" w:type="dxa"/>
            <w:vAlign w:val="center"/>
          </w:tcPr>
          <w:p w14:paraId="7D6A23AC" w14:textId="607ECB5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haft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ealing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2" w:type="dxa"/>
            <w:vAlign w:val="center"/>
          </w:tcPr>
          <w:p w14:paraId="6B8E61E3" w14:textId="3EF1EF8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740 163</w:t>
            </w:r>
          </w:p>
        </w:tc>
        <w:tc>
          <w:tcPr>
            <w:tcW w:w="1418" w:type="dxa"/>
          </w:tcPr>
          <w:p w14:paraId="504E269E" w14:textId="716FAF68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612C5DA1" w14:textId="0123E4A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16</w:t>
            </w:r>
          </w:p>
        </w:tc>
      </w:tr>
      <w:tr w:rsidR="00B25A9E" w:rsidRPr="007210BC" w14:paraId="41DD7D2B" w14:textId="77777777" w:rsidTr="000A40D8">
        <w:trPr>
          <w:jc w:val="center"/>
        </w:trPr>
        <w:tc>
          <w:tcPr>
            <w:tcW w:w="992" w:type="dxa"/>
          </w:tcPr>
          <w:p w14:paraId="64E2D685" w14:textId="35C18428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6D4CA493" w14:textId="2EAC47A7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Tarpinė plokštelė</w:t>
            </w:r>
          </w:p>
        </w:tc>
        <w:tc>
          <w:tcPr>
            <w:tcW w:w="1843" w:type="dxa"/>
            <w:vAlign w:val="center"/>
          </w:tcPr>
          <w:p w14:paraId="2A382169" w14:textId="2245AA29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Thrust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2" w:type="dxa"/>
            <w:vAlign w:val="center"/>
          </w:tcPr>
          <w:p w14:paraId="305289B3" w14:textId="6D31BDE9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1 915</w:t>
            </w:r>
          </w:p>
        </w:tc>
        <w:tc>
          <w:tcPr>
            <w:tcW w:w="1418" w:type="dxa"/>
          </w:tcPr>
          <w:p w14:paraId="697959E3" w14:textId="64A90FBB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6F7A4CB4" w14:textId="3F003FC8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16</w:t>
            </w:r>
          </w:p>
        </w:tc>
      </w:tr>
      <w:tr w:rsidR="00B25A9E" w:rsidRPr="007210BC" w14:paraId="07F3B4A6" w14:textId="77777777" w:rsidTr="000A40D8">
        <w:trPr>
          <w:jc w:val="center"/>
        </w:trPr>
        <w:tc>
          <w:tcPr>
            <w:tcW w:w="992" w:type="dxa"/>
          </w:tcPr>
          <w:p w14:paraId="6917A420" w14:textId="5BF7D30A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4B0040BB" w14:textId="7C12D4DB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66BD2F41" w14:textId="797CD78E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O-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2" w:type="dxa"/>
            <w:vAlign w:val="center"/>
          </w:tcPr>
          <w:p w14:paraId="63C02F5B" w14:textId="04C3274E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741 556</w:t>
            </w:r>
          </w:p>
        </w:tc>
        <w:tc>
          <w:tcPr>
            <w:tcW w:w="1418" w:type="dxa"/>
          </w:tcPr>
          <w:p w14:paraId="5EE5A5B3" w14:textId="44CD68F4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2B12B698" w14:textId="23F67BD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- 12</w:t>
            </w:r>
          </w:p>
        </w:tc>
      </w:tr>
      <w:tr w:rsidR="00B25A9E" w:rsidRPr="007210BC" w14:paraId="4EA9F522" w14:textId="77777777" w:rsidTr="000A40D8">
        <w:trPr>
          <w:jc w:val="center"/>
        </w:trPr>
        <w:tc>
          <w:tcPr>
            <w:tcW w:w="992" w:type="dxa"/>
          </w:tcPr>
          <w:p w14:paraId="2B65E619" w14:textId="4D67FEAC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7F3923D8" w14:textId="40981C9E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Fiksavimo žiedas</w:t>
            </w:r>
          </w:p>
        </w:tc>
        <w:tc>
          <w:tcPr>
            <w:tcW w:w="1843" w:type="dxa"/>
            <w:vAlign w:val="center"/>
          </w:tcPr>
          <w:p w14:paraId="35C02161" w14:textId="268EB44A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pacer</w:t>
            </w:r>
            <w:proofErr w:type="spellEnd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proofErr w:type="spellEnd"/>
          </w:p>
        </w:tc>
        <w:tc>
          <w:tcPr>
            <w:tcW w:w="1842" w:type="dxa"/>
            <w:vAlign w:val="center"/>
          </w:tcPr>
          <w:p w14:paraId="4E2122B5" w14:textId="69901B3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0 404</w:t>
            </w:r>
          </w:p>
        </w:tc>
        <w:tc>
          <w:tcPr>
            <w:tcW w:w="1418" w:type="dxa"/>
          </w:tcPr>
          <w:p w14:paraId="683D62BA" w14:textId="17402153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160165C5" w14:textId="2126592B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- 4</w:t>
            </w:r>
          </w:p>
        </w:tc>
      </w:tr>
    </w:tbl>
    <w:p w14:paraId="1C852F59" w14:textId="77777777" w:rsidR="00DC4D83" w:rsidRPr="007210BC" w:rsidRDefault="00DC4D83" w:rsidP="00DC4D83">
      <w:pPr>
        <w:tabs>
          <w:tab w:val="left" w:pos="4264"/>
        </w:tabs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14:paraId="1ACD2BE7" w14:textId="77777777" w:rsidR="00DC4D83" w:rsidRPr="007210BC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8"/>
          <w:szCs w:val="28"/>
          <w:lang w:eastAsia="ar-SA"/>
        </w:rPr>
      </w:pPr>
    </w:p>
    <w:p w14:paraId="7B2478C0" w14:textId="77777777" w:rsidR="00DC4D83" w:rsidRPr="007210BC" w:rsidRDefault="00DC4D83" w:rsidP="00DC4D83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ar-SA"/>
        </w:rPr>
      </w:pPr>
    </w:p>
    <w:p w14:paraId="41394D52" w14:textId="727AF7DE" w:rsidR="00DC4D83" w:rsidRPr="007210BC" w:rsidRDefault="00DC4D83" w:rsidP="00DC4D83">
      <w:pPr>
        <w:tabs>
          <w:tab w:val="left" w:pos="2213"/>
        </w:tabs>
        <w:rPr>
          <w:rFonts w:ascii="Times New Roman" w:eastAsia="Calibri" w:hAnsi="Times New Roman" w:cs="Times New Roman"/>
          <w:b/>
          <w:bCs/>
          <w:color w:val="000000"/>
          <w:sz w:val="28"/>
          <w:szCs w:val="28"/>
        </w:rPr>
      </w:pPr>
      <w:r w:rsidRPr="007210BC">
        <w:rPr>
          <w:rFonts w:ascii="Times New Roman" w:eastAsia="Calibri" w:hAnsi="Times New Roman" w:cs="Times New Roman"/>
          <w:b/>
          <w:sz w:val="24"/>
          <w:szCs w:val="24"/>
        </w:rPr>
        <w:t>*Preliminarus maksimalus kiekis nėra maksimalus</w:t>
      </w:r>
      <w:r w:rsidR="003175F0" w:rsidRPr="007210BC">
        <w:rPr>
          <w:rFonts w:ascii="Times New Roman" w:eastAsia="Calibri" w:hAnsi="Times New Roman" w:cs="Times New Roman"/>
          <w:b/>
          <w:sz w:val="24"/>
          <w:szCs w:val="24"/>
        </w:rPr>
        <w:t>.</w:t>
      </w:r>
      <w:r w:rsidR="003175F0" w:rsidRPr="007210BC">
        <w:rPr>
          <w:rFonts w:ascii="Times New Roman" w:hAnsi="Times New Roman" w:cs="Times New Roman"/>
          <w:kern w:val="2"/>
          <w:sz w:val="24"/>
          <w:szCs w:val="28"/>
        </w:rPr>
        <w:t xml:space="preserve"> </w:t>
      </w:r>
      <w:r w:rsidR="003175F0" w:rsidRPr="007210BC">
        <w:rPr>
          <w:rFonts w:ascii="Times New Roman" w:hAnsi="Times New Roman" w:cs="Times New Roman"/>
          <w:b/>
          <w:bCs/>
          <w:kern w:val="2"/>
          <w:sz w:val="24"/>
          <w:szCs w:val="28"/>
        </w:rPr>
        <w:t>Atskirose eilutėse nurodytas prekių kiekis gali būti keičiamas (didėti ar mažėti)</w:t>
      </w:r>
      <w:r w:rsidRPr="007210BC">
        <w:rPr>
          <w:rFonts w:ascii="Times New Roman" w:eastAsia="Calibri" w:hAnsi="Times New Roman" w:cs="Times New Roman"/>
          <w:b/>
          <w:bCs/>
          <w:sz w:val="24"/>
          <w:szCs w:val="24"/>
        </w:rPr>
        <w:t>.</w:t>
      </w:r>
    </w:p>
    <w:p w14:paraId="4E580819" w14:textId="77777777" w:rsidR="00DC4D83" w:rsidRPr="007210BC" w:rsidRDefault="00DC4D83" w:rsidP="00DC4D83">
      <w:pPr>
        <w:tabs>
          <w:tab w:val="left" w:pos="2213"/>
        </w:tabs>
        <w:jc w:val="center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7210BC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__________________________________________</w:t>
      </w:r>
    </w:p>
    <w:p w14:paraId="223B8199" w14:textId="77777777" w:rsidR="00DC4D83" w:rsidRPr="007210BC" w:rsidRDefault="00DC4D83" w:rsidP="00DC4D83">
      <w:pPr>
        <w:tabs>
          <w:tab w:val="left" w:pos="2213"/>
        </w:tabs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14:paraId="5148BB30" w14:textId="77777777" w:rsidR="00DC4D83" w:rsidRPr="007210BC" w:rsidRDefault="00DC4D83" w:rsidP="00DC4D83">
      <w:pPr>
        <w:tabs>
          <w:tab w:val="left" w:pos="2213"/>
        </w:tabs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14:paraId="7D5DB264" w14:textId="77777777" w:rsidR="00F372C9" w:rsidRPr="007210BC" w:rsidRDefault="00F372C9" w:rsidP="00F63E39">
      <w:pPr>
        <w:spacing w:before="60" w:after="60" w:line="240" w:lineRule="auto"/>
        <w:ind w:left="-709"/>
        <w:jc w:val="center"/>
        <w:rPr>
          <w:rFonts w:ascii="Times New Roman" w:hAnsi="Times New Roman" w:cs="Times New Roman"/>
          <w:b/>
        </w:rPr>
      </w:pPr>
    </w:p>
    <w:p w14:paraId="0E91A9E8" w14:textId="6FB21639" w:rsidR="00F372C9" w:rsidRPr="007210BC" w:rsidRDefault="00F372C9" w:rsidP="00F63E39">
      <w:pPr>
        <w:spacing w:before="60" w:after="60" w:line="240" w:lineRule="auto"/>
        <w:ind w:left="-709"/>
        <w:jc w:val="center"/>
        <w:rPr>
          <w:rFonts w:ascii="Times New Roman" w:hAnsi="Times New Roman" w:cs="Times New Roman"/>
          <w:b/>
        </w:rPr>
      </w:pPr>
    </w:p>
    <w:bookmarkEnd w:id="14"/>
    <w:p w14:paraId="11EEF625" w14:textId="77777777" w:rsidR="009D1E76" w:rsidRPr="007210BC" w:rsidRDefault="009D1E76" w:rsidP="00F63E39">
      <w:pPr>
        <w:spacing w:before="60" w:after="60" w:line="240" w:lineRule="auto"/>
        <w:ind w:left="-709"/>
        <w:jc w:val="center"/>
        <w:rPr>
          <w:rFonts w:ascii="Times New Roman" w:hAnsi="Times New Roman" w:cs="Times New Roman"/>
          <w:b/>
        </w:rPr>
      </w:pPr>
    </w:p>
    <w:sectPr w:rsidR="009D1E76" w:rsidRPr="007210BC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F539A8" w14:textId="77777777" w:rsidR="00312345" w:rsidRDefault="00312345">
      <w:pPr>
        <w:spacing w:after="0" w:line="240" w:lineRule="auto"/>
      </w:pPr>
      <w:r>
        <w:separator/>
      </w:r>
    </w:p>
  </w:endnote>
  <w:endnote w:type="continuationSeparator" w:id="0">
    <w:p w14:paraId="1D42C815" w14:textId="77777777" w:rsidR="00312345" w:rsidRDefault="003123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00"/>
    <w:family w:val="auto"/>
    <w:pitch w:val="default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BA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86894A" w14:textId="77777777" w:rsidR="00312345" w:rsidRDefault="00312345">
      <w:pPr>
        <w:spacing w:after="0" w:line="240" w:lineRule="auto"/>
      </w:pPr>
      <w:r>
        <w:separator/>
      </w:r>
    </w:p>
  </w:footnote>
  <w:footnote w:type="continuationSeparator" w:id="0">
    <w:p w14:paraId="6C8BB17E" w14:textId="77777777" w:rsidR="00312345" w:rsidRDefault="003123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118F0CC8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  <w:r w:rsidR="005978E6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                                  aktuali 2025-08-07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0C106A00"/>
    <w:multiLevelType w:val="hybridMultilevel"/>
    <w:tmpl w:val="785E2B54"/>
    <w:lvl w:ilvl="0" w:tplc="4AAC0B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4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8" w15:restartNumberingAfterBreak="0">
    <w:nsid w:val="273D0F05"/>
    <w:multiLevelType w:val="hybridMultilevel"/>
    <w:tmpl w:val="D3A8645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732BA8"/>
    <w:multiLevelType w:val="hybridMultilevel"/>
    <w:tmpl w:val="0BFC193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22" w15:restartNumberingAfterBreak="0">
    <w:nsid w:val="30EB6250"/>
    <w:multiLevelType w:val="hybridMultilevel"/>
    <w:tmpl w:val="F326B68C"/>
    <w:lvl w:ilvl="0" w:tplc="C16622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3B0332C7"/>
    <w:multiLevelType w:val="hybridMultilevel"/>
    <w:tmpl w:val="153888AE"/>
    <w:lvl w:ilvl="0" w:tplc="5DFAD6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7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30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32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3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4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5" w15:restartNumberingAfterBreak="0">
    <w:nsid w:val="57A52C41"/>
    <w:multiLevelType w:val="hybridMultilevel"/>
    <w:tmpl w:val="C37CE2B6"/>
    <w:lvl w:ilvl="0" w:tplc="614870FA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1B74CD"/>
    <w:multiLevelType w:val="hybridMultilevel"/>
    <w:tmpl w:val="5E7894C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42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4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6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4"/>
  </w:num>
  <w:num w:numId="7" w16cid:durableId="39672237">
    <w:abstractNumId w:val="24"/>
  </w:num>
  <w:num w:numId="8" w16cid:durableId="529221219">
    <w:abstractNumId w:val="17"/>
  </w:num>
  <w:num w:numId="9" w16cid:durableId="1094548975">
    <w:abstractNumId w:val="27"/>
  </w:num>
  <w:num w:numId="10" w16cid:durableId="1580401970">
    <w:abstractNumId w:val="9"/>
  </w:num>
  <w:num w:numId="11" w16cid:durableId="1781336588">
    <w:abstractNumId w:val="31"/>
  </w:num>
  <w:num w:numId="12" w16cid:durableId="1381175592">
    <w:abstractNumId w:val="10"/>
  </w:num>
  <w:num w:numId="13" w16cid:durableId="1370374990">
    <w:abstractNumId w:val="39"/>
  </w:num>
  <w:num w:numId="14" w16cid:durableId="111437783">
    <w:abstractNumId w:val="20"/>
  </w:num>
  <w:num w:numId="15" w16cid:durableId="1148202898">
    <w:abstractNumId w:val="44"/>
  </w:num>
  <w:num w:numId="16" w16cid:durableId="1305549502">
    <w:abstractNumId w:val="15"/>
  </w:num>
  <w:num w:numId="17" w16cid:durableId="1408501943">
    <w:abstractNumId w:val="36"/>
  </w:num>
  <w:num w:numId="18" w16cid:durableId="315036040">
    <w:abstractNumId w:val="28"/>
  </w:num>
  <w:num w:numId="19" w16cid:durableId="1061950455">
    <w:abstractNumId w:val="23"/>
  </w:num>
  <w:num w:numId="20" w16cid:durableId="2136365952">
    <w:abstractNumId w:val="30"/>
  </w:num>
  <w:num w:numId="21" w16cid:durableId="1562403683">
    <w:abstractNumId w:val="40"/>
  </w:num>
  <w:num w:numId="22" w16cid:durableId="1420248804">
    <w:abstractNumId w:val="42"/>
  </w:num>
  <w:num w:numId="23" w16cid:durableId="883757669">
    <w:abstractNumId w:val="12"/>
  </w:num>
  <w:num w:numId="24" w16cid:durableId="1618830326">
    <w:abstractNumId w:val="38"/>
  </w:num>
  <w:num w:numId="25" w16cid:durableId="8920896">
    <w:abstractNumId w:val="13"/>
  </w:num>
  <w:num w:numId="26" w16cid:durableId="680200655">
    <w:abstractNumId w:val="32"/>
  </w:num>
  <w:num w:numId="27" w16cid:durableId="55671161">
    <w:abstractNumId w:val="45"/>
  </w:num>
  <w:num w:numId="28" w16cid:durableId="161629528">
    <w:abstractNumId w:val="8"/>
  </w:num>
  <w:num w:numId="29" w16cid:durableId="1194001031">
    <w:abstractNumId w:val="21"/>
  </w:num>
  <w:num w:numId="30" w16cid:durableId="262999469">
    <w:abstractNumId w:val="46"/>
  </w:num>
  <w:num w:numId="31" w16cid:durableId="1639913353">
    <w:abstractNumId w:val="33"/>
  </w:num>
  <w:num w:numId="32" w16cid:durableId="1190296742">
    <w:abstractNumId w:val="6"/>
  </w:num>
  <w:num w:numId="33" w16cid:durableId="1128476035">
    <w:abstractNumId w:val="41"/>
  </w:num>
  <w:num w:numId="34" w16cid:durableId="1485663515">
    <w:abstractNumId w:val="7"/>
  </w:num>
  <w:num w:numId="35" w16cid:durableId="745690183">
    <w:abstractNumId w:val="29"/>
  </w:num>
  <w:num w:numId="36" w16cid:durableId="572274698">
    <w:abstractNumId w:val="43"/>
  </w:num>
  <w:num w:numId="37" w16cid:durableId="315913160">
    <w:abstractNumId w:val="16"/>
  </w:num>
  <w:num w:numId="38" w16cid:durableId="1005547852">
    <w:abstractNumId w:val="34"/>
  </w:num>
  <w:num w:numId="39" w16cid:durableId="845559245">
    <w:abstractNumId w:val="26"/>
  </w:num>
  <w:num w:numId="40" w16cid:durableId="1415395525">
    <w:abstractNumId w:val="22"/>
  </w:num>
  <w:num w:numId="41" w16cid:durableId="2104303567">
    <w:abstractNumId w:val="25"/>
  </w:num>
  <w:num w:numId="42" w16cid:durableId="1589195781">
    <w:abstractNumId w:val="11"/>
  </w:num>
  <w:num w:numId="43" w16cid:durableId="138764437">
    <w:abstractNumId w:val="35"/>
  </w:num>
  <w:num w:numId="44" w16cid:durableId="1068114336">
    <w:abstractNumId w:val="19"/>
  </w:num>
  <w:num w:numId="45" w16cid:durableId="1269772937">
    <w:abstractNumId w:val="37"/>
  </w:num>
  <w:num w:numId="46" w16cid:durableId="1326588070">
    <w:abstractNumId w:val="18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17E70"/>
    <w:rsid w:val="00026A54"/>
    <w:rsid w:val="00033355"/>
    <w:rsid w:val="0003366F"/>
    <w:rsid w:val="00036DBB"/>
    <w:rsid w:val="000420DD"/>
    <w:rsid w:val="0004685E"/>
    <w:rsid w:val="00046E50"/>
    <w:rsid w:val="00084F44"/>
    <w:rsid w:val="0009047A"/>
    <w:rsid w:val="00097241"/>
    <w:rsid w:val="000A23D3"/>
    <w:rsid w:val="000A40D8"/>
    <w:rsid w:val="000B0A6A"/>
    <w:rsid w:val="000C1A17"/>
    <w:rsid w:val="000F554D"/>
    <w:rsid w:val="00133F52"/>
    <w:rsid w:val="0014465A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8472F"/>
    <w:rsid w:val="001E72B5"/>
    <w:rsid w:val="001F3F23"/>
    <w:rsid w:val="0020401E"/>
    <w:rsid w:val="002101D9"/>
    <w:rsid w:val="00216CC3"/>
    <w:rsid w:val="00217ED9"/>
    <w:rsid w:val="002304E4"/>
    <w:rsid w:val="00230C9A"/>
    <w:rsid w:val="00246179"/>
    <w:rsid w:val="002473F4"/>
    <w:rsid w:val="00261339"/>
    <w:rsid w:val="00261B88"/>
    <w:rsid w:val="00263108"/>
    <w:rsid w:val="00266293"/>
    <w:rsid w:val="002665CE"/>
    <w:rsid w:val="00273CFD"/>
    <w:rsid w:val="00290944"/>
    <w:rsid w:val="002912FE"/>
    <w:rsid w:val="002A474B"/>
    <w:rsid w:val="002A626E"/>
    <w:rsid w:val="002C2765"/>
    <w:rsid w:val="002C422B"/>
    <w:rsid w:val="002C4E6E"/>
    <w:rsid w:val="002C658C"/>
    <w:rsid w:val="002C7F2C"/>
    <w:rsid w:val="002F1836"/>
    <w:rsid w:val="00312345"/>
    <w:rsid w:val="003150D0"/>
    <w:rsid w:val="003175F0"/>
    <w:rsid w:val="003236D0"/>
    <w:rsid w:val="00334A5F"/>
    <w:rsid w:val="00341C69"/>
    <w:rsid w:val="00355850"/>
    <w:rsid w:val="00355B56"/>
    <w:rsid w:val="00357BD5"/>
    <w:rsid w:val="003673D6"/>
    <w:rsid w:val="00385616"/>
    <w:rsid w:val="0039787C"/>
    <w:rsid w:val="003B0B81"/>
    <w:rsid w:val="003C2849"/>
    <w:rsid w:val="003D0DA8"/>
    <w:rsid w:val="003D3BE3"/>
    <w:rsid w:val="003D5439"/>
    <w:rsid w:val="003D6C65"/>
    <w:rsid w:val="003E3438"/>
    <w:rsid w:val="003F2E3F"/>
    <w:rsid w:val="003F52D9"/>
    <w:rsid w:val="003F6C42"/>
    <w:rsid w:val="00424A3C"/>
    <w:rsid w:val="0042600F"/>
    <w:rsid w:val="00430A6E"/>
    <w:rsid w:val="0043532C"/>
    <w:rsid w:val="00435AD3"/>
    <w:rsid w:val="004405B4"/>
    <w:rsid w:val="00443697"/>
    <w:rsid w:val="00445577"/>
    <w:rsid w:val="00456F08"/>
    <w:rsid w:val="00466DB9"/>
    <w:rsid w:val="00470AB6"/>
    <w:rsid w:val="004718C8"/>
    <w:rsid w:val="0047250A"/>
    <w:rsid w:val="00475921"/>
    <w:rsid w:val="004767D9"/>
    <w:rsid w:val="0047713F"/>
    <w:rsid w:val="00477AA1"/>
    <w:rsid w:val="0048180B"/>
    <w:rsid w:val="00483E3A"/>
    <w:rsid w:val="004A2E21"/>
    <w:rsid w:val="004A2F52"/>
    <w:rsid w:val="004A58F9"/>
    <w:rsid w:val="004B7CF6"/>
    <w:rsid w:val="004C1BD0"/>
    <w:rsid w:val="004D238B"/>
    <w:rsid w:val="004E2DBF"/>
    <w:rsid w:val="004E5655"/>
    <w:rsid w:val="004F1729"/>
    <w:rsid w:val="004F4B43"/>
    <w:rsid w:val="004F690D"/>
    <w:rsid w:val="0050743B"/>
    <w:rsid w:val="0051322B"/>
    <w:rsid w:val="005238FE"/>
    <w:rsid w:val="00547246"/>
    <w:rsid w:val="00554D78"/>
    <w:rsid w:val="00586FA3"/>
    <w:rsid w:val="005907B7"/>
    <w:rsid w:val="005978E6"/>
    <w:rsid w:val="005A210F"/>
    <w:rsid w:val="005B07A1"/>
    <w:rsid w:val="005B681B"/>
    <w:rsid w:val="005C3338"/>
    <w:rsid w:val="005C5732"/>
    <w:rsid w:val="005D2035"/>
    <w:rsid w:val="005D6336"/>
    <w:rsid w:val="005F0B78"/>
    <w:rsid w:val="006040B7"/>
    <w:rsid w:val="006171F1"/>
    <w:rsid w:val="00625752"/>
    <w:rsid w:val="0062594A"/>
    <w:rsid w:val="0062688A"/>
    <w:rsid w:val="0063093F"/>
    <w:rsid w:val="00635BC7"/>
    <w:rsid w:val="006629F3"/>
    <w:rsid w:val="006717EB"/>
    <w:rsid w:val="00671C08"/>
    <w:rsid w:val="006764E5"/>
    <w:rsid w:val="006A2DF1"/>
    <w:rsid w:val="006B2576"/>
    <w:rsid w:val="006B5389"/>
    <w:rsid w:val="006B6BBA"/>
    <w:rsid w:val="006C070D"/>
    <w:rsid w:val="006D305F"/>
    <w:rsid w:val="006E0547"/>
    <w:rsid w:val="006E4D5C"/>
    <w:rsid w:val="006F599E"/>
    <w:rsid w:val="00711888"/>
    <w:rsid w:val="007210BC"/>
    <w:rsid w:val="00733BB8"/>
    <w:rsid w:val="00734B9E"/>
    <w:rsid w:val="007450E1"/>
    <w:rsid w:val="00755EFD"/>
    <w:rsid w:val="007607FF"/>
    <w:rsid w:val="007651CB"/>
    <w:rsid w:val="0078742F"/>
    <w:rsid w:val="00791CCE"/>
    <w:rsid w:val="00795452"/>
    <w:rsid w:val="007B004A"/>
    <w:rsid w:val="007B021B"/>
    <w:rsid w:val="007B2144"/>
    <w:rsid w:val="007C1EB6"/>
    <w:rsid w:val="007C6AE7"/>
    <w:rsid w:val="007C7C0B"/>
    <w:rsid w:val="007D484D"/>
    <w:rsid w:val="007E19FD"/>
    <w:rsid w:val="007E41FC"/>
    <w:rsid w:val="00800BE3"/>
    <w:rsid w:val="00801195"/>
    <w:rsid w:val="008329FD"/>
    <w:rsid w:val="00834941"/>
    <w:rsid w:val="008430BA"/>
    <w:rsid w:val="00861471"/>
    <w:rsid w:val="00862EA0"/>
    <w:rsid w:val="008702D5"/>
    <w:rsid w:val="008718DB"/>
    <w:rsid w:val="008816B6"/>
    <w:rsid w:val="008841E0"/>
    <w:rsid w:val="00885369"/>
    <w:rsid w:val="008921E1"/>
    <w:rsid w:val="00893188"/>
    <w:rsid w:val="00896B6B"/>
    <w:rsid w:val="008A61F5"/>
    <w:rsid w:val="008A69C6"/>
    <w:rsid w:val="008B07BD"/>
    <w:rsid w:val="008B13A4"/>
    <w:rsid w:val="008B27EE"/>
    <w:rsid w:val="008B30BA"/>
    <w:rsid w:val="008B680B"/>
    <w:rsid w:val="008B6DD2"/>
    <w:rsid w:val="008C2772"/>
    <w:rsid w:val="008E1C16"/>
    <w:rsid w:val="008E2DBF"/>
    <w:rsid w:val="00903F27"/>
    <w:rsid w:val="009123C2"/>
    <w:rsid w:val="009129B5"/>
    <w:rsid w:val="0095386F"/>
    <w:rsid w:val="00957A69"/>
    <w:rsid w:val="00974023"/>
    <w:rsid w:val="0098678C"/>
    <w:rsid w:val="0099199E"/>
    <w:rsid w:val="0099266F"/>
    <w:rsid w:val="00993F3E"/>
    <w:rsid w:val="009B1B0D"/>
    <w:rsid w:val="009B26D3"/>
    <w:rsid w:val="009C1CD8"/>
    <w:rsid w:val="009C3BD8"/>
    <w:rsid w:val="009D0B8C"/>
    <w:rsid w:val="009D1E76"/>
    <w:rsid w:val="009F27F7"/>
    <w:rsid w:val="009F47E6"/>
    <w:rsid w:val="009F6EAF"/>
    <w:rsid w:val="00A1109D"/>
    <w:rsid w:val="00A12041"/>
    <w:rsid w:val="00A122D6"/>
    <w:rsid w:val="00A25093"/>
    <w:rsid w:val="00A33D41"/>
    <w:rsid w:val="00A34BF3"/>
    <w:rsid w:val="00A37E8A"/>
    <w:rsid w:val="00A5617A"/>
    <w:rsid w:val="00A5653E"/>
    <w:rsid w:val="00A660A0"/>
    <w:rsid w:val="00A72069"/>
    <w:rsid w:val="00A90AB3"/>
    <w:rsid w:val="00A91815"/>
    <w:rsid w:val="00A9338B"/>
    <w:rsid w:val="00AA01C0"/>
    <w:rsid w:val="00AB2361"/>
    <w:rsid w:val="00AB695D"/>
    <w:rsid w:val="00AC3C4C"/>
    <w:rsid w:val="00AE4941"/>
    <w:rsid w:val="00AE7268"/>
    <w:rsid w:val="00AF0326"/>
    <w:rsid w:val="00B00BCD"/>
    <w:rsid w:val="00B065CB"/>
    <w:rsid w:val="00B1115A"/>
    <w:rsid w:val="00B12DBA"/>
    <w:rsid w:val="00B20BFE"/>
    <w:rsid w:val="00B2421F"/>
    <w:rsid w:val="00B25A9E"/>
    <w:rsid w:val="00B47F94"/>
    <w:rsid w:val="00B56DE9"/>
    <w:rsid w:val="00B66F5F"/>
    <w:rsid w:val="00B71273"/>
    <w:rsid w:val="00B7462E"/>
    <w:rsid w:val="00B76618"/>
    <w:rsid w:val="00B87FC4"/>
    <w:rsid w:val="00B9260E"/>
    <w:rsid w:val="00BA2917"/>
    <w:rsid w:val="00BA5B69"/>
    <w:rsid w:val="00BB4829"/>
    <w:rsid w:val="00BB6668"/>
    <w:rsid w:val="00BD0CA9"/>
    <w:rsid w:val="00BD1775"/>
    <w:rsid w:val="00BD2308"/>
    <w:rsid w:val="00BD665B"/>
    <w:rsid w:val="00BE7109"/>
    <w:rsid w:val="00BF1520"/>
    <w:rsid w:val="00BF6830"/>
    <w:rsid w:val="00BF7E4E"/>
    <w:rsid w:val="00C022B2"/>
    <w:rsid w:val="00C0304D"/>
    <w:rsid w:val="00C10F88"/>
    <w:rsid w:val="00C130BC"/>
    <w:rsid w:val="00C16318"/>
    <w:rsid w:val="00C163C7"/>
    <w:rsid w:val="00C2041D"/>
    <w:rsid w:val="00C23C40"/>
    <w:rsid w:val="00C312A1"/>
    <w:rsid w:val="00C32E0A"/>
    <w:rsid w:val="00C37261"/>
    <w:rsid w:val="00C372B8"/>
    <w:rsid w:val="00C4540F"/>
    <w:rsid w:val="00C47B4A"/>
    <w:rsid w:val="00C52E8B"/>
    <w:rsid w:val="00C54F6C"/>
    <w:rsid w:val="00C6353C"/>
    <w:rsid w:val="00C73E67"/>
    <w:rsid w:val="00C80BC3"/>
    <w:rsid w:val="00C86FB6"/>
    <w:rsid w:val="00C92CAA"/>
    <w:rsid w:val="00C9514E"/>
    <w:rsid w:val="00CA0892"/>
    <w:rsid w:val="00CA1DB3"/>
    <w:rsid w:val="00CC0F45"/>
    <w:rsid w:val="00CC2D46"/>
    <w:rsid w:val="00CC5562"/>
    <w:rsid w:val="00CD0DE0"/>
    <w:rsid w:val="00CD0E31"/>
    <w:rsid w:val="00CD184D"/>
    <w:rsid w:val="00CD4779"/>
    <w:rsid w:val="00CF4361"/>
    <w:rsid w:val="00D0157B"/>
    <w:rsid w:val="00D033D2"/>
    <w:rsid w:val="00D0377C"/>
    <w:rsid w:val="00D04F42"/>
    <w:rsid w:val="00D1317D"/>
    <w:rsid w:val="00D2233A"/>
    <w:rsid w:val="00D23D84"/>
    <w:rsid w:val="00D25C2F"/>
    <w:rsid w:val="00D36319"/>
    <w:rsid w:val="00D42EEC"/>
    <w:rsid w:val="00D62C94"/>
    <w:rsid w:val="00D92A1E"/>
    <w:rsid w:val="00DB087F"/>
    <w:rsid w:val="00DB2CC7"/>
    <w:rsid w:val="00DB6CBD"/>
    <w:rsid w:val="00DB7DFF"/>
    <w:rsid w:val="00DC06DE"/>
    <w:rsid w:val="00DC157F"/>
    <w:rsid w:val="00DC1C4E"/>
    <w:rsid w:val="00DC4D83"/>
    <w:rsid w:val="00DC4FBD"/>
    <w:rsid w:val="00DD2695"/>
    <w:rsid w:val="00DD6F1A"/>
    <w:rsid w:val="00E066C9"/>
    <w:rsid w:val="00E14620"/>
    <w:rsid w:val="00E241BC"/>
    <w:rsid w:val="00E2482E"/>
    <w:rsid w:val="00E25BB1"/>
    <w:rsid w:val="00E322C4"/>
    <w:rsid w:val="00E35014"/>
    <w:rsid w:val="00E37313"/>
    <w:rsid w:val="00E71BF2"/>
    <w:rsid w:val="00E75120"/>
    <w:rsid w:val="00E83E6A"/>
    <w:rsid w:val="00EA0899"/>
    <w:rsid w:val="00EA3543"/>
    <w:rsid w:val="00EC0667"/>
    <w:rsid w:val="00ED793B"/>
    <w:rsid w:val="00EF116A"/>
    <w:rsid w:val="00EF3813"/>
    <w:rsid w:val="00F048F2"/>
    <w:rsid w:val="00F17A50"/>
    <w:rsid w:val="00F22BDF"/>
    <w:rsid w:val="00F2643A"/>
    <w:rsid w:val="00F268B6"/>
    <w:rsid w:val="00F372C9"/>
    <w:rsid w:val="00F377FE"/>
    <w:rsid w:val="00F4255E"/>
    <w:rsid w:val="00F467F9"/>
    <w:rsid w:val="00F47C18"/>
    <w:rsid w:val="00F5081D"/>
    <w:rsid w:val="00F57DDF"/>
    <w:rsid w:val="00F63E39"/>
    <w:rsid w:val="00F64268"/>
    <w:rsid w:val="00F676C2"/>
    <w:rsid w:val="00F946E3"/>
    <w:rsid w:val="00FA7116"/>
    <w:rsid w:val="00FA7B46"/>
    <w:rsid w:val="00FB46C5"/>
    <w:rsid w:val="00FB65B0"/>
    <w:rsid w:val="00FC044B"/>
    <w:rsid w:val="00FC72ED"/>
    <w:rsid w:val="00FC760B"/>
    <w:rsid w:val="00FD2947"/>
    <w:rsid w:val="00FD7629"/>
    <w:rsid w:val="00FE4EF1"/>
    <w:rsid w:val="00FE55BE"/>
    <w:rsid w:val="00FF670C"/>
    <w:rsid w:val="00FF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aliases w:val="Title Header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aliases w:val="Section Header3,Sub-Clause Paragraph"/>
    <w:basedOn w:val="prastasis"/>
    <w:next w:val="prastasis"/>
    <w:link w:val="Antrat3Diagrama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aliases w:val="Sub-Clause Sub-paragraph,Heading 4 Char Char Char Char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aliases w:val="Title Header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aliases w:val=" Char,Char,Char1"/>
    <w:basedOn w:val="prastasis"/>
    <w:link w:val="PagrindinistekstasDiagrama"/>
    <w:unhideWhenUsed/>
    <w:pPr>
      <w:spacing w:after="120"/>
    </w:pPr>
  </w:style>
  <w:style w:type="character" w:customStyle="1" w:styleId="PagrindinistekstasDiagrama">
    <w:name w:val="Pagrindinis tekstas Diagrama"/>
    <w:aliases w:val=" Char Diagrama1,Char Diagrama1,Char1 Diagrama"/>
    <w:basedOn w:val="Numatytasispastraiposriftas"/>
    <w:link w:val="Pagrindinistekstas"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aliases w:val="Section Header3 Diagrama,Sub-Clause Paragraph Diagrama"/>
    <w:basedOn w:val="Numatytasispastraiposriftas"/>
    <w:link w:val="Antrat3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aliases w:val="Sub-Clause Sub-paragraph Diagrama,Heading 4 Char Char Char Char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ente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D1E76"/>
    <w:rPr>
      <w:color w:val="605E5C"/>
      <w:shd w:val="clear" w:color="auto" w:fill="E1DFDD"/>
    </w:rPr>
  </w:style>
  <w:style w:type="character" w:customStyle="1" w:styleId="DebesliotekstasDiagrama1">
    <w:name w:val="Debesėlio tekstas Diagrama1"/>
    <w:basedOn w:val="Numatytasispastraiposriftas"/>
    <w:uiPriority w:val="99"/>
    <w:semiHidden/>
    <w:rsid w:val="00DC4D83"/>
    <w:rPr>
      <w:rFonts w:ascii="Segoe UI" w:hAnsi="Segoe UI" w:cs="Segoe UI"/>
      <w:sz w:val="18"/>
      <w:szCs w:val="18"/>
    </w:rPr>
  </w:style>
  <w:style w:type="character" w:customStyle="1" w:styleId="dpav">
    <w:name w:val="dpav"/>
    <w:rsid w:val="00DC4D83"/>
  </w:style>
  <w:style w:type="character" w:customStyle="1" w:styleId="PagrindinistekstasDiagrama1">
    <w:name w:val="Pagrindinis tekstas Diagrama1"/>
    <w:basedOn w:val="Numatytasispastraiposriftas"/>
    <w:uiPriority w:val="99"/>
    <w:semiHidden/>
    <w:rsid w:val="00DC4D83"/>
  </w:style>
  <w:style w:type="paragraph" w:customStyle="1" w:styleId="WW-BodyTextIndent2">
    <w:name w:val="WW-Body Text Indent 2"/>
    <w:basedOn w:val="prastasis"/>
    <w:rsid w:val="00DC4D83"/>
    <w:pPr>
      <w:widowControl w:val="0"/>
      <w:suppressAutoHyphens/>
      <w:spacing w:after="0" w:line="240" w:lineRule="auto"/>
      <w:ind w:left="720"/>
      <w:jc w:val="left"/>
    </w:pPr>
    <w:rPr>
      <w:rFonts w:ascii="Times New Roman" w:eastAsia="Lucida Sans Unicode" w:hAnsi="Times New Roman" w:cs="Times New Roman"/>
      <w:i/>
      <w:sz w:val="24"/>
      <w:szCs w:val="24"/>
    </w:rPr>
  </w:style>
  <w:style w:type="character" w:customStyle="1" w:styleId="KomentarotemaDiagrama1">
    <w:name w:val="Komentaro tema Diagrama1"/>
    <w:basedOn w:val="KomentarotekstasDiagrama"/>
    <w:uiPriority w:val="99"/>
    <w:semiHidden/>
    <w:rsid w:val="00DC4D83"/>
    <w:rPr>
      <w:rFonts w:ascii="Calibri" w:eastAsia="Times New Roman" w:hAnsi="Calibri" w:cs="Times New Roman"/>
      <w:b/>
      <w:bCs/>
      <w:sz w:val="20"/>
      <w:szCs w:val="20"/>
      <w:lang w:eastAsia="lt-LT"/>
    </w:rPr>
  </w:style>
  <w:style w:type="paragraph" w:customStyle="1" w:styleId="Body2">
    <w:name w:val="Body 2"/>
    <w:rsid w:val="00DC4D83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</w:pPr>
    <w:rPr>
      <w:rFonts w:ascii="Times New Roman" w:eastAsia="Times New Roman" w:hAnsi="Times New Roman" w:cs="Times New Roman"/>
      <w:color w:val="000000"/>
      <w:bdr w:val="nil"/>
      <w:lang w:val="lt-LT" w:eastAsia="lt-LT"/>
    </w:rPr>
  </w:style>
  <w:style w:type="character" w:customStyle="1" w:styleId="Bodytext11pt">
    <w:name w:val="Body text + 11 pt"/>
    <w:basedOn w:val="Numatytasispastraiposriftas"/>
    <w:rsid w:val="00DC4D8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lt-LT" w:eastAsia="lt-LT" w:bidi="lt-LT"/>
    </w:rPr>
  </w:style>
  <w:style w:type="character" w:customStyle="1" w:styleId="tlid-translation">
    <w:name w:val="tlid-translation"/>
    <w:basedOn w:val="Numatytasispastraiposriftas"/>
    <w:rsid w:val="00DC4D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1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136</Words>
  <Characters>4069</Characters>
  <Application>Microsoft Office Word</Application>
  <DocSecurity>0</DocSecurity>
  <Lines>33</Lines>
  <Paragraphs>2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PAGD</Company>
  <LinksUpToDate>false</LinksUpToDate>
  <CharactersWithSpaces>1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PAGD</dc:creator>
  <cp:keywords>VP; Pagrindiniai žodžiai: viešieji pirkimai; standartinės sąlygos; konkursas</cp:keywords>
  <cp:lastModifiedBy>Laima Malcienė</cp:lastModifiedBy>
  <cp:revision>3</cp:revision>
  <cp:lastPrinted>2025-01-17T11:08:00Z</cp:lastPrinted>
  <dcterms:created xsi:type="dcterms:W3CDTF">2025-08-07T08:53:00Z</dcterms:created>
  <dcterms:modified xsi:type="dcterms:W3CDTF">2025-08-07T08:53:00Z</dcterms:modified>
  <cp:version>1</cp:version>
</cp:coreProperties>
</file>